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61E83B" w14:textId="77777777" w:rsidR="003F3AC8" w:rsidRDefault="00470EE6" w:rsidP="003F3AC8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Use Case Description</w:t>
      </w:r>
    </w:p>
    <w:p w14:paraId="1D170736" w14:textId="77777777" w:rsidR="00470EE6" w:rsidRDefault="00470EE6" w:rsidP="00470EE6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470EE6" w:rsidRPr="009D3F97" w14:paraId="7C830FAE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77C6C0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49E280" w14:textId="3A913F1B" w:rsidR="00470EE6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470EE6">
              <w:rPr>
                <w:rFonts w:eastAsia="Times New Roman" w:cs="Segoe UI"/>
                <w:szCs w:val="22"/>
              </w:rPr>
              <w:t>UC-01</w:t>
            </w:r>
          </w:p>
        </w:tc>
      </w:tr>
      <w:tr w:rsidR="00470EE6" w:rsidRPr="009D3F97" w14:paraId="640EBCAE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AFD757B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90BF7B" w14:textId="712EB0BE" w:rsidR="00470EE6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470EE6">
              <w:rPr>
                <w:rFonts w:ascii="Calibri" w:eastAsia="Calibri" w:hAnsi="Calibri" w:cs="Calibri"/>
                <w:szCs w:val="22"/>
              </w:rPr>
              <w:t>View home page.</w:t>
            </w:r>
          </w:p>
        </w:tc>
      </w:tr>
      <w:tr w:rsidR="00470EE6" w:rsidRPr="009D3F97" w14:paraId="5B2D03A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46947B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F1E00B" w14:textId="273F633C" w:rsidR="00470EE6" w:rsidRPr="009D3F97" w:rsidRDefault="00384848" w:rsidP="00470EE6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656E62">
              <w:rPr>
                <w:rFonts w:eastAsia="Times New Roman" w:cs="Segoe UI"/>
                <w:szCs w:val="22"/>
              </w:rPr>
              <w:t>User</w:t>
            </w:r>
            <w:r w:rsidR="00470EE6" w:rsidRPr="00483DB3">
              <w:rPr>
                <w:rFonts w:eastAsia="Times New Roman" w:cs="Segoe UI"/>
                <w:szCs w:val="22"/>
              </w:rPr>
              <w:t xml:space="preserve"> can view </w:t>
            </w:r>
            <w:r w:rsidR="00470EE6">
              <w:rPr>
                <w:rFonts w:eastAsia="Times New Roman" w:cs="Segoe UI"/>
                <w:szCs w:val="22"/>
              </w:rPr>
              <w:t xml:space="preserve">the homepage that contain menu bar, login, a register link, and a slide show of temple’s area. </w:t>
            </w:r>
          </w:p>
        </w:tc>
      </w:tr>
      <w:tr w:rsidR="00470EE6" w:rsidRPr="009D3F97" w14:paraId="4912F59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8F1E8AB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77E182" w14:textId="55F9C9DF" w:rsidR="00470EE6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, Member, </w:t>
            </w:r>
            <w:r w:rsidR="00470EE6">
              <w:rPr>
                <w:rFonts w:eastAsia="Times New Roman" w:cs="Segoe UI"/>
                <w:szCs w:val="22"/>
              </w:rPr>
              <w:t>Admin.</w:t>
            </w:r>
          </w:p>
        </w:tc>
      </w:tr>
      <w:tr w:rsidR="00470EE6" w:rsidRPr="009D3F97" w14:paraId="7465D0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76498F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4E1AC4" w14:textId="53B88FBB" w:rsidR="00470EE6" w:rsidRPr="009D3F97" w:rsidRDefault="00384848" w:rsidP="003A49BB">
            <w:pPr>
              <w:tabs>
                <w:tab w:val="center" w:pos="3678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470EE6" w:rsidRPr="00483DB3">
              <w:rPr>
                <w:rFonts w:eastAsia="Times New Roman" w:cs="Segoe UI"/>
                <w:szCs w:val="22"/>
              </w:rPr>
              <w:t>User enter</w:t>
            </w:r>
            <w:r w:rsidR="00470EE6">
              <w:rPr>
                <w:rFonts w:eastAsia="Times New Roman" w:cs="Segoe UI"/>
                <w:szCs w:val="22"/>
              </w:rPr>
              <w:t>s</w:t>
            </w:r>
            <w:r w:rsidR="00470EE6" w:rsidRPr="00483DB3">
              <w:rPr>
                <w:rFonts w:eastAsia="Times New Roman" w:cs="Segoe UI"/>
                <w:szCs w:val="22"/>
              </w:rPr>
              <w:t xml:space="preserve"> to the website</w:t>
            </w:r>
            <w:r w:rsidR="00470EE6">
              <w:rPr>
                <w:rFonts w:eastAsia="Times New Roman" w:cs="Segoe UI"/>
                <w:sz w:val="12"/>
                <w:szCs w:val="12"/>
              </w:rPr>
              <w:t>.</w:t>
            </w:r>
            <w:r w:rsidR="003A49BB"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470EE6" w:rsidRPr="009D3F97" w14:paraId="0CB1B16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0E153C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514430" w14:textId="7DDAF366" w:rsidR="00470EE6" w:rsidRPr="009D3F97" w:rsidRDefault="00384848" w:rsidP="00470EE6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470EE6">
              <w:rPr>
                <w:rFonts w:eastAsia="Times New Roman" w:cs="Segoe UI"/>
                <w:szCs w:val="22"/>
              </w:rPr>
              <w:t>User</w:t>
            </w:r>
            <w:r w:rsidR="00470EE6" w:rsidRPr="00483DB3">
              <w:rPr>
                <w:rFonts w:eastAsia="Times New Roman" w:cs="Segoe UI"/>
                <w:szCs w:val="22"/>
              </w:rPr>
              <w:t xml:space="preserve"> </w:t>
            </w:r>
            <w:r w:rsidR="00470EE6"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470EE6" w:rsidRPr="009D3F97" w14:paraId="2BACF8B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7F01BE5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6ADCFE" w14:textId="77777777" w:rsidR="00470EE6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470EE6" w:rsidRPr="009D3F97" w14:paraId="053E4CB9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5CD7CA3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346FD" w14:textId="77777777" w:rsidR="00470EE6" w:rsidRPr="00483DB3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home</w:t>
            </w:r>
            <w:r w:rsidRPr="00483DB3">
              <w:rPr>
                <w:rFonts w:eastAsia="Times New Roman" w:cs="Segoe UI"/>
                <w:szCs w:val="22"/>
              </w:rPr>
              <w:t xml:space="preserve"> on the menu bar.</w:t>
            </w:r>
          </w:p>
          <w:p w14:paraId="65374694" w14:textId="77777777" w:rsidR="00470EE6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home page with the menu bar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149B8079" w14:textId="77777777" w:rsidR="00470EE6" w:rsidRPr="00A22C05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slide show image to display the temple’s area</w:t>
            </w:r>
            <w:r>
              <w:t>.</w:t>
            </w:r>
            <w:r w:rsidRPr="00A22C05">
              <w:rPr>
                <w:rFonts w:eastAsia="Times New Roman" w:cs="Segoe UI"/>
                <w:szCs w:val="22"/>
              </w:rPr>
              <w:t xml:space="preserve"> </w:t>
            </w:r>
          </w:p>
          <w:p w14:paraId="2C9C5A3B" w14:textId="77777777" w:rsidR="00470EE6" w:rsidRPr="00A22C05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A22C05">
              <w:rPr>
                <w:rFonts w:eastAsia="Times New Roman" w:cs="Segoe UI"/>
                <w:szCs w:val="22"/>
              </w:rPr>
              <w:t xml:space="preserve"> </w:t>
            </w:r>
            <w:r w:rsidR="00312A5F">
              <w:rPr>
                <w:rFonts w:eastAsia="Times New Roman" w:cs="Segoe UI"/>
                <w:szCs w:val="22"/>
              </w:rPr>
              <w:t>views</w:t>
            </w:r>
            <w:r w:rsidRPr="00A22C05">
              <w:rPr>
                <w:rFonts w:eastAsia="Times New Roman" w:cs="Segoe UI"/>
                <w:szCs w:val="22"/>
              </w:rPr>
              <w:t xml:space="preserve"> the temple’s pictures. </w:t>
            </w:r>
          </w:p>
        </w:tc>
      </w:tr>
      <w:tr w:rsidR="00470EE6" w:rsidRPr="009D3F97" w14:paraId="67EB8EE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2120D07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8AABBF" w14:textId="77777777" w:rsidR="00470EE6" w:rsidRPr="002606F8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470EE6" w:rsidRPr="009D3F97" w14:paraId="038BAB9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2D74AC7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5C99F9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20429A4C" w14:textId="77777777" w:rsid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</w:p>
    <w:p w14:paraId="3626124D" w14:textId="77777777" w:rsid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1675885E" wp14:editId="35FD3632">
            <wp:extent cx="1771650" cy="3476625"/>
            <wp:effectExtent l="0" t="0" r="0" b="9525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 homepag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8F2C1" w14:textId="77777777" w:rsidR="00470EE6" w:rsidRP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  <w:r w:rsidRPr="00470EE6">
        <w:rPr>
          <w:b/>
          <w:bCs/>
          <w:szCs w:val="22"/>
        </w:rPr>
        <w:t xml:space="preserve">AD-01: </w:t>
      </w:r>
      <w:r w:rsidRPr="00470EE6">
        <w:rPr>
          <w:rFonts w:ascii="Calibri" w:eastAsia="Calibri" w:hAnsi="Calibri" w:cs="Calibri"/>
          <w:b/>
          <w:bCs/>
          <w:szCs w:val="22"/>
        </w:rPr>
        <w:t>View home page.</w:t>
      </w:r>
      <w:r w:rsidRPr="00470EE6">
        <w:rPr>
          <w:b/>
          <w:bCs/>
          <w:szCs w:val="22"/>
        </w:rPr>
        <w:br w:type="page"/>
      </w:r>
    </w:p>
    <w:p w14:paraId="1FA5CDB3" w14:textId="77777777" w:rsidR="00470EE6" w:rsidRDefault="00470EE6" w:rsidP="003F3AC8">
      <w:pPr>
        <w:jc w:val="center"/>
        <w:rPr>
          <w:b/>
          <w:bCs/>
          <w:sz w:val="28"/>
        </w:rPr>
      </w:pPr>
    </w:p>
    <w:p w14:paraId="36D121F9" w14:textId="77777777" w:rsidR="003F3AC8" w:rsidRDefault="00470EE6" w:rsidP="003F3AC8">
      <w:pPr>
        <w:rPr>
          <w:b/>
          <w:bCs/>
          <w:szCs w:val="22"/>
        </w:rPr>
      </w:pPr>
      <w:r>
        <w:rPr>
          <w:b/>
          <w:bCs/>
          <w:szCs w:val="22"/>
        </w:rPr>
        <w:t>URS-02</w:t>
      </w:r>
      <w:r w:rsidR="003F3AC8">
        <w:rPr>
          <w:b/>
          <w:bCs/>
          <w:szCs w:val="22"/>
        </w:rPr>
        <w:t xml:space="preserve">: Visitor can register to be a member of the </w:t>
      </w:r>
      <w:proofErr w:type="spellStart"/>
      <w:r w:rsidR="003F3AC8">
        <w:rPr>
          <w:b/>
          <w:bCs/>
          <w:szCs w:val="22"/>
        </w:rPr>
        <w:t>Wat</w:t>
      </w:r>
      <w:proofErr w:type="spellEnd"/>
      <w:r w:rsidR="003F3AC8">
        <w:rPr>
          <w:b/>
          <w:bCs/>
          <w:szCs w:val="22"/>
        </w:rPr>
        <w:t xml:space="preserve"> </w:t>
      </w:r>
      <w:proofErr w:type="spellStart"/>
      <w:r w:rsidR="003F3AC8">
        <w:rPr>
          <w:b/>
          <w:bCs/>
          <w:szCs w:val="22"/>
        </w:rPr>
        <w:t>Pra</w:t>
      </w:r>
      <w:proofErr w:type="spellEnd"/>
      <w:r w:rsidR="003F3AC8">
        <w:rPr>
          <w:b/>
          <w:bCs/>
          <w:szCs w:val="22"/>
        </w:rPr>
        <w:t xml:space="preserve"> Singh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F3AC8" w:rsidRPr="009D3F97" w14:paraId="40521E64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110E0C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54ABDC" w14:textId="297CFA0B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470EE6">
              <w:rPr>
                <w:rFonts w:eastAsia="Times New Roman" w:cs="Segoe UI"/>
                <w:szCs w:val="22"/>
              </w:rPr>
              <w:t>UC-02</w:t>
            </w:r>
          </w:p>
        </w:tc>
      </w:tr>
      <w:tr w:rsidR="003F3AC8" w:rsidRPr="009D3F97" w14:paraId="092312E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964CBC1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E97465" w14:textId="68B60223" w:rsidR="003F3AC8" w:rsidRPr="00CE5A83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F3AC8">
              <w:rPr>
                <w:rFonts w:ascii="Calibri" w:eastAsia="Calibri" w:hAnsi="Calibri" w:cs="Calibri"/>
                <w:szCs w:val="22"/>
              </w:rPr>
              <w:t>Register</w:t>
            </w:r>
            <w:r w:rsidR="003F3AC8" w:rsidRPr="00CE5A83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3F3AC8" w:rsidRPr="009D3F97" w14:paraId="4D1E195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198AA9E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D6378D" w14:textId="45ABBE72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F3AC8">
              <w:rPr>
                <w:rFonts w:eastAsia="Times New Roman" w:cs="Segoe UI"/>
                <w:szCs w:val="22"/>
              </w:rPr>
              <w:t>Visitor</w:t>
            </w:r>
            <w:r w:rsidR="003F3AC8" w:rsidRPr="00483DB3">
              <w:rPr>
                <w:rFonts w:eastAsia="Times New Roman" w:cs="Segoe UI"/>
                <w:szCs w:val="22"/>
              </w:rPr>
              <w:t xml:space="preserve"> can </w:t>
            </w:r>
            <w:r w:rsidR="003F3AC8">
              <w:rPr>
                <w:rFonts w:eastAsia="Times New Roman" w:cs="Segoe UI"/>
                <w:szCs w:val="22"/>
              </w:rPr>
              <w:t>register</w:t>
            </w:r>
            <w:r w:rsidR="003F3AC8" w:rsidRPr="00483DB3">
              <w:rPr>
                <w:rFonts w:eastAsia="Times New Roman" w:cs="Segoe UI"/>
                <w:szCs w:val="22"/>
              </w:rPr>
              <w:t xml:space="preserve"> </w:t>
            </w:r>
            <w:r w:rsidR="003F3AC8">
              <w:rPr>
                <w:rFonts w:eastAsia="Times New Roman" w:cs="Segoe UI"/>
                <w:szCs w:val="22"/>
              </w:rPr>
              <w:t xml:space="preserve">to </w:t>
            </w:r>
            <w:r w:rsidR="003F3AC8" w:rsidRPr="00483DB3">
              <w:rPr>
                <w:rFonts w:eastAsia="Times New Roman" w:cs="Segoe UI"/>
                <w:szCs w:val="22"/>
              </w:rPr>
              <w:t>the website</w:t>
            </w:r>
            <w:r w:rsidR="003F3AC8">
              <w:rPr>
                <w:rFonts w:eastAsia="Times New Roman" w:cs="Segoe UI"/>
                <w:szCs w:val="22"/>
              </w:rPr>
              <w:t xml:space="preserve"> for receive news and use Q&amp;A.</w:t>
            </w:r>
          </w:p>
        </w:tc>
      </w:tr>
      <w:tr w:rsidR="003F3AC8" w:rsidRPr="009D3F97" w14:paraId="3D23ED33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6BF78B9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21AE" w14:textId="3B9F9D1D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F3AC8">
              <w:rPr>
                <w:rFonts w:eastAsia="Times New Roman" w:cs="Segoe UI"/>
                <w:szCs w:val="22"/>
              </w:rPr>
              <w:t>Visitor</w:t>
            </w:r>
            <w:r>
              <w:rPr>
                <w:rFonts w:eastAsia="Times New Roman" w:cs="Segoe UI"/>
                <w:szCs w:val="22"/>
              </w:rPr>
              <w:t>.</w:t>
            </w:r>
          </w:p>
        </w:tc>
      </w:tr>
      <w:tr w:rsidR="003F3AC8" w:rsidRPr="009D3F97" w14:paraId="25F71E5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64F80F7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13497D" w14:textId="3C2511E4" w:rsidR="003F3AC8" w:rsidRPr="003F3AC8" w:rsidRDefault="00384848" w:rsidP="00470EE6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F3AC8">
              <w:rPr>
                <w:rFonts w:eastAsia="Times New Roman" w:cs="Segoe UI"/>
                <w:szCs w:val="22"/>
              </w:rPr>
              <w:t xml:space="preserve">User </w:t>
            </w:r>
            <w:r w:rsidR="00470EE6"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3F3AC8" w:rsidRPr="009D3F97" w14:paraId="78A7FA0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454F3D0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1A291D" w14:textId="50FAAF54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F3AC8">
              <w:rPr>
                <w:rFonts w:eastAsia="Times New Roman" w:cs="Segoe UI"/>
                <w:szCs w:val="22"/>
              </w:rPr>
              <w:t>User</w:t>
            </w:r>
            <w:r w:rsidR="003F3AC8" w:rsidRPr="00483DB3">
              <w:rPr>
                <w:rFonts w:eastAsia="Times New Roman" w:cs="Segoe UI"/>
                <w:szCs w:val="22"/>
              </w:rPr>
              <w:t xml:space="preserve"> </w:t>
            </w:r>
            <w:r w:rsidR="003F3AC8">
              <w:rPr>
                <w:rFonts w:eastAsia="Times New Roman" w:cs="Segoe UI"/>
                <w:szCs w:val="22"/>
              </w:rPr>
              <w:t>becomes member of the website</w:t>
            </w:r>
            <w:r w:rsidR="003F3AC8"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3F3AC8" w:rsidRPr="009D3F97" w14:paraId="3B03A0B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F2EC23E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</w:t>
            </w:r>
            <w:r w:rsidR="00470EE6">
              <w:rPr>
                <w:rFonts w:ascii="Calibri" w:eastAsia="Times New Roman" w:hAnsi="Calibri" w:cs="Segoe UI"/>
                <w:b/>
                <w:bCs/>
                <w:szCs w:val="22"/>
              </w:rPr>
              <w:t>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DEA243" w14:textId="755B2BC9" w:rsidR="003F3AC8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470EE6">
              <w:rPr>
                <w:rFonts w:eastAsia="Times New Roman" w:cs="Segoe UI"/>
                <w:szCs w:val="22"/>
              </w:rPr>
              <w:t>UC-01</w:t>
            </w:r>
          </w:p>
        </w:tc>
      </w:tr>
      <w:tr w:rsidR="003F3AC8" w:rsidRPr="009D3F97" w14:paraId="03DE402E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3A0F36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6645F5" w14:textId="77777777" w:rsidR="003F3AC8" w:rsidRPr="00D6403C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register link to link to register page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14:paraId="4196C2D0" w14:textId="77777777" w:rsidR="003F3AC8" w:rsidRPr="007A50E0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6403C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register link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14:paraId="4FBC7450" w14:textId="77777777" w:rsidR="003F3AC8" w:rsidRDefault="003F3AC8" w:rsidP="003F3AC8">
            <w:pPr>
              <w:pStyle w:val="a3"/>
              <w:numPr>
                <w:ilvl w:val="0"/>
                <w:numId w:val="1"/>
              </w:numPr>
              <w:spacing w:after="160" w:line="259" w:lineRule="auto"/>
            </w:pPr>
            <w:r w:rsidRPr="00AC576F">
              <w:rPr>
                <w:rFonts w:ascii="Calibri" w:eastAsia="Calibri" w:hAnsi="Calibri" w:cs="Calibri"/>
                <w:szCs w:val="22"/>
              </w:rPr>
              <w:t>System shall provide register page which include username textbox, password text box, re-password text box, email text box, and submit button.</w:t>
            </w:r>
          </w:p>
          <w:p w14:paraId="0BC6F73C" w14:textId="77777777" w:rsidR="003F3AC8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every box and click submit.</w:t>
            </w:r>
          </w:p>
          <w:p w14:paraId="6B0767ED" w14:textId="77777777" w:rsidR="003F3AC8" w:rsidRDefault="003F3AC8" w:rsidP="003F3AC8">
            <w:pPr>
              <w:pStyle w:val="a3"/>
              <w:numPr>
                <w:ilvl w:val="0"/>
                <w:numId w:val="1"/>
              </w:numPr>
              <w:spacing w:after="160" w:line="259" w:lineRule="auto"/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a success message “Register is succeeded”.</w:t>
            </w:r>
          </w:p>
          <w:p w14:paraId="162AD29B" w14:textId="77777777" w:rsidR="003F3AC8" w:rsidRPr="00D6403C" w:rsidRDefault="003F3AC8" w:rsidP="00312A5F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F3AC8" w:rsidRPr="009D3F97" w14:paraId="7B727B4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050DD36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431272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username was not input,</w:t>
            </w:r>
          </w:p>
          <w:p w14:paraId="5D27713C" w14:textId="77777777" w:rsidR="003F3AC8" w:rsidRDefault="003F3AC8" w:rsidP="003F3AC8">
            <w:pPr>
              <w:pStyle w:val="a3"/>
              <w:numPr>
                <w:ilvl w:val="0"/>
                <w:numId w:val="2"/>
              </w:numPr>
              <w:spacing w:after="160" w:line="259" w:lineRule="auto"/>
            </w:pPr>
            <w:r w:rsidRPr="00FD22A0">
              <w:rPr>
                <w:rFonts w:ascii="Calibri" w:eastAsia="Calibri" w:hAnsi="Calibri" w:cs="Calibri"/>
                <w:szCs w:val="22"/>
              </w:rPr>
              <w:t>System shall provide an error message “Username is required. Please input username”.</w:t>
            </w:r>
          </w:p>
          <w:p w14:paraId="4D300082" w14:textId="77777777" w:rsidR="003F3AC8" w:rsidRPr="00FD22A0" w:rsidRDefault="003F3AC8" w:rsidP="003F3AC8">
            <w:pPr>
              <w:pStyle w:val="a3"/>
              <w:numPr>
                <w:ilvl w:val="0"/>
                <w:numId w:val="2"/>
              </w:numPr>
              <w:spacing w:after="160" w:line="259" w:lineRule="auto"/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459062C7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password was not input,</w:t>
            </w:r>
          </w:p>
          <w:p w14:paraId="4F2A472E" w14:textId="77777777" w:rsidR="003F3AC8" w:rsidRPr="00812CF1" w:rsidRDefault="003F3AC8" w:rsidP="00D90236">
            <w:pPr>
              <w:pStyle w:val="a3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required. Please input password”.</w:t>
            </w:r>
          </w:p>
          <w:p w14:paraId="23F99637" w14:textId="77777777" w:rsidR="003F3AC8" w:rsidRPr="00812CF1" w:rsidRDefault="003F3AC8" w:rsidP="00D90236">
            <w:pPr>
              <w:pStyle w:val="a3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3904820A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Re-password was not input,</w:t>
            </w:r>
          </w:p>
          <w:p w14:paraId="7CFD8D19" w14:textId="77777777" w:rsidR="003F3AC8" w:rsidRDefault="003F3AC8" w:rsidP="00D90236">
            <w:pPr>
              <w:pStyle w:val="a3"/>
              <w:numPr>
                <w:ilvl w:val="0"/>
                <w:numId w:val="7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Re-password is required. Please input Re-password”. </w:t>
            </w:r>
          </w:p>
          <w:p w14:paraId="261B05A0" w14:textId="77777777" w:rsidR="003F3AC8" w:rsidRPr="00812CF1" w:rsidRDefault="003F3AC8" w:rsidP="00D90236">
            <w:pPr>
              <w:pStyle w:val="a3"/>
              <w:numPr>
                <w:ilvl w:val="0"/>
                <w:numId w:val="7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75B3833E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E-mail was not input,</w:t>
            </w:r>
          </w:p>
          <w:p w14:paraId="02BEE39A" w14:textId="77777777" w:rsidR="003F3AC8" w:rsidRDefault="003F3AC8" w:rsidP="00D90236">
            <w:pPr>
              <w:pStyle w:val="a3"/>
              <w:numPr>
                <w:ilvl w:val="0"/>
                <w:numId w:val="8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required. Please input Email”.</w:t>
            </w:r>
          </w:p>
          <w:p w14:paraId="702E4B02" w14:textId="77777777" w:rsidR="003F3AC8" w:rsidRPr="00812CF1" w:rsidRDefault="003F3AC8" w:rsidP="00D90236">
            <w:pPr>
              <w:pStyle w:val="a3"/>
              <w:numPr>
                <w:ilvl w:val="0"/>
                <w:numId w:val="8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3B00712F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1B02E062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5866CDF1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7AF7752F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lastRenderedPageBreak/>
              <w:t>If Username was contain other character except a-z, A-Z,</w:t>
            </w:r>
          </w:p>
          <w:p w14:paraId="025775BA" w14:textId="77777777" w:rsidR="003F3AC8" w:rsidRDefault="003F3AC8" w:rsidP="00D90236">
            <w:pPr>
              <w:pStyle w:val="a3"/>
              <w:numPr>
                <w:ilvl w:val="0"/>
                <w:numId w:val="9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Username is invalid. Please use only a-z, A-Z”. </w:t>
            </w:r>
          </w:p>
          <w:p w14:paraId="704C188A" w14:textId="77777777" w:rsidR="003F3AC8" w:rsidRPr="00812CF1" w:rsidRDefault="003F3AC8" w:rsidP="00D90236">
            <w:pPr>
              <w:pStyle w:val="a3"/>
              <w:numPr>
                <w:ilvl w:val="0"/>
                <w:numId w:val="9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32565A46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Username’s length was not between 5-10 characters,</w:t>
            </w:r>
          </w:p>
          <w:p w14:paraId="35D20ED0" w14:textId="77777777" w:rsidR="003F3AC8" w:rsidRDefault="003F3AC8" w:rsidP="00D90236">
            <w:pPr>
              <w:pStyle w:val="a3"/>
              <w:numPr>
                <w:ilvl w:val="0"/>
                <w:numId w:val="10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should be between 5-10 characters”.</w:t>
            </w:r>
          </w:p>
          <w:p w14:paraId="568F242B" w14:textId="77777777" w:rsidR="003F3AC8" w:rsidRPr="00812CF1" w:rsidRDefault="003F3AC8" w:rsidP="00D90236">
            <w:pPr>
              <w:pStyle w:val="a3"/>
              <w:numPr>
                <w:ilvl w:val="0"/>
                <w:numId w:val="10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4C6B60F5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Username was exist in Database,</w:t>
            </w:r>
          </w:p>
          <w:p w14:paraId="4E7380F4" w14:textId="77777777" w:rsidR="003F3AC8" w:rsidRPr="00D90236" w:rsidRDefault="003F3AC8" w:rsidP="00D90236">
            <w:pPr>
              <w:pStyle w:val="a3"/>
              <w:numPr>
                <w:ilvl w:val="0"/>
                <w:numId w:val="1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is existed”.</w:t>
            </w:r>
          </w:p>
          <w:p w14:paraId="4026E456" w14:textId="77777777" w:rsidR="003F3AC8" w:rsidRPr="00812CF1" w:rsidRDefault="003F3AC8" w:rsidP="00D90236">
            <w:pPr>
              <w:pStyle w:val="a3"/>
              <w:numPr>
                <w:ilvl w:val="0"/>
                <w:numId w:val="11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2F128CF6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Password was contain other character except a-z, A-Z, 0-9,</w:t>
            </w:r>
          </w:p>
          <w:p w14:paraId="75B68B69" w14:textId="77777777" w:rsidR="003F3AC8" w:rsidRDefault="003F3AC8" w:rsidP="00D90236">
            <w:pPr>
              <w:pStyle w:val="a3"/>
              <w:numPr>
                <w:ilvl w:val="0"/>
                <w:numId w:val="12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invalid. Please use only a-z, A-Z, 0-9”.</w:t>
            </w:r>
          </w:p>
          <w:p w14:paraId="770F375F" w14:textId="77777777" w:rsidR="003F3AC8" w:rsidRPr="00812CF1" w:rsidRDefault="003F3AC8" w:rsidP="00D90236">
            <w:pPr>
              <w:pStyle w:val="a3"/>
              <w:numPr>
                <w:ilvl w:val="0"/>
                <w:numId w:val="12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1DCC3E03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Password’s length was not between 6-12,</w:t>
            </w:r>
          </w:p>
          <w:p w14:paraId="3F73AE5D" w14:textId="77777777" w:rsidR="003F3AC8" w:rsidRDefault="003F3AC8" w:rsidP="00D90236">
            <w:pPr>
              <w:pStyle w:val="a3"/>
              <w:numPr>
                <w:ilvl w:val="0"/>
                <w:numId w:val="13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should be between 6-12 characters”.</w:t>
            </w:r>
          </w:p>
          <w:p w14:paraId="53F5053E" w14:textId="77777777" w:rsidR="003F3AC8" w:rsidRPr="00812CF1" w:rsidRDefault="003F3AC8" w:rsidP="00D90236">
            <w:pPr>
              <w:pStyle w:val="a3"/>
              <w:numPr>
                <w:ilvl w:val="0"/>
                <w:numId w:val="13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79D70518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Password and Re-password was not match,</w:t>
            </w:r>
          </w:p>
          <w:p w14:paraId="48EB674C" w14:textId="77777777" w:rsidR="003F3AC8" w:rsidRDefault="003F3AC8" w:rsidP="00D90236">
            <w:pPr>
              <w:pStyle w:val="a3"/>
              <w:numPr>
                <w:ilvl w:val="0"/>
                <w:numId w:val="14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and re-password is not matched. Please try again”.</w:t>
            </w:r>
          </w:p>
          <w:p w14:paraId="09E6B8F0" w14:textId="77777777" w:rsidR="003F3AC8" w:rsidRPr="00812CF1" w:rsidRDefault="003F3AC8" w:rsidP="00D90236">
            <w:pPr>
              <w:pStyle w:val="a3"/>
              <w:numPr>
                <w:ilvl w:val="0"/>
                <w:numId w:val="1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735178FF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Email was not in format,</w:t>
            </w:r>
          </w:p>
          <w:p w14:paraId="179BB61E" w14:textId="77777777" w:rsidR="003F3AC8" w:rsidRDefault="003F3AC8" w:rsidP="00D90236">
            <w:pPr>
              <w:pStyle w:val="a3"/>
              <w:numPr>
                <w:ilvl w:val="0"/>
                <w:numId w:val="15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in wrong format. Please try again”.</w:t>
            </w:r>
          </w:p>
          <w:p w14:paraId="4BA64A88" w14:textId="77777777" w:rsidR="003F3AC8" w:rsidRPr="00812CF1" w:rsidRDefault="003F3AC8" w:rsidP="00D90236">
            <w:pPr>
              <w:pStyle w:val="a3"/>
              <w:numPr>
                <w:ilvl w:val="0"/>
                <w:numId w:val="15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45860EA2" w14:textId="77777777" w:rsidR="003F3AC8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Email was exist in Database,</w:t>
            </w:r>
          </w:p>
          <w:p w14:paraId="42EC44C7" w14:textId="77777777" w:rsidR="003F3AC8" w:rsidRDefault="003F3AC8" w:rsidP="00D90236">
            <w:pPr>
              <w:pStyle w:val="a3"/>
              <w:numPr>
                <w:ilvl w:val="0"/>
                <w:numId w:val="16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472BD8F3">
              <w:rPr>
                <w:rFonts w:ascii="Calibri" w:eastAsia="Calibri" w:hAnsi="Calibri" w:cs="Calibri"/>
                <w:szCs w:val="22"/>
              </w:rPr>
              <w:t xml:space="preserve">System shall provide an error message “Email is existed”. </w:t>
            </w:r>
          </w:p>
          <w:p w14:paraId="7D175DA8" w14:textId="77777777" w:rsidR="003F3AC8" w:rsidRPr="00812CF1" w:rsidRDefault="003F3AC8" w:rsidP="00D90236">
            <w:pPr>
              <w:pStyle w:val="a3"/>
              <w:numPr>
                <w:ilvl w:val="0"/>
                <w:numId w:val="1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 w:rsidR="00D90236">
              <w:rPr>
                <w:color w:val="FF0000"/>
              </w:rPr>
              <w:t>4</w:t>
            </w:r>
            <w:r>
              <w:t xml:space="preserve"> in Normal flow.</w:t>
            </w:r>
          </w:p>
          <w:p w14:paraId="0470EE4C" w14:textId="77777777" w:rsidR="003F3AC8" w:rsidRPr="00812CF1" w:rsidRDefault="003F3AC8" w:rsidP="00312A5F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F3AC8" w:rsidRPr="009D3F97" w14:paraId="7DD29CD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1EF3571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lastRenderedPageBreak/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E21F2C" w14:textId="77777777" w:rsidR="003F3AC8" w:rsidRPr="00812CF1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812CF1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13D7FDB6" w14:textId="77777777" w:rsidR="003F3AC8" w:rsidRDefault="003F3AC8" w:rsidP="003F3AC8">
      <w:pPr>
        <w:rPr>
          <w:b/>
          <w:bCs/>
          <w:szCs w:val="22"/>
        </w:rPr>
      </w:pPr>
    </w:p>
    <w:p w14:paraId="602CFC11" w14:textId="77777777" w:rsidR="003F3AC8" w:rsidRDefault="003F3AC8" w:rsidP="003F3AC8">
      <w:pPr>
        <w:spacing w:after="160" w:line="259" w:lineRule="auto"/>
        <w:jc w:val="center"/>
        <w:rPr>
          <w:b/>
          <w:bCs/>
          <w:szCs w:val="22"/>
        </w:rPr>
      </w:pPr>
      <w:r>
        <w:rPr>
          <w:b/>
          <w:bCs/>
          <w:szCs w:val="22"/>
        </w:rPr>
        <w:br w:type="page"/>
      </w:r>
      <w:r>
        <w:rPr>
          <w:rFonts w:ascii="Calibri" w:eastAsia="Calibri" w:hAnsi="Calibri" w:cs="Calibri"/>
          <w:b/>
          <w:bCs/>
          <w:noProof/>
          <w:szCs w:val="22"/>
        </w:rPr>
        <w:lastRenderedPageBreak/>
        <w:drawing>
          <wp:inline distT="0" distB="0" distL="0" distR="0" wp14:anchorId="4E14F0E8" wp14:editId="2759A5DA">
            <wp:extent cx="1262262" cy="5367179"/>
            <wp:effectExtent l="0" t="0" r="0" b="508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istratio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262" cy="536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F06EC" w14:textId="77777777" w:rsidR="003F3AC8" w:rsidRPr="00D90236" w:rsidRDefault="003F3AC8" w:rsidP="003F3AC8">
      <w:pPr>
        <w:jc w:val="center"/>
        <w:rPr>
          <w:b/>
          <w:bCs/>
          <w:szCs w:val="22"/>
        </w:rPr>
      </w:pPr>
      <w:r w:rsidRPr="00D90236">
        <w:rPr>
          <w:b/>
          <w:bCs/>
          <w:szCs w:val="22"/>
        </w:rPr>
        <w:t>AD-0</w:t>
      </w:r>
      <w:r w:rsidR="00D90236" w:rsidRPr="00D90236">
        <w:rPr>
          <w:b/>
          <w:bCs/>
          <w:szCs w:val="22"/>
        </w:rPr>
        <w:t>2:</w:t>
      </w:r>
      <w:r w:rsidR="00D90236" w:rsidRPr="00D90236">
        <w:rPr>
          <w:rFonts w:ascii="Calibri" w:eastAsia="Calibri" w:hAnsi="Calibri" w:cs="Calibri"/>
          <w:b/>
          <w:bCs/>
          <w:szCs w:val="22"/>
        </w:rPr>
        <w:t xml:space="preserve"> Register.</w:t>
      </w:r>
      <w:r w:rsidRPr="00D90236">
        <w:rPr>
          <w:b/>
          <w:bCs/>
          <w:szCs w:val="22"/>
        </w:rPr>
        <w:br w:type="page"/>
      </w:r>
    </w:p>
    <w:p w14:paraId="7949510A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526"/>
        <w:gridCol w:w="6716"/>
      </w:tblGrid>
      <w:tr w:rsidR="00D90236" w:rsidRPr="00D90236" w14:paraId="207237EA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0CB6ED83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14:paraId="60C27E40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U</w:t>
            </w:r>
            <w:r>
              <w:t>C</w:t>
            </w:r>
            <w:r w:rsidRPr="00D90236">
              <w:t>-03</w:t>
            </w:r>
          </w:p>
        </w:tc>
      </w:tr>
      <w:tr w:rsidR="00D90236" w:rsidRPr="00D90236" w14:paraId="53AEB94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58D7DD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14:paraId="6C5D55BA" w14:textId="77777777" w:rsidR="00D90236" w:rsidRPr="00D90236" w:rsidRDefault="00D90236" w:rsidP="00D90236">
            <w:pPr>
              <w:spacing w:after="160" w:line="259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Switch Language  </w:t>
            </w:r>
          </w:p>
        </w:tc>
      </w:tr>
      <w:tr w:rsidR="00D90236" w:rsidRPr="00D90236" w14:paraId="4EDAC53B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106CA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14:paraId="2C979924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rPr>
                <w:rFonts w:ascii="Calibri" w:eastAsia="Calibri" w:hAnsi="Calibri" w:cs="Calibri"/>
              </w:rPr>
              <w:t xml:space="preserve">User can switch website language between Thai and English language.  </w:t>
            </w:r>
          </w:p>
        </w:tc>
      </w:tr>
      <w:tr w:rsidR="00D90236" w:rsidRPr="00D90236" w14:paraId="7E468F72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9CD496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14:paraId="13855CD2" w14:textId="598AAF38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Visitor, Member</w:t>
            </w:r>
            <w:r w:rsidR="007471BE">
              <w:t>,</w:t>
            </w:r>
            <w:r>
              <w:t xml:space="preserve"> </w:t>
            </w:r>
            <w:r w:rsidRPr="00D90236">
              <w:t>Admin.</w:t>
            </w:r>
          </w:p>
        </w:tc>
      </w:tr>
      <w:tr w:rsidR="00D90236" w:rsidRPr="00D90236" w14:paraId="4C976BDE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3F9FA3A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14:paraId="58017FFA" w14:textId="03A48430" w:rsidR="00D90236" w:rsidRPr="00D90236" w:rsidRDefault="007471BE" w:rsidP="00D90236">
            <w:pPr>
              <w:spacing w:after="160" w:line="259" w:lineRule="auto"/>
              <w:jc w:val="both"/>
            </w:pPr>
            <w:r>
              <w:t xml:space="preserve">- </w:t>
            </w:r>
            <w:r w:rsidR="00D90236">
              <w:t>User is on any page of the website.</w:t>
            </w:r>
          </w:p>
        </w:tc>
      </w:tr>
      <w:tr w:rsidR="00D90236" w:rsidRPr="00D90236" w14:paraId="10C8F0D1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6811F98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14:paraId="149E1CF0" w14:textId="13BE392F" w:rsidR="00D90236" w:rsidRPr="00D90236" w:rsidRDefault="007471BE" w:rsidP="00D90236">
            <w:pPr>
              <w:spacing w:after="160" w:line="259" w:lineRule="auto"/>
              <w:jc w:val="both"/>
            </w:pPr>
            <w:r>
              <w:t xml:space="preserve">- </w:t>
            </w:r>
            <w:r w:rsidR="00D90236">
              <w:t xml:space="preserve">User </w:t>
            </w:r>
            <w:r w:rsidR="00312A5F">
              <w:t>views</w:t>
            </w:r>
            <w:r w:rsidR="00D90236" w:rsidRPr="00D90236">
              <w:t xml:space="preserve"> web</w:t>
            </w:r>
            <w:r w:rsidR="00D90236">
              <w:t xml:space="preserve"> site in selected </w:t>
            </w:r>
            <w:r w:rsidR="00D90236" w:rsidRPr="00D90236">
              <w:t>language.</w:t>
            </w:r>
          </w:p>
        </w:tc>
      </w:tr>
      <w:tr w:rsidR="00D90236" w:rsidRPr="00D90236" w14:paraId="76F593AF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07CB3C4C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14:paraId="1AD4F632" w14:textId="77777777" w:rsidR="00D90236" w:rsidRPr="00D90236" w:rsidRDefault="00D90236" w:rsidP="00D90236">
            <w:pPr>
              <w:spacing w:after="160" w:line="259" w:lineRule="auto"/>
              <w:jc w:val="both"/>
            </w:pPr>
            <w:r>
              <w:t>UC-01</w:t>
            </w:r>
          </w:p>
        </w:tc>
      </w:tr>
      <w:tr w:rsidR="00D90236" w:rsidRPr="00D90236" w14:paraId="5F387CC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62F914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14:paraId="29E4BEBD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anguage button in every pages to switch the language of website between Thai and English</w:t>
            </w:r>
            <w:r w:rsidRPr="00D90236">
              <w:t>.</w:t>
            </w:r>
          </w:p>
          <w:p w14:paraId="477614C1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t>User selects a language in the top right of the web page.</w:t>
            </w:r>
          </w:p>
          <w:p w14:paraId="1806FD84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t>User see language changed.</w:t>
            </w:r>
          </w:p>
        </w:tc>
      </w:tr>
      <w:tr w:rsidR="00D90236" w:rsidRPr="00D90236" w14:paraId="5F48F3A5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1517D7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14:paraId="4EB70BB5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  <w:tr w:rsidR="00D90236" w:rsidRPr="00D90236" w14:paraId="606C292F" w14:textId="77777777" w:rsidTr="00312A5F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14:paraId="0CB7F96E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14:paraId="08E8A770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</w:tbl>
    <w:p w14:paraId="3074E470" w14:textId="77777777" w:rsidR="00D90236" w:rsidRDefault="00D90236">
      <w:pPr>
        <w:spacing w:after="160" w:line="259" w:lineRule="auto"/>
        <w:rPr>
          <w:szCs w:val="22"/>
        </w:rPr>
      </w:pPr>
    </w:p>
    <w:p w14:paraId="0F6C79E7" w14:textId="77777777" w:rsidR="00D90236" w:rsidRDefault="00D90236" w:rsidP="00D90236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62F35018" wp14:editId="2B5483D5">
            <wp:extent cx="1714500" cy="4362450"/>
            <wp:effectExtent l="0" t="0" r="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itch languag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D44E5" w14:textId="77777777" w:rsidR="00D90236" w:rsidRPr="00A67A8D" w:rsidRDefault="00D90236" w:rsidP="00D90236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3: </w:t>
      </w:r>
      <w:r w:rsidRPr="00A67A8D">
        <w:rPr>
          <w:rFonts w:ascii="Calibri" w:eastAsia="Calibri" w:hAnsi="Calibri" w:cs="Calibri"/>
          <w:b/>
          <w:bCs/>
        </w:rPr>
        <w:t xml:space="preserve">Switch Language  </w:t>
      </w:r>
      <w:r w:rsidRPr="00A67A8D">
        <w:rPr>
          <w:b/>
          <w:bCs/>
          <w:szCs w:val="22"/>
        </w:rPr>
        <w:br w:type="page"/>
      </w:r>
    </w:p>
    <w:p w14:paraId="7998E4F2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2479"/>
        <w:gridCol w:w="6537"/>
      </w:tblGrid>
      <w:tr w:rsidR="00D90236" w:rsidRPr="00D90236" w14:paraId="5C8F76B8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79941D5C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537" w:type="dxa"/>
          </w:tcPr>
          <w:p w14:paraId="42373F98" w14:textId="77777777" w:rsidR="00D90236" w:rsidRPr="00D90236" w:rsidRDefault="00D90236" w:rsidP="00D90236">
            <w:pPr>
              <w:spacing w:after="0" w:line="240" w:lineRule="auto"/>
              <w:jc w:val="both"/>
            </w:pPr>
            <w:r w:rsidRPr="00D90236">
              <w:t>URS-04</w:t>
            </w:r>
          </w:p>
        </w:tc>
      </w:tr>
      <w:tr w:rsidR="00D90236" w:rsidRPr="00D90236" w14:paraId="0573C3CE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06CA5C25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537" w:type="dxa"/>
          </w:tcPr>
          <w:p w14:paraId="1C3DAF1E" w14:textId="77777777" w:rsidR="00D90236" w:rsidRPr="00D90236" w:rsidRDefault="00D90236" w:rsidP="00D90236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View activities </w:t>
            </w:r>
            <w:r w:rsidRPr="00D90236">
              <w:t>list</w:t>
            </w:r>
          </w:p>
        </w:tc>
      </w:tr>
      <w:tr w:rsidR="00D90236" w:rsidRPr="00D90236" w14:paraId="4C808237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452B6843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537" w:type="dxa"/>
          </w:tcPr>
          <w:p w14:paraId="2D4BB58C" w14:textId="77777777" w:rsidR="00D90236" w:rsidRPr="00D90236" w:rsidRDefault="00312A5F" w:rsidP="00312A5F">
            <w:pPr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</w:rPr>
              <w:t>User</w:t>
            </w:r>
            <w:r w:rsidR="00D90236" w:rsidRPr="00D90236">
              <w:rPr>
                <w:rFonts w:ascii="Calibri" w:eastAsia="Calibri" w:hAnsi="Calibri" w:cs="Calibri"/>
              </w:rPr>
              <w:t xml:space="preserve"> can view all activities in the activities announcement page.</w:t>
            </w:r>
          </w:p>
        </w:tc>
      </w:tr>
      <w:tr w:rsidR="00D90236" w:rsidRPr="00D90236" w14:paraId="36AB8B74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79106752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537" w:type="dxa"/>
          </w:tcPr>
          <w:p w14:paraId="0558B1D9" w14:textId="18BFDE42" w:rsidR="00D90236" w:rsidRPr="00D90236" w:rsidRDefault="007471BE" w:rsidP="00D90236">
            <w:pPr>
              <w:spacing w:after="0" w:line="240" w:lineRule="auto"/>
              <w:jc w:val="both"/>
            </w:pPr>
            <w:r>
              <w:t xml:space="preserve">Visitor, Member, </w:t>
            </w:r>
            <w:r w:rsidR="00D90236" w:rsidRPr="00D90236">
              <w:t>Admin.</w:t>
            </w:r>
          </w:p>
        </w:tc>
      </w:tr>
      <w:tr w:rsidR="00D90236" w:rsidRPr="00D90236" w14:paraId="0A3B3ED9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6E11AEC4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537" w:type="dxa"/>
          </w:tcPr>
          <w:p w14:paraId="376A75F0" w14:textId="1157C9BB" w:rsidR="00D90236" w:rsidRPr="00D90236" w:rsidRDefault="007471BE" w:rsidP="00D90236">
            <w:pPr>
              <w:spacing w:after="0" w:line="240" w:lineRule="auto"/>
              <w:jc w:val="both"/>
            </w:pPr>
            <w:r>
              <w:t xml:space="preserve">- </w:t>
            </w:r>
            <w:r w:rsidR="00D90236" w:rsidRPr="00D90236">
              <w:t>User is on any page of the website.</w:t>
            </w:r>
          </w:p>
        </w:tc>
      </w:tr>
      <w:tr w:rsidR="00D90236" w:rsidRPr="00D90236" w14:paraId="04E019D5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1DE6C953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537" w:type="dxa"/>
          </w:tcPr>
          <w:p w14:paraId="39C63B5C" w14:textId="51E32037" w:rsidR="00D90236" w:rsidRPr="00D90236" w:rsidRDefault="007471BE" w:rsidP="00D90236">
            <w:pPr>
              <w:spacing w:after="0" w:line="240" w:lineRule="auto"/>
              <w:jc w:val="both"/>
            </w:pPr>
            <w:r>
              <w:t xml:space="preserve">- </w:t>
            </w:r>
            <w:r w:rsidR="00D90236">
              <w:t>User is on activities announcement page</w:t>
            </w:r>
            <w:r w:rsidR="00D90236" w:rsidRPr="00D90236">
              <w:t xml:space="preserve">. </w:t>
            </w:r>
          </w:p>
        </w:tc>
      </w:tr>
      <w:tr w:rsidR="00D90236" w:rsidRPr="00D90236" w14:paraId="7B269363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244BB8F4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7" w:type="dxa"/>
          </w:tcPr>
          <w:p w14:paraId="08032171" w14:textId="77777777" w:rsidR="00D90236" w:rsidRDefault="005F6164" w:rsidP="00D90236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D90236" w:rsidRPr="00D90236" w14:paraId="02C48731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11F124AB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537" w:type="dxa"/>
          </w:tcPr>
          <w:p w14:paraId="6B187695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t>User select activity on the menu bar.</w:t>
            </w:r>
          </w:p>
          <w:p w14:paraId="248A1064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the user interface to display the activities announcement page which contain menu bar</w:t>
            </w:r>
            <w:r w:rsidRPr="00D90236">
              <w:t>.</w:t>
            </w:r>
          </w:p>
          <w:p w14:paraId="5FA39349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separate each activity into the form of list</w:t>
            </w:r>
            <w:r w:rsidRPr="00D90236">
              <w:t>.</w:t>
            </w:r>
          </w:p>
          <w:p w14:paraId="215631E3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ink of each activity named by activity topic that arranged by date of activities for 10 latest topic</w:t>
            </w:r>
            <w:r w:rsidRPr="00D90236">
              <w:t>.</w:t>
            </w:r>
          </w:p>
        </w:tc>
      </w:tr>
      <w:tr w:rsidR="00D90236" w:rsidRPr="00D90236" w14:paraId="2D749965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48831F58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537" w:type="dxa"/>
          </w:tcPr>
          <w:p w14:paraId="695643D1" w14:textId="77777777" w:rsidR="00D90236" w:rsidRPr="00D90236" w:rsidRDefault="00D90236" w:rsidP="00D90236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  <w:tr w:rsidR="00D90236" w:rsidRPr="00D90236" w14:paraId="1B2F86BE" w14:textId="77777777" w:rsidTr="00D90236">
        <w:trPr>
          <w:trHeight w:val="70"/>
        </w:trPr>
        <w:tc>
          <w:tcPr>
            <w:tcW w:w="2479" w:type="dxa"/>
            <w:shd w:val="clear" w:color="auto" w:fill="D9D9D9" w:themeFill="background1" w:themeFillShade="D9"/>
          </w:tcPr>
          <w:p w14:paraId="6D2D83D1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537" w:type="dxa"/>
          </w:tcPr>
          <w:p w14:paraId="0626D7C0" w14:textId="77777777" w:rsidR="00D90236" w:rsidRPr="00D90236" w:rsidRDefault="00D90236" w:rsidP="00D90236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</w:tbl>
    <w:p w14:paraId="353C6627" w14:textId="77777777" w:rsidR="00A67A8D" w:rsidRDefault="00A67A8D" w:rsidP="00D90236">
      <w:pPr>
        <w:jc w:val="center"/>
        <w:rPr>
          <w:b/>
          <w:bCs/>
          <w:szCs w:val="22"/>
        </w:rPr>
      </w:pPr>
    </w:p>
    <w:p w14:paraId="0950DE06" w14:textId="77777777" w:rsidR="00D90236" w:rsidRDefault="00D90236" w:rsidP="00D90236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6452576C" wp14:editId="45F0AA4B">
            <wp:extent cx="1771650" cy="3838575"/>
            <wp:effectExtent l="0" t="0" r="0" b="9525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y_announcementpag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24C17" w14:textId="77777777" w:rsidR="00D90236" w:rsidRPr="00A67A8D" w:rsidRDefault="00D90236" w:rsidP="005F6164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4: </w:t>
      </w:r>
      <w:r w:rsidRPr="00A67A8D">
        <w:rPr>
          <w:rFonts w:ascii="Calibri" w:eastAsia="Calibri" w:hAnsi="Calibri" w:cs="Calibri"/>
          <w:b/>
          <w:bCs/>
          <w:szCs w:val="22"/>
          <w:lang w:bidi="ar-SA"/>
        </w:rPr>
        <w:t xml:space="preserve">View activities </w:t>
      </w:r>
      <w:r w:rsidRPr="00A67A8D">
        <w:rPr>
          <w:b/>
          <w:bCs/>
          <w:szCs w:val="22"/>
          <w:lang w:bidi="ar-SA"/>
        </w:rPr>
        <w:t>list</w:t>
      </w:r>
      <w:r w:rsidRPr="00A67A8D">
        <w:rPr>
          <w:b/>
          <w:bCs/>
          <w:szCs w:val="22"/>
        </w:rPr>
        <w:t xml:space="preserve"> </w:t>
      </w:r>
      <w:r w:rsidRPr="00A67A8D">
        <w:rPr>
          <w:b/>
          <w:bCs/>
          <w:szCs w:val="22"/>
        </w:rPr>
        <w:br w:type="page"/>
      </w:r>
    </w:p>
    <w:p w14:paraId="1C0E0C3D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detail of each activity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5F6164" w:rsidRPr="005F6164" w14:paraId="2B72861C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61F839A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534" w:type="dxa"/>
          </w:tcPr>
          <w:p w14:paraId="0AC7BB8B" w14:textId="77777777" w:rsidR="005F6164" w:rsidRPr="005F6164" w:rsidRDefault="005F6164" w:rsidP="005F6164">
            <w:pPr>
              <w:spacing w:after="0" w:line="240" w:lineRule="auto"/>
              <w:jc w:val="both"/>
            </w:pPr>
            <w:r>
              <w:t>UC</w:t>
            </w:r>
            <w:r w:rsidRPr="005F6164">
              <w:t>-05</w:t>
            </w:r>
          </w:p>
        </w:tc>
      </w:tr>
      <w:tr w:rsidR="005F6164" w:rsidRPr="005F6164" w14:paraId="71CE5F6B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638FA60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534" w:type="dxa"/>
          </w:tcPr>
          <w:p w14:paraId="18E0594B" w14:textId="77777777" w:rsidR="005F6164" w:rsidRPr="005F6164" w:rsidRDefault="005F6164" w:rsidP="005F6164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5F6164">
              <w:rPr>
                <w:rFonts w:ascii="Calibri" w:eastAsia="Calibri" w:hAnsi="Calibri" w:cs="Calibri"/>
              </w:rPr>
              <w:t>View</w:t>
            </w:r>
            <w:r>
              <w:rPr>
                <w:rFonts w:ascii="Calibri" w:eastAsia="Calibri" w:hAnsi="Calibri" w:cs="Calibri"/>
              </w:rPr>
              <w:t xml:space="preserve"> detail of an activity</w:t>
            </w:r>
            <w:r w:rsidRPr="005F6164">
              <w:rPr>
                <w:rFonts w:ascii="Calibri" w:eastAsia="Calibri" w:hAnsi="Calibri" w:cs="Calibri"/>
              </w:rPr>
              <w:t xml:space="preserve">  </w:t>
            </w:r>
          </w:p>
        </w:tc>
      </w:tr>
      <w:tr w:rsidR="005F6164" w:rsidRPr="005F6164" w14:paraId="446A75A2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52F8F8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534" w:type="dxa"/>
          </w:tcPr>
          <w:p w14:paraId="5CA1C0B3" w14:textId="77777777" w:rsidR="005F6164" w:rsidRPr="005F6164" w:rsidRDefault="00312A5F" w:rsidP="00312A5F">
            <w:pPr>
              <w:spacing w:after="0" w:line="240" w:lineRule="auto"/>
              <w:jc w:val="both"/>
            </w:pPr>
            <w:r>
              <w:rPr>
                <w:rFonts w:ascii="Calibri" w:eastAsia="Calibri" w:hAnsi="Calibri" w:cs="Calibri"/>
              </w:rPr>
              <w:t>User</w:t>
            </w:r>
            <w:r w:rsidR="005F6164" w:rsidRPr="005F6164">
              <w:rPr>
                <w:rFonts w:ascii="Calibri" w:eastAsia="Calibri" w:hAnsi="Calibri" w:cs="Calibri"/>
              </w:rPr>
              <w:t xml:space="preserve"> can view detail of each activity.</w:t>
            </w:r>
          </w:p>
        </w:tc>
      </w:tr>
      <w:tr w:rsidR="005F6164" w:rsidRPr="005F6164" w14:paraId="762973A8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432FA330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534" w:type="dxa"/>
          </w:tcPr>
          <w:p w14:paraId="15945264" w14:textId="3D35BEBD" w:rsidR="005F6164" w:rsidRPr="005F6164" w:rsidRDefault="005F6164" w:rsidP="005F6164">
            <w:pPr>
              <w:spacing w:after="0" w:line="240" w:lineRule="auto"/>
              <w:jc w:val="both"/>
            </w:pPr>
            <w:r>
              <w:t>Visitor, M</w:t>
            </w:r>
            <w:r w:rsidR="007471BE">
              <w:t xml:space="preserve">ember, </w:t>
            </w:r>
            <w:r w:rsidRPr="005F6164">
              <w:t>Admin.</w:t>
            </w:r>
          </w:p>
        </w:tc>
      </w:tr>
      <w:tr w:rsidR="005F6164" w:rsidRPr="005F6164" w14:paraId="0A7DDC00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2F46F01D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534" w:type="dxa"/>
          </w:tcPr>
          <w:p w14:paraId="4F765A95" w14:textId="2C4A0B5B" w:rsidR="005F6164" w:rsidRPr="005F6164" w:rsidRDefault="007471BE" w:rsidP="005F6164">
            <w:pPr>
              <w:spacing w:after="0" w:line="240" w:lineRule="auto"/>
              <w:jc w:val="both"/>
            </w:pPr>
            <w:r>
              <w:t xml:space="preserve">- </w:t>
            </w:r>
            <w:r w:rsidR="005F6164">
              <w:t>User is on activities announcement page.</w:t>
            </w:r>
            <w:r w:rsidR="005F6164" w:rsidRPr="005F6164">
              <w:t xml:space="preserve"> </w:t>
            </w:r>
          </w:p>
        </w:tc>
      </w:tr>
      <w:tr w:rsidR="005F6164" w:rsidRPr="005F6164" w14:paraId="6C37C0B2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96DA59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534" w:type="dxa"/>
          </w:tcPr>
          <w:p w14:paraId="1E779264" w14:textId="5C8D1ACD" w:rsidR="005F6164" w:rsidRPr="005F6164" w:rsidRDefault="007471BE" w:rsidP="005F6164">
            <w:pPr>
              <w:spacing w:after="0" w:line="240" w:lineRule="auto"/>
              <w:jc w:val="both"/>
            </w:pPr>
            <w:r>
              <w:t xml:space="preserve">- </w:t>
            </w:r>
            <w:r w:rsidR="005F6164" w:rsidRPr="005F6164">
              <w:t xml:space="preserve">User gets the detail of the temple activities. </w:t>
            </w:r>
          </w:p>
        </w:tc>
      </w:tr>
      <w:tr w:rsidR="005F6164" w:rsidRPr="005F6164" w14:paraId="78A95F04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31E8599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4" w:type="dxa"/>
          </w:tcPr>
          <w:p w14:paraId="39C293B5" w14:textId="77777777" w:rsidR="005F6164" w:rsidRPr="005F6164" w:rsidRDefault="005F6164" w:rsidP="005F6164">
            <w:pPr>
              <w:spacing w:after="0" w:line="240" w:lineRule="auto"/>
              <w:jc w:val="both"/>
            </w:pPr>
            <w:r>
              <w:t>UC-04</w:t>
            </w:r>
          </w:p>
        </w:tc>
      </w:tr>
      <w:tr w:rsidR="005F6164" w:rsidRPr="005F6164" w14:paraId="4FC0EB16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4AF1B9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534" w:type="dxa"/>
          </w:tcPr>
          <w:p w14:paraId="1CC2EC97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>User selects activity in the list.</w:t>
            </w:r>
          </w:p>
          <w:p w14:paraId="7CFB2A2E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he user interface to display the activities detail page which contain menu bar</w:t>
            </w:r>
            <w:r w:rsidRPr="005F6164">
              <w:t xml:space="preserve">. </w:t>
            </w:r>
          </w:p>
          <w:p w14:paraId="4A8E11EF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activity detail page which contain name of activity, picture, activity date, and activity information</w:t>
            </w:r>
            <w:r w:rsidRPr="005F6164">
              <w:t>.</w:t>
            </w:r>
          </w:p>
          <w:p w14:paraId="4752D4F7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 w:rsidR="00312A5F">
              <w:t>view</w:t>
            </w:r>
            <w:r w:rsidRPr="005F6164">
              <w:t xml:space="preserve"> detail of activity.</w:t>
            </w:r>
          </w:p>
        </w:tc>
      </w:tr>
      <w:tr w:rsidR="005F6164" w:rsidRPr="005F6164" w14:paraId="7B5D7D33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37077F4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534" w:type="dxa"/>
          </w:tcPr>
          <w:p w14:paraId="35AAFA9F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5F6164" w:rsidRPr="005F6164" w14:paraId="451AC2DC" w14:textId="77777777" w:rsidTr="005F6164">
        <w:trPr>
          <w:trHeight w:val="70"/>
        </w:trPr>
        <w:tc>
          <w:tcPr>
            <w:tcW w:w="2482" w:type="dxa"/>
            <w:shd w:val="clear" w:color="auto" w:fill="D9D9D9" w:themeFill="background1" w:themeFillShade="D9"/>
          </w:tcPr>
          <w:p w14:paraId="4C990CC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534" w:type="dxa"/>
          </w:tcPr>
          <w:p w14:paraId="268B3270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14:paraId="2EB25966" w14:textId="77777777" w:rsidR="005F6164" w:rsidRDefault="005F6164" w:rsidP="005F6164">
      <w:pPr>
        <w:jc w:val="center"/>
        <w:rPr>
          <w:b/>
          <w:bCs/>
          <w:szCs w:val="22"/>
        </w:rPr>
      </w:pPr>
    </w:p>
    <w:p w14:paraId="0B1C71FA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CC1D3D7" wp14:editId="72E8BBB7">
            <wp:extent cx="1171575" cy="3086100"/>
            <wp:effectExtent l="0" t="0" r="9525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ies_detail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D4814" w14:textId="77777777" w:rsidR="005F6164" w:rsidRDefault="005F6164" w:rsidP="005F6164">
      <w:pPr>
        <w:jc w:val="center"/>
        <w:rPr>
          <w:rFonts w:ascii="Calibri" w:eastAsia="Calibri" w:hAnsi="Calibri" w:cs="Calibri"/>
          <w:szCs w:val="22"/>
          <w:lang w:bidi="ar-SA"/>
        </w:rPr>
      </w:pPr>
      <w:r>
        <w:rPr>
          <w:b/>
          <w:bCs/>
          <w:szCs w:val="22"/>
        </w:rPr>
        <w:t xml:space="preserve">AD-05: </w:t>
      </w:r>
      <w:r w:rsidRPr="005F6164">
        <w:rPr>
          <w:rFonts w:ascii="Calibri" w:eastAsia="Calibri" w:hAnsi="Calibri" w:cs="Calibri"/>
          <w:szCs w:val="22"/>
          <w:lang w:bidi="ar-SA"/>
        </w:rPr>
        <w:t>View</w:t>
      </w:r>
      <w:r>
        <w:rPr>
          <w:rFonts w:ascii="Calibri" w:eastAsia="Calibri" w:hAnsi="Calibri" w:cs="Calibri"/>
        </w:rPr>
        <w:t xml:space="preserve"> detail of an activity</w:t>
      </w:r>
      <w:r w:rsidRPr="005F6164">
        <w:rPr>
          <w:rFonts w:ascii="Calibri" w:eastAsia="Calibri" w:hAnsi="Calibri" w:cs="Calibri"/>
          <w:szCs w:val="22"/>
          <w:lang w:bidi="ar-SA"/>
        </w:rPr>
        <w:t xml:space="preserve">  </w:t>
      </w:r>
    </w:p>
    <w:p w14:paraId="78D3134F" w14:textId="77777777" w:rsidR="005F6164" w:rsidRDefault="005F6164">
      <w:pPr>
        <w:spacing w:after="160" w:line="259" w:lineRule="auto"/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br w:type="page"/>
      </w:r>
    </w:p>
    <w:p w14:paraId="5498BB0E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6: Visitor and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 can view the Q&amp;A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5F6164" w:rsidRPr="009D3F97" w14:paraId="1BDCEB4D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24CDD95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DD5A45" w14:textId="2B1D5121" w:rsidR="005F6164" w:rsidRPr="009D3F97" w:rsidRDefault="00656E62" w:rsidP="005F61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5F6164">
              <w:rPr>
                <w:rFonts w:eastAsia="Times New Roman" w:cs="Segoe UI"/>
                <w:szCs w:val="22"/>
              </w:rPr>
              <w:t>UC-06</w:t>
            </w:r>
            <w:r w:rsidR="005F6164" w:rsidRPr="00483DB3">
              <w:rPr>
                <w:rFonts w:eastAsia="Times New Roman" w:cs="Segoe UI"/>
                <w:szCs w:val="22"/>
              </w:rPr>
              <w:t> </w:t>
            </w:r>
          </w:p>
        </w:tc>
      </w:tr>
      <w:tr w:rsidR="005F6164" w:rsidRPr="009D3F97" w14:paraId="07CEFD4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3BB87A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20C914" w14:textId="1EBE28DF" w:rsidR="005F6164" w:rsidRPr="009D3F97" w:rsidRDefault="00656E62" w:rsidP="005F6164">
            <w:pPr>
              <w:tabs>
                <w:tab w:val="left" w:pos="150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5F6164">
              <w:rPr>
                <w:rFonts w:ascii="Calibri" w:eastAsia="Calibri" w:hAnsi="Calibri" w:cs="Calibri"/>
                <w:szCs w:val="22"/>
              </w:rPr>
              <w:t>View Q&amp;A</w:t>
            </w:r>
          </w:p>
        </w:tc>
      </w:tr>
      <w:tr w:rsidR="005F6164" w:rsidRPr="009D3F97" w14:paraId="4AFFFE7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D74DA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CBF197" w14:textId="0032AA3D" w:rsidR="005F6164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</w:t>
            </w:r>
            <w:r w:rsidR="005F6164" w:rsidRPr="00483DB3">
              <w:rPr>
                <w:rFonts w:eastAsia="Times New Roman" w:cs="Segoe UI"/>
                <w:szCs w:val="22"/>
              </w:rPr>
              <w:t xml:space="preserve"> can view </w:t>
            </w:r>
            <w:r w:rsidR="005F6164" w:rsidRPr="00D6403C">
              <w:rPr>
                <w:rFonts w:ascii="Calibri" w:eastAsia="Calibri" w:hAnsi="Calibri" w:cs="Calibri"/>
                <w:szCs w:val="22"/>
              </w:rPr>
              <w:t xml:space="preserve">the </w:t>
            </w:r>
            <w:r w:rsidR="005F6164">
              <w:rPr>
                <w:rFonts w:ascii="Calibri" w:eastAsia="Calibri" w:hAnsi="Calibri" w:cs="Calibri"/>
                <w:szCs w:val="22"/>
              </w:rPr>
              <w:t>Dharma question and answer</w:t>
            </w:r>
            <w:r w:rsidR="005F6164">
              <w:rPr>
                <w:rFonts w:eastAsia="Times New Roman" w:cs="Segoe UI"/>
                <w:szCs w:val="22"/>
              </w:rPr>
              <w:t xml:space="preserve"> </w:t>
            </w:r>
            <w:r w:rsidR="005F6164">
              <w:rPr>
                <w:rFonts w:ascii="Calibri" w:eastAsia="Calibri" w:hAnsi="Calibri" w:cs="Calibri"/>
                <w:szCs w:val="22"/>
              </w:rPr>
              <w:t xml:space="preserve">by go to Q&amp;A page. </w:t>
            </w:r>
            <w:r w:rsidR="005F6164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5F6164" w:rsidRPr="009D3F97" w14:paraId="6D3BE92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9D2793E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822114" w14:textId="39EC013C" w:rsidR="005F6164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>Visitor, Member</w:t>
            </w:r>
            <w:r w:rsidR="005F6164">
              <w:rPr>
                <w:rFonts w:eastAsia="Times New Roman" w:cs="Segoe UI"/>
                <w:szCs w:val="22"/>
              </w:rPr>
              <w:t>.</w:t>
            </w:r>
          </w:p>
        </w:tc>
      </w:tr>
      <w:tr w:rsidR="005F6164" w:rsidRPr="009D3F97" w14:paraId="27DF5F6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E6BBAB5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E6873E" w14:textId="2DF82906" w:rsidR="005F6164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 xml:space="preserve">- </w:t>
            </w:r>
            <w:r w:rsidR="005F6164" w:rsidRPr="00D90236">
              <w:t>User is on any page of the website.</w:t>
            </w:r>
          </w:p>
        </w:tc>
      </w:tr>
      <w:tr w:rsidR="005F6164" w:rsidRPr="009D3F97" w14:paraId="2245A26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F5B618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BA89CF" w14:textId="244A96EF" w:rsidR="005F6164" w:rsidRPr="009D3F97" w:rsidRDefault="00656E62" w:rsidP="005F61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5F6164" w:rsidRPr="00483DB3">
              <w:rPr>
                <w:rFonts w:eastAsia="Times New Roman" w:cs="Segoe UI"/>
                <w:szCs w:val="22"/>
              </w:rPr>
              <w:t xml:space="preserve">User </w:t>
            </w:r>
            <w:r w:rsidR="005F6164">
              <w:rPr>
                <w:rFonts w:eastAsia="Times New Roman" w:cs="Segoe UI"/>
                <w:szCs w:val="22"/>
              </w:rPr>
              <w:t>is on Q&amp;A page.</w:t>
            </w:r>
            <w:r w:rsidR="005F6164">
              <w:rPr>
                <w:rFonts w:eastAsia="Times New Roman" w:cs="Segoe UI"/>
                <w:sz w:val="12"/>
                <w:szCs w:val="12"/>
              </w:rPr>
              <w:t xml:space="preserve"> </w:t>
            </w:r>
          </w:p>
        </w:tc>
      </w:tr>
      <w:tr w:rsidR="005F6164" w:rsidRPr="009D3F97" w14:paraId="4D605B5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473A826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06A122" w14:textId="77777777" w:rsidR="005F6164" w:rsidRPr="00483DB3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5F6164" w:rsidRPr="009D3F97" w14:paraId="7C8FCB19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49CBEB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4E6A53" w14:textId="37317F8D" w:rsidR="005F6164" w:rsidRPr="00D55E3E" w:rsidRDefault="00656E62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5F6164" w:rsidRPr="00D55E3E">
              <w:rPr>
                <w:rFonts w:eastAsia="Times New Roman" w:cs="Segoe UI"/>
                <w:szCs w:val="22"/>
              </w:rPr>
              <w:t xml:space="preserve"> </w:t>
            </w:r>
            <w:r w:rsidR="005F6164">
              <w:rPr>
                <w:rFonts w:eastAsia="Times New Roman" w:cs="Segoe UI"/>
                <w:szCs w:val="22"/>
              </w:rPr>
              <w:t>select</w:t>
            </w:r>
            <w:r>
              <w:rPr>
                <w:rFonts w:eastAsia="Times New Roman" w:cs="Segoe UI"/>
                <w:szCs w:val="22"/>
              </w:rPr>
              <w:t>s</w:t>
            </w:r>
            <w:r w:rsidR="005F6164">
              <w:rPr>
                <w:rFonts w:eastAsia="Times New Roman" w:cs="Segoe UI"/>
                <w:szCs w:val="22"/>
              </w:rPr>
              <w:t xml:space="preserve"> Q&amp;A</w:t>
            </w:r>
            <w:r w:rsidR="005F6164"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14:paraId="3751A9D3" w14:textId="77777777" w:rsidR="005F6164" w:rsidRPr="007C2381" w:rsidRDefault="005F6164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55E3E">
              <w:rPr>
                <w:rFonts w:ascii="Calibri" w:eastAsia="Calibri" w:hAnsi="Calibri" w:cs="Calibri"/>
                <w:szCs w:val="22"/>
              </w:rPr>
              <w:t xml:space="preserve">System shall provide the user interface to display Q&amp;A page </w:t>
            </w:r>
            <w:r>
              <w:rPr>
                <w:rFonts w:ascii="Calibri" w:eastAsia="Calibri" w:hAnsi="Calibri" w:cs="Calibri"/>
                <w:szCs w:val="22"/>
              </w:rPr>
              <w:t>which contain the menu bar</w:t>
            </w:r>
            <w:r w:rsidRPr="00D55E3E">
              <w:rPr>
                <w:rFonts w:ascii="Calibri" w:eastAsia="Calibri" w:hAnsi="Calibri" w:cs="Calibri"/>
                <w:szCs w:val="22"/>
              </w:rPr>
              <w:t>.</w:t>
            </w:r>
          </w:p>
          <w:p w14:paraId="52ECDBEB" w14:textId="77777777" w:rsidR="005F6164" w:rsidRPr="00D55E3E" w:rsidRDefault="005F6164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Dharma question with an answer into form of post arrange by the latest answer date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  <w:p w14:paraId="63BD9F29" w14:textId="5FFF1D30" w:rsidR="005F6164" w:rsidRPr="00D55E3E" w:rsidRDefault="00656E62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proofErr w:type="gramStart"/>
            <w:r>
              <w:rPr>
                <w:rFonts w:eastAsia="Times New Roman" w:cs="Segoe UI"/>
                <w:szCs w:val="22"/>
              </w:rPr>
              <w:t>User</w:t>
            </w:r>
            <w:r w:rsidR="005F6164" w:rsidRPr="00D55E3E">
              <w:rPr>
                <w:rFonts w:eastAsia="Times New Roman" w:cs="Segoe UI"/>
                <w:szCs w:val="22"/>
              </w:rPr>
              <w:t xml:space="preserve"> see</w:t>
            </w:r>
            <w:proofErr w:type="gramEnd"/>
            <w:r w:rsidR="005F6164" w:rsidRPr="00D55E3E">
              <w:rPr>
                <w:rFonts w:eastAsia="Times New Roman" w:cs="Segoe UI"/>
                <w:szCs w:val="22"/>
              </w:rPr>
              <w:t xml:space="preserve"> the Dharma questions &amp; answers. </w:t>
            </w:r>
          </w:p>
        </w:tc>
      </w:tr>
      <w:tr w:rsidR="005F6164" w:rsidRPr="009D3F97" w14:paraId="2E90ED7D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6F6ACE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6129E4" w14:textId="77777777" w:rsidR="005F6164" w:rsidRPr="00483DB3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5F6164" w:rsidRPr="009D3F97" w14:paraId="39B45E4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F3B033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BB5B90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5791C81F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57648CD" wp14:editId="05D3BAEA">
            <wp:extent cx="1438275" cy="3514725"/>
            <wp:effectExtent l="0" t="0" r="9525" b="9525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QnApag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7308C" w14:textId="77777777" w:rsidR="005F6164" w:rsidRPr="00A67A8D" w:rsidRDefault="005F6164" w:rsidP="005F6164">
      <w:pPr>
        <w:tabs>
          <w:tab w:val="center" w:pos="4513"/>
          <w:tab w:val="left" w:pos="5640"/>
        </w:tabs>
        <w:rPr>
          <w:b/>
          <w:bCs/>
          <w:szCs w:val="22"/>
        </w:rPr>
      </w:pPr>
      <w:r>
        <w:rPr>
          <w:b/>
          <w:bCs/>
          <w:szCs w:val="22"/>
        </w:rPr>
        <w:tab/>
      </w:r>
      <w:r w:rsidRPr="00A67A8D">
        <w:rPr>
          <w:b/>
          <w:bCs/>
          <w:szCs w:val="22"/>
        </w:rPr>
        <w:t xml:space="preserve">AD-06: </w:t>
      </w:r>
      <w:r w:rsidRPr="00A67A8D">
        <w:rPr>
          <w:rFonts w:ascii="Calibri" w:eastAsia="Calibri" w:hAnsi="Calibri" w:cs="Calibri"/>
          <w:b/>
          <w:bCs/>
          <w:szCs w:val="22"/>
        </w:rPr>
        <w:t>View Q&amp;A</w:t>
      </w:r>
    </w:p>
    <w:p w14:paraId="24CE11D3" w14:textId="77777777" w:rsidR="005F6164" w:rsidRDefault="005F6164" w:rsidP="005F6164">
      <w:pPr>
        <w:tabs>
          <w:tab w:val="center" w:pos="4513"/>
          <w:tab w:val="left" w:pos="5640"/>
        </w:tabs>
        <w:rPr>
          <w:b/>
          <w:bCs/>
          <w:szCs w:val="22"/>
        </w:rPr>
      </w:pPr>
    </w:p>
    <w:p w14:paraId="108E9084" w14:textId="77777777" w:rsidR="005F6164" w:rsidRDefault="005F6164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84AC8A8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526"/>
        <w:gridCol w:w="6716"/>
      </w:tblGrid>
      <w:tr w:rsidR="005F6164" w:rsidRPr="005F6164" w14:paraId="08338D4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800B16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14:paraId="4DA32E49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U</w:t>
            </w:r>
            <w:r>
              <w:t>C</w:t>
            </w:r>
            <w:r w:rsidRPr="005F6164">
              <w:t>-07</w:t>
            </w:r>
          </w:p>
        </w:tc>
      </w:tr>
      <w:tr w:rsidR="005F6164" w:rsidRPr="005F6164" w14:paraId="0E90804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CBE84D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14:paraId="73FB664D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View temple’s history</w:t>
            </w:r>
          </w:p>
        </w:tc>
      </w:tr>
      <w:tr w:rsidR="005F6164" w:rsidRPr="005F6164" w14:paraId="02E26BCD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5895D14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14:paraId="068A4E17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User can view temple’s history by go to history page.</w:t>
            </w:r>
          </w:p>
        </w:tc>
      </w:tr>
      <w:tr w:rsidR="005F6164" w:rsidRPr="005F6164" w14:paraId="201C1A6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34E47B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14:paraId="2D228384" w14:textId="05075CD3" w:rsidR="005F6164" w:rsidRPr="005F6164" w:rsidRDefault="007471BE" w:rsidP="005F6164">
            <w:pPr>
              <w:spacing w:after="0" w:line="240" w:lineRule="auto"/>
              <w:jc w:val="both"/>
            </w:pPr>
            <w:r>
              <w:t>Visitor, Member,</w:t>
            </w:r>
            <w:r w:rsidR="005F6164" w:rsidRPr="005F6164">
              <w:t xml:space="preserve"> Admin.</w:t>
            </w:r>
          </w:p>
        </w:tc>
      </w:tr>
      <w:tr w:rsidR="005F6164" w:rsidRPr="005F6164" w14:paraId="1B62BD52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12C89E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14:paraId="54B413A6" w14:textId="74579E28" w:rsidR="005F6164" w:rsidRPr="005F6164" w:rsidRDefault="007471BE" w:rsidP="005F6164">
            <w:pPr>
              <w:spacing w:after="0" w:line="240" w:lineRule="auto"/>
              <w:jc w:val="both"/>
            </w:pPr>
            <w:r>
              <w:t xml:space="preserve">- </w:t>
            </w:r>
            <w:r w:rsidR="005F6164" w:rsidRPr="005F6164">
              <w:t xml:space="preserve">User </w:t>
            </w:r>
            <w:r w:rsidR="005F6164">
              <w:t>is on any page of the web site.</w:t>
            </w:r>
          </w:p>
        </w:tc>
      </w:tr>
      <w:tr w:rsidR="005F6164" w:rsidRPr="005F6164" w14:paraId="5294159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605A97D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14:paraId="1243EAD1" w14:textId="605B4A6F" w:rsidR="005F6164" w:rsidRPr="005F6164" w:rsidRDefault="007471BE" w:rsidP="00167980">
            <w:pPr>
              <w:spacing w:after="0" w:line="240" w:lineRule="auto"/>
              <w:jc w:val="both"/>
            </w:pPr>
            <w:r>
              <w:t xml:space="preserve">- </w:t>
            </w:r>
            <w:r w:rsidR="005F6164" w:rsidRPr="005F6164">
              <w:t xml:space="preserve">User </w:t>
            </w:r>
            <w:r w:rsidR="00167980">
              <w:t>is on the temple’s history page.</w:t>
            </w:r>
          </w:p>
        </w:tc>
      </w:tr>
      <w:tr w:rsidR="005F6164" w:rsidRPr="005F6164" w14:paraId="76160EEF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160C13A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14:paraId="685A9514" w14:textId="77777777" w:rsidR="005F6164" w:rsidRPr="005F6164" w:rsidRDefault="005F6164" w:rsidP="005F6164">
            <w:pPr>
              <w:spacing w:after="0" w:line="240" w:lineRule="auto"/>
              <w:jc w:val="both"/>
            </w:pPr>
          </w:p>
        </w:tc>
      </w:tr>
      <w:tr w:rsidR="005F6164" w:rsidRPr="005F6164" w14:paraId="2BBE0FD3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747CB87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14:paraId="2857D8AE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t>User selects history on menu bar.</w:t>
            </w:r>
          </w:p>
          <w:p w14:paraId="4D204E7F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he user interface to display the history page which contains the menu bar</w:t>
            </w:r>
            <w:r w:rsidRPr="005F6164">
              <w:t>.</w:t>
            </w:r>
          </w:p>
          <w:p w14:paraId="6B703C52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emple's history information</w:t>
            </w:r>
            <w:r w:rsidRPr="005F6164">
              <w:t>.</w:t>
            </w:r>
          </w:p>
          <w:p w14:paraId="4BC6FBFE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 w:rsidR="00312A5F">
              <w:t>views</w:t>
            </w:r>
            <w:r w:rsidRPr="005F6164">
              <w:t xml:space="preserve"> temple’s history.</w:t>
            </w:r>
          </w:p>
        </w:tc>
      </w:tr>
      <w:tr w:rsidR="005F6164" w:rsidRPr="005F6164" w14:paraId="2A728806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571CF3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14:paraId="6A286333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5F6164" w:rsidRPr="005F6164" w14:paraId="6FCEF8EC" w14:textId="77777777" w:rsidTr="00312A5F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14:paraId="06D9289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14:paraId="53F81874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14:paraId="72306D51" w14:textId="77777777" w:rsidR="005F6164" w:rsidRDefault="005F6164" w:rsidP="003F3AC8">
      <w:pPr>
        <w:rPr>
          <w:b/>
          <w:bCs/>
          <w:szCs w:val="22"/>
        </w:rPr>
      </w:pPr>
    </w:p>
    <w:p w14:paraId="46DEB8BB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6B65FB4" wp14:editId="3D8234D0">
            <wp:extent cx="1714500" cy="3600450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temple's_historypag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1C4F5" w14:textId="77777777" w:rsidR="00167980" w:rsidRPr="00A67A8D" w:rsidRDefault="00167980" w:rsidP="005F6164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7: </w:t>
      </w:r>
      <w:r w:rsidRPr="00A67A8D">
        <w:rPr>
          <w:b/>
          <w:bCs/>
          <w:szCs w:val="22"/>
          <w:lang w:bidi="ar-SA"/>
        </w:rPr>
        <w:t>View temple’s history</w:t>
      </w:r>
    </w:p>
    <w:p w14:paraId="66CDE1D7" w14:textId="77777777" w:rsidR="00167980" w:rsidRDefault="00167980" w:rsidP="005F6164">
      <w:pPr>
        <w:jc w:val="center"/>
        <w:rPr>
          <w:b/>
          <w:bCs/>
          <w:szCs w:val="22"/>
        </w:rPr>
      </w:pPr>
    </w:p>
    <w:p w14:paraId="035DD218" w14:textId="77777777" w:rsidR="00167980" w:rsidRDefault="00167980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151A628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C7C18" w:rsidRPr="000C7C18" w14:paraId="3BD0F5EB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601249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AA7ED8" w14:textId="3E5C7D5E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0C7C18" w:rsidRPr="000C7C18">
              <w:rPr>
                <w:rFonts w:eastAsia="Times New Roman" w:cs="Segoe UI"/>
                <w:szCs w:val="22"/>
              </w:rPr>
              <w:t>U</w:t>
            </w:r>
            <w:r w:rsidR="000C7C18">
              <w:rPr>
                <w:rFonts w:eastAsia="Times New Roman" w:cs="Segoe UI"/>
                <w:szCs w:val="22"/>
              </w:rPr>
              <w:t>C</w:t>
            </w:r>
            <w:r w:rsidR="000C7C18" w:rsidRPr="000C7C18">
              <w:rPr>
                <w:rFonts w:eastAsia="Times New Roman" w:cs="Segoe UI"/>
                <w:szCs w:val="22"/>
              </w:rPr>
              <w:t>-08</w:t>
            </w:r>
          </w:p>
        </w:tc>
      </w:tr>
      <w:tr w:rsidR="000C7C18" w:rsidRPr="000C7C18" w14:paraId="25A9D46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A76FCDB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CF3826" w14:textId="23BD2ABD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0C7C18">
              <w:rPr>
                <w:rFonts w:ascii="Calibri" w:eastAsia="Calibri" w:hAnsi="Calibri" w:cs="Calibri"/>
                <w:szCs w:val="22"/>
              </w:rPr>
              <w:t>View gallery</w:t>
            </w:r>
          </w:p>
        </w:tc>
      </w:tr>
      <w:tr w:rsidR="000C7C18" w:rsidRPr="000C7C18" w14:paraId="0BD2FCD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F477CDD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8E229E" w14:textId="7D425F0E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can</w:t>
            </w:r>
            <w:r w:rsidR="000C7C18" w:rsidRPr="000C7C18">
              <w:rPr>
                <w:rFonts w:ascii="Calibri" w:eastAsia="Calibri" w:hAnsi="Calibri" w:cs="Calibri"/>
                <w:szCs w:val="22"/>
              </w:rPr>
              <w:t xml:space="preserve"> view all temple activity’s album by go to the gallery page. </w:t>
            </w:r>
            <w:r w:rsidR="000C7C18"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C7C18" w:rsidRPr="000C7C18" w14:paraId="7E83FE4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839835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6F8668" w14:textId="6474EA91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0C7C18" w:rsidRPr="000C7C18">
              <w:t xml:space="preserve"> Admin.</w:t>
            </w:r>
          </w:p>
        </w:tc>
      </w:tr>
      <w:tr w:rsidR="000C7C18" w:rsidRPr="000C7C18" w14:paraId="015812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BFA47E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164B6A" w14:textId="3E755749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</w:t>
            </w:r>
            <w:r w:rsidR="007471BE">
              <w:rPr>
                <w:szCs w:val="22"/>
                <w:lang w:bidi="ar-SA"/>
              </w:rPr>
              <w:t xml:space="preserve">- </w:t>
            </w:r>
            <w:r w:rsidR="000C7C18" w:rsidRPr="005F6164">
              <w:rPr>
                <w:szCs w:val="22"/>
                <w:lang w:bidi="ar-SA"/>
              </w:rPr>
              <w:t xml:space="preserve">User </w:t>
            </w:r>
            <w:r w:rsidR="000C7C18">
              <w:t>is on any page of the web site.</w:t>
            </w:r>
          </w:p>
        </w:tc>
      </w:tr>
      <w:tr w:rsidR="000C7C18" w:rsidRPr="000C7C18" w14:paraId="7E8467B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DBCE4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84E650" w14:textId="36A262D0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</w:t>
            </w:r>
            <w:r w:rsidR="007471BE">
              <w:rPr>
                <w:szCs w:val="22"/>
                <w:lang w:bidi="ar-SA"/>
              </w:rPr>
              <w:t xml:space="preserve">- </w:t>
            </w:r>
            <w:r w:rsidR="000C7C18" w:rsidRPr="005F6164">
              <w:rPr>
                <w:szCs w:val="22"/>
                <w:lang w:bidi="ar-SA"/>
              </w:rPr>
              <w:t xml:space="preserve">User </w:t>
            </w:r>
            <w:r w:rsidR="000C7C18">
              <w:t>is on the gallery page.</w:t>
            </w:r>
          </w:p>
        </w:tc>
      </w:tr>
      <w:tr w:rsidR="000C7C18" w:rsidRPr="000C7C18" w14:paraId="2ED3606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88B8EC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F1443B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C7C18" w:rsidRPr="000C7C18" w14:paraId="25DA020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E2628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ECDBF2" w14:textId="729A2EE5" w:rsidR="000C7C18" w:rsidRPr="000C7C18" w:rsidRDefault="00656E62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select</w:t>
            </w:r>
            <w:r>
              <w:rPr>
                <w:rFonts w:eastAsia="Times New Roman" w:cs="Segoe UI"/>
                <w:szCs w:val="22"/>
              </w:rPr>
              <w:t>s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gallery on the menu bar.</w:t>
            </w:r>
          </w:p>
          <w:p w14:paraId="51BE88C9" w14:textId="77777777" w:rsidR="000C7C18" w:rsidRPr="000C7C18" w:rsidRDefault="000C7C18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ascii="Calibri" w:eastAsia="Calibri" w:hAnsi="Calibri" w:cs="Calibri"/>
                <w:szCs w:val="22"/>
              </w:rPr>
              <w:t>System shall provide the user interface to display the gallery page which contains the menu bar.</w:t>
            </w:r>
          </w:p>
          <w:p w14:paraId="159277DD" w14:textId="77777777" w:rsidR="000C7C18" w:rsidRPr="000C7C18" w:rsidRDefault="000C7C18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t>System shall provide the thumbnail and the album’s name.</w:t>
            </w:r>
          </w:p>
          <w:p w14:paraId="2F0D21E4" w14:textId="77777777" w:rsidR="000C7C18" w:rsidRPr="000C7C18" w:rsidRDefault="000C7C18" w:rsidP="000C7C18">
            <w:pPr>
              <w:spacing w:after="160" w:line="259" w:lineRule="auto"/>
              <w:ind w:left="720"/>
              <w:contextualSpacing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C7C18" w:rsidRPr="000C7C18" w14:paraId="592B6C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8D2E2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302C9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C7C18" w:rsidRPr="000C7C18" w14:paraId="08B6E2C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1FFAD2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A262D8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6927A45B" w14:textId="77777777" w:rsidR="00A67A8D" w:rsidRDefault="00A67A8D" w:rsidP="000C7C18">
      <w:pPr>
        <w:jc w:val="center"/>
        <w:rPr>
          <w:b/>
          <w:bCs/>
          <w:szCs w:val="22"/>
        </w:rPr>
      </w:pPr>
    </w:p>
    <w:p w14:paraId="6B2755FE" w14:textId="77777777" w:rsidR="000C7C18" w:rsidRDefault="000C7C18" w:rsidP="000C7C18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4730E0C9" wp14:editId="392C54F7">
            <wp:extent cx="1619250" cy="3714750"/>
            <wp:effectExtent l="0" t="0" r="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gallerypag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ADFB7" w14:textId="77777777" w:rsidR="000C7C18" w:rsidRPr="00A67A8D" w:rsidRDefault="000C7C18" w:rsidP="000C7C18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8: </w:t>
      </w:r>
      <w:r w:rsidRPr="00A67A8D">
        <w:rPr>
          <w:rFonts w:ascii="Calibri" w:eastAsia="Calibri" w:hAnsi="Calibri" w:cs="Calibri"/>
          <w:b/>
          <w:bCs/>
          <w:szCs w:val="22"/>
        </w:rPr>
        <w:t>View gallery</w:t>
      </w:r>
    </w:p>
    <w:p w14:paraId="250565CB" w14:textId="77777777" w:rsidR="000C7C18" w:rsidRDefault="000C7C18" w:rsidP="003F3AC8">
      <w:pPr>
        <w:rPr>
          <w:b/>
          <w:bCs/>
          <w:color w:val="FF0000"/>
          <w:szCs w:val="22"/>
        </w:rPr>
      </w:pPr>
    </w:p>
    <w:p w14:paraId="5B1EEF51" w14:textId="77777777" w:rsidR="000C7C18" w:rsidRDefault="000C7C18">
      <w:pPr>
        <w:spacing w:after="160" w:line="259" w:lineRule="auto"/>
        <w:rPr>
          <w:b/>
          <w:bCs/>
          <w:color w:val="FF0000"/>
          <w:szCs w:val="22"/>
        </w:rPr>
      </w:pPr>
      <w:r>
        <w:rPr>
          <w:b/>
          <w:bCs/>
          <w:color w:val="FF0000"/>
          <w:szCs w:val="22"/>
        </w:rPr>
        <w:br w:type="page"/>
      </w:r>
    </w:p>
    <w:p w14:paraId="4CCFD6B5" w14:textId="77777777" w:rsidR="003F3AC8" w:rsidRPr="00A67A8D" w:rsidRDefault="003F3AC8" w:rsidP="003F3AC8">
      <w:pPr>
        <w:rPr>
          <w:b/>
          <w:bCs/>
          <w:szCs w:val="22"/>
        </w:rPr>
      </w:pPr>
      <w:r w:rsidRPr="00A67A8D">
        <w:rPr>
          <w:b/>
          <w:bCs/>
          <w:szCs w:val="22"/>
        </w:rPr>
        <w:lastRenderedPageBreak/>
        <w:t>URS-09: Visitor, Member, and Admin can view pictures of each activity picture album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C7C18" w:rsidRPr="000C7C18" w14:paraId="24A05E5E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C6CC740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24D8DC" w14:textId="200608BF" w:rsidR="000C7C18" w:rsidRPr="000C7C18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0C7C18" w:rsidRPr="000C7C18">
              <w:rPr>
                <w:rFonts w:eastAsia="Times New Roman" w:cs="Segoe UI"/>
                <w:szCs w:val="22"/>
              </w:rPr>
              <w:t>U</w:t>
            </w:r>
            <w:r w:rsidR="00312A5F">
              <w:rPr>
                <w:rFonts w:eastAsia="Times New Roman" w:cs="Segoe UI"/>
                <w:szCs w:val="22"/>
              </w:rPr>
              <w:t>C</w:t>
            </w:r>
            <w:r w:rsidR="000C7C18" w:rsidRPr="000C7C18">
              <w:rPr>
                <w:rFonts w:eastAsia="Times New Roman" w:cs="Segoe UI"/>
                <w:szCs w:val="22"/>
              </w:rPr>
              <w:t>-09</w:t>
            </w:r>
          </w:p>
        </w:tc>
      </w:tr>
      <w:tr w:rsidR="000C7C18" w:rsidRPr="000C7C18" w14:paraId="41A22C2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510BF3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442DEA" w14:textId="228A3D1D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0C7C18" w:rsidRPr="000C7C18">
              <w:rPr>
                <w:rFonts w:ascii="Calibri" w:eastAsia="Calibri" w:hAnsi="Calibri" w:cs="Calibri"/>
                <w:szCs w:val="22"/>
              </w:rPr>
              <w:t>View pictures in selected album</w:t>
            </w:r>
          </w:p>
        </w:tc>
      </w:tr>
      <w:tr w:rsidR="000C7C18" w:rsidRPr="000C7C18" w14:paraId="690216C3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855660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4F51CD" w14:textId="2C573E14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can</w:t>
            </w:r>
            <w:r w:rsidR="000C7C18" w:rsidRPr="000C7C18">
              <w:rPr>
                <w:rFonts w:ascii="Calibri" w:eastAsia="Calibri" w:hAnsi="Calibri" w:cs="Calibri"/>
                <w:szCs w:val="22"/>
              </w:rPr>
              <w:t xml:space="preserve"> view pictures of selected album. </w:t>
            </w:r>
            <w:r w:rsidR="000C7C18"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C7C18" w:rsidRPr="000C7C18" w14:paraId="29EBC7A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302942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AB8A77" w14:textId="789D1D2E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0C7C18" w:rsidRPr="000C7C18">
              <w:t xml:space="preserve"> Admin.</w:t>
            </w:r>
          </w:p>
        </w:tc>
      </w:tr>
      <w:tr w:rsidR="000C7C18" w:rsidRPr="000C7C18" w14:paraId="6D64E76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55641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1BDFC8" w14:textId="5D00AF40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7471BE">
              <w:rPr>
                <w:rFonts w:ascii="Calibri" w:eastAsia="Calibri" w:hAnsi="Calibri" w:cs="Calibri"/>
                <w:szCs w:val="22"/>
              </w:rPr>
              <w:t xml:space="preserve">- </w:t>
            </w:r>
            <w:r w:rsidR="00312A5F">
              <w:rPr>
                <w:rFonts w:ascii="Calibri" w:eastAsia="Calibri" w:hAnsi="Calibri" w:cs="Calibri"/>
                <w:szCs w:val="22"/>
              </w:rPr>
              <w:t>User is on the gallery page.</w:t>
            </w:r>
          </w:p>
        </w:tc>
      </w:tr>
      <w:tr w:rsidR="000C7C18" w:rsidRPr="000C7C18" w14:paraId="3FDF5F6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30E3BE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1CCC88" w14:textId="7E500117" w:rsidR="000C7C18" w:rsidRPr="000C7C18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0C7C18" w:rsidRPr="000C7C18">
              <w:rPr>
                <w:rFonts w:eastAsia="Times New Roman" w:cs="Segoe UI"/>
                <w:szCs w:val="22"/>
              </w:rPr>
              <w:t xml:space="preserve">User </w:t>
            </w:r>
            <w:r w:rsidR="00312A5F">
              <w:rPr>
                <w:rFonts w:eastAsia="Times New Roman" w:cs="Segoe UI"/>
                <w:szCs w:val="22"/>
              </w:rPr>
              <w:t>view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pictures of </w:t>
            </w:r>
            <w:r w:rsidR="00312A5F">
              <w:rPr>
                <w:rFonts w:eastAsia="Times New Roman" w:cs="Segoe UI"/>
                <w:szCs w:val="22"/>
              </w:rPr>
              <w:t>selected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album.</w:t>
            </w:r>
          </w:p>
        </w:tc>
      </w:tr>
      <w:tr w:rsidR="000C7C18" w:rsidRPr="000C7C18" w14:paraId="561E4E1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75C2F7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95A66C" w14:textId="75C096CB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UC-08</w:t>
            </w:r>
          </w:p>
        </w:tc>
      </w:tr>
      <w:tr w:rsidR="000C7C18" w:rsidRPr="000C7C18" w14:paraId="6AADE69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3A6551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1B4EE9" w14:textId="77777777" w:rsidR="000C7C18" w:rsidRPr="000C7C18" w:rsidRDefault="000C7C18" w:rsidP="000C7C18">
            <w:pPr>
              <w:numPr>
                <w:ilvl w:val="0"/>
                <w:numId w:val="23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ser selects album.</w:t>
            </w:r>
          </w:p>
          <w:p w14:paraId="55AF2EA3" w14:textId="77777777" w:rsidR="000C7C18" w:rsidRPr="000C7C18" w:rsidRDefault="000C7C18" w:rsidP="000C7C18">
            <w:pPr>
              <w:numPr>
                <w:ilvl w:val="0"/>
                <w:numId w:val="23"/>
              </w:numPr>
              <w:spacing w:after="160" w:line="259" w:lineRule="auto"/>
              <w:contextualSpacing/>
            </w:pPr>
            <w:r w:rsidRPr="000C7C18">
              <w:rPr>
                <w:rFonts w:ascii="Calibri" w:eastAsia="Calibri" w:hAnsi="Calibri" w:cs="Calibri"/>
                <w:szCs w:val="22"/>
              </w:rPr>
              <w:t>System shall provide user interface to display all pictures of the chosen activity album.</w:t>
            </w:r>
          </w:p>
          <w:p w14:paraId="3C9D15EE" w14:textId="77777777" w:rsidR="000C7C18" w:rsidRPr="000C7C18" w:rsidRDefault="000C7C18" w:rsidP="000C7C18">
            <w:pPr>
              <w:numPr>
                <w:ilvl w:val="0"/>
                <w:numId w:val="23"/>
              </w:numPr>
              <w:spacing w:after="160" w:line="259" w:lineRule="auto"/>
              <w:contextualSpacing/>
            </w:pPr>
            <w:r w:rsidRPr="000C7C18">
              <w:t xml:space="preserve">User </w:t>
            </w:r>
            <w:r w:rsidR="00312A5F">
              <w:t>views</w:t>
            </w:r>
            <w:r w:rsidRPr="000C7C18">
              <w:t xml:space="preserve"> all pictures of album.</w:t>
            </w:r>
          </w:p>
          <w:p w14:paraId="715F28D2" w14:textId="77777777" w:rsidR="000C7C18" w:rsidRPr="000C7C18" w:rsidRDefault="000C7C18" w:rsidP="000C7C18">
            <w:pPr>
              <w:spacing w:beforeAutospacing="1" w:after="0" w:afterAutospacing="1" w:line="240" w:lineRule="auto"/>
              <w:ind w:left="720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C7C18" w:rsidRPr="000C7C18" w14:paraId="24F1B1C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C73204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A9B7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C7C18" w:rsidRPr="000C7C18" w14:paraId="0F08020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73EA218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DD5B64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2CD76F73" w14:textId="77777777" w:rsidR="00A67A8D" w:rsidRDefault="00A67A8D" w:rsidP="00312A5F">
      <w:pPr>
        <w:jc w:val="center"/>
        <w:rPr>
          <w:b/>
          <w:bCs/>
          <w:color w:val="FF0000"/>
          <w:szCs w:val="22"/>
        </w:rPr>
      </w:pPr>
    </w:p>
    <w:p w14:paraId="41422281" w14:textId="77777777" w:rsidR="000C7C18" w:rsidRDefault="00312A5F" w:rsidP="00312A5F">
      <w:pPr>
        <w:jc w:val="center"/>
        <w:rPr>
          <w:b/>
          <w:bCs/>
          <w:color w:val="FF0000"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74C44851" wp14:editId="7AD6FA48">
            <wp:extent cx="1771650" cy="3619500"/>
            <wp:effectExtent l="0" t="0" r="0" b="0"/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pictures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27A8B" w14:textId="77777777" w:rsidR="00312A5F" w:rsidRPr="00A67A8D" w:rsidRDefault="00312A5F" w:rsidP="00312A5F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9: </w:t>
      </w:r>
      <w:r w:rsidRPr="00A67A8D">
        <w:rPr>
          <w:rFonts w:ascii="Calibri" w:eastAsia="Calibri" w:hAnsi="Calibri" w:cs="Calibri"/>
          <w:b/>
          <w:bCs/>
          <w:szCs w:val="22"/>
        </w:rPr>
        <w:t>View pictures in selected album</w:t>
      </w:r>
    </w:p>
    <w:p w14:paraId="2893EB82" w14:textId="77777777" w:rsidR="00312A5F" w:rsidRPr="00312A5F" w:rsidRDefault="00312A5F" w:rsidP="00312A5F">
      <w:pPr>
        <w:jc w:val="center"/>
        <w:rPr>
          <w:b/>
          <w:bCs/>
          <w:szCs w:val="22"/>
        </w:rPr>
      </w:pPr>
    </w:p>
    <w:p w14:paraId="4DBE98DE" w14:textId="77777777" w:rsidR="00312A5F" w:rsidRDefault="00312A5F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3FB50CC" w14:textId="77777777" w:rsidR="00312A5F" w:rsidRDefault="003F3AC8" w:rsidP="00312A5F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each activity picture.</w:t>
      </w:r>
      <w:r w:rsidR="00312A5F"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12A5F" w:rsidRPr="009D3F97" w14:paraId="1006C4B6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B5754E8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614E54" w14:textId="7865DC75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UC-10</w:t>
            </w:r>
          </w:p>
        </w:tc>
      </w:tr>
      <w:tr w:rsidR="00312A5F" w:rsidRPr="009D3F97" w14:paraId="69B84EFD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EB5259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6F5FBB" w14:textId="76C7784D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12A5F">
              <w:rPr>
                <w:rFonts w:ascii="Calibri" w:eastAsia="Calibri" w:hAnsi="Calibri" w:cs="Calibri"/>
                <w:szCs w:val="22"/>
              </w:rPr>
              <w:t>View</w:t>
            </w:r>
            <w:r w:rsidR="00312A5F" w:rsidRPr="0038421F">
              <w:rPr>
                <w:rFonts w:ascii="Calibri" w:eastAsia="Calibri" w:hAnsi="Calibri" w:cs="Calibri"/>
                <w:szCs w:val="22"/>
              </w:rPr>
              <w:t xml:space="preserve"> the large</w:t>
            </w:r>
            <w:r w:rsidR="00312A5F">
              <w:rPr>
                <w:rFonts w:ascii="Calibri" w:eastAsia="Calibri" w:hAnsi="Calibri" w:cs="Calibri"/>
                <w:szCs w:val="22"/>
              </w:rPr>
              <w:t>r size of each activity picture</w:t>
            </w:r>
          </w:p>
        </w:tc>
      </w:tr>
      <w:tr w:rsidR="00312A5F" w:rsidRPr="009D3F97" w14:paraId="3E7123F0" w14:textId="77777777" w:rsidTr="00656E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EBB39B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A31533" w14:textId="0A0397EA" w:rsidR="00312A5F" w:rsidRPr="00656E62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Calibri" w:hAnsi="Calibri" w:cs="Calibr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ser</w:t>
            </w:r>
            <w:r w:rsidR="00312A5F" w:rsidRPr="00483DB3">
              <w:rPr>
                <w:rFonts w:eastAsia="Times New Roman" w:cs="Segoe UI"/>
                <w:szCs w:val="22"/>
              </w:rPr>
              <w:t xml:space="preserve"> can</w:t>
            </w:r>
            <w:r w:rsidR="00312A5F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12A5F" w:rsidRPr="0038421F">
              <w:rPr>
                <w:rFonts w:ascii="Calibri" w:eastAsia="Calibri" w:hAnsi="Calibri" w:cs="Calibri"/>
                <w:szCs w:val="22"/>
              </w:rPr>
              <w:t>view the larger size of each activity picture</w:t>
            </w:r>
            <w:r>
              <w:rPr>
                <w:rFonts w:ascii="Calibri" w:eastAsia="Calibri" w:hAnsi="Calibri" w:cs="Calibri"/>
                <w:szCs w:val="22"/>
              </w:rPr>
              <w:t xml:space="preserve"> by click on picture that user    </w:t>
            </w:r>
            <w:r w:rsidR="00312A5F">
              <w:rPr>
                <w:rFonts w:ascii="Calibri" w:eastAsia="Calibri" w:hAnsi="Calibri" w:cs="Calibri"/>
                <w:szCs w:val="22"/>
              </w:rPr>
              <w:t xml:space="preserve">want to see it. </w:t>
            </w:r>
            <w:r w:rsidR="00312A5F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12A5F" w:rsidRPr="009D3F97" w14:paraId="7A8D64CD" w14:textId="77777777" w:rsidTr="00656E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hideMark/>
          </w:tcPr>
          <w:p w14:paraId="157C82EF" w14:textId="2C8B5AA5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4B7CF02" w14:textId="2EAFB6D1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312A5F">
              <w:t xml:space="preserve"> Admin.</w:t>
            </w:r>
          </w:p>
        </w:tc>
      </w:tr>
      <w:tr w:rsidR="00312A5F" w:rsidRPr="009D3F97" w14:paraId="362341D9" w14:textId="77777777" w:rsidTr="00656E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D610DF4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nil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60F853" w14:textId="26054B7D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12A5F" w:rsidRPr="000C7C18">
              <w:rPr>
                <w:rFonts w:eastAsia="Times New Roman" w:cs="Segoe UI"/>
                <w:szCs w:val="22"/>
              </w:rPr>
              <w:t xml:space="preserve">User </w:t>
            </w:r>
            <w:r w:rsidR="00312A5F">
              <w:rPr>
                <w:rFonts w:eastAsia="Times New Roman" w:cs="Segoe UI"/>
                <w:szCs w:val="22"/>
              </w:rPr>
              <w:t>views</w:t>
            </w:r>
            <w:r w:rsidR="00312A5F" w:rsidRPr="000C7C18">
              <w:rPr>
                <w:rFonts w:eastAsia="Times New Roman" w:cs="Segoe UI"/>
                <w:szCs w:val="22"/>
              </w:rPr>
              <w:t xml:space="preserve"> pictures of each album.</w:t>
            </w:r>
          </w:p>
        </w:tc>
      </w:tr>
      <w:tr w:rsidR="00312A5F" w:rsidRPr="009D3F97" w14:paraId="2EE42E9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A1F66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779036" w14:textId="342DD2E7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es</w:t>
            </w:r>
            <w:r w:rsidR="00312A5F">
              <w:rPr>
                <w:rFonts w:eastAsia="Times New Roman" w:cs="Segoe UI"/>
                <w:szCs w:val="22"/>
              </w:rPr>
              <w:t xml:space="preserve"> larger size of picture</w:t>
            </w:r>
            <w:r w:rsidR="00312A5F"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312A5F" w:rsidRPr="009D3F97" w14:paraId="2C2B411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2DBA33C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11E281" w14:textId="322033C6" w:rsidR="00312A5F" w:rsidRPr="00483DB3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UC-08, UC-09</w:t>
            </w:r>
          </w:p>
        </w:tc>
      </w:tr>
      <w:tr w:rsidR="00312A5F" w:rsidRPr="009D3F97" w14:paraId="434E117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26BD74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DCDA7" w14:textId="52A92AF3" w:rsidR="00312A5F" w:rsidRPr="00D55E3E" w:rsidRDefault="00656E62" w:rsidP="00312A5F">
            <w:pPr>
              <w:pStyle w:val="a3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312A5F" w:rsidRPr="00D55E3E">
              <w:rPr>
                <w:rFonts w:eastAsia="Times New Roman" w:cs="Segoe UI"/>
                <w:szCs w:val="22"/>
              </w:rPr>
              <w:t xml:space="preserve"> c</w:t>
            </w:r>
            <w:r w:rsidR="00312A5F">
              <w:rPr>
                <w:rFonts w:eastAsia="Times New Roman" w:cs="Segoe UI"/>
                <w:szCs w:val="22"/>
              </w:rPr>
              <w:t>hoose picture in the album</w:t>
            </w:r>
            <w:r w:rsidR="00312A5F" w:rsidRPr="00D55E3E">
              <w:rPr>
                <w:rFonts w:eastAsia="Times New Roman" w:cs="Segoe UI"/>
                <w:szCs w:val="22"/>
              </w:rPr>
              <w:t>.</w:t>
            </w:r>
          </w:p>
          <w:p w14:paraId="4E374EDE" w14:textId="77777777" w:rsidR="00312A5F" w:rsidRPr="00E75E67" w:rsidRDefault="00312A5F" w:rsidP="00312A5F">
            <w:pPr>
              <w:pStyle w:val="a3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ystem shall provide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user interface to display th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>larger size of chosen picture in the album.</w:t>
            </w:r>
          </w:p>
          <w:p w14:paraId="3AD97443" w14:textId="750C4D91" w:rsidR="00312A5F" w:rsidRPr="00D55E3E" w:rsidRDefault="00656E62" w:rsidP="00312A5F">
            <w:pPr>
              <w:pStyle w:val="a3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es</w:t>
            </w:r>
            <w:r w:rsidR="00312A5F">
              <w:rPr>
                <w:rFonts w:eastAsia="Times New Roman" w:cs="Segoe UI"/>
                <w:szCs w:val="22"/>
              </w:rPr>
              <w:t xml:space="preserve"> larger size of picture.</w:t>
            </w:r>
            <w:r w:rsidR="00312A5F" w:rsidRPr="00425378">
              <w:rPr>
                <w:rFonts w:eastAsia="Times New Roman" w:cs="Segoe UI"/>
                <w:szCs w:val="22"/>
              </w:rPr>
              <w:t> </w:t>
            </w:r>
          </w:p>
        </w:tc>
      </w:tr>
      <w:tr w:rsidR="00312A5F" w:rsidRPr="009D3F97" w14:paraId="1BF82DA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5010E59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90396F" w14:textId="77777777" w:rsidR="00312A5F" w:rsidRPr="00483DB3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312A5F" w:rsidRPr="009D3F97" w14:paraId="2B0A47E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AFBD00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67B7FD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1B820371" w14:textId="77777777" w:rsidR="00A67A8D" w:rsidRDefault="00A67A8D" w:rsidP="00312A5F">
      <w:pPr>
        <w:tabs>
          <w:tab w:val="left" w:pos="6735"/>
        </w:tabs>
        <w:jc w:val="center"/>
        <w:rPr>
          <w:b/>
          <w:bCs/>
          <w:szCs w:val="22"/>
        </w:rPr>
      </w:pPr>
    </w:p>
    <w:p w14:paraId="4474CDA5" w14:textId="77777777" w:rsidR="00312A5F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FAC1456" wp14:editId="275FA678">
            <wp:extent cx="1771650" cy="3648075"/>
            <wp:effectExtent l="0" t="0" r="0" b="9525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large_pic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20849" w14:textId="77777777" w:rsidR="00312A5F" w:rsidRPr="00A67A8D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0: </w:t>
      </w:r>
      <w:r w:rsidRPr="00A67A8D">
        <w:rPr>
          <w:rFonts w:ascii="Calibri" w:eastAsia="Calibri" w:hAnsi="Calibri" w:cs="Calibri"/>
          <w:b/>
          <w:bCs/>
          <w:szCs w:val="22"/>
        </w:rPr>
        <w:t>View the larger size of each activity picture</w:t>
      </w:r>
    </w:p>
    <w:p w14:paraId="7904AE16" w14:textId="77777777" w:rsidR="00312A5F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</w:p>
    <w:p w14:paraId="43976C77" w14:textId="77777777" w:rsidR="00312A5F" w:rsidRDefault="00312A5F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328EF6B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</w:t>
      </w:r>
      <w:r w:rsidR="00312A5F">
        <w:rPr>
          <w:b/>
          <w:bCs/>
          <w:szCs w:val="22"/>
        </w:rPr>
        <w:t>view</w:t>
      </w:r>
      <w:r>
        <w:rPr>
          <w:b/>
          <w:bCs/>
          <w:szCs w:val="22"/>
        </w:rPr>
        <w:t xml:space="preserve"> the contact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12A5F" w:rsidRPr="009D3F97" w14:paraId="54C00EC9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759BB5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E365AA" w14:textId="740898D3" w:rsidR="00312A5F" w:rsidRPr="009D3F97" w:rsidRDefault="00656E62" w:rsidP="00D808D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U</w:t>
            </w:r>
            <w:r w:rsidR="00D808D4">
              <w:rPr>
                <w:rFonts w:eastAsia="Times New Roman" w:cs="Segoe UI"/>
                <w:szCs w:val="22"/>
              </w:rPr>
              <w:t>C</w:t>
            </w:r>
            <w:r w:rsidR="00312A5F">
              <w:rPr>
                <w:rFonts w:eastAsia="Times New Roman" w:cs="Segoe UI"/>
                <w:szCs w:val="22"/>
              </w:rPr>
              <w:t>-11</w:t>
            </w:r>
          </w:p>
        </w:tc>
      </w:tr>
      <w:tr w:rsidR="00312A5F" w:rsidRPr="009D3F97" w14:paraId="382A762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70421AA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8C5F23" w14:textId="08DBDF40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12A5F">
              <w:rPr>
                <w:rFonts w:ascii="Calibri" w:eastAsia="Calibri" w:hAnsi="Calibri" w:cs="Calibri"/>
                <w:szCs w:val="22"/>
              </w:rPr>
              <w:t>View contact information</w:t>
            </w:r>
          </w:p>
        </w:tc>
      </w:tr>
      <w:tr w:rsidR="00312A5F" w:rsidRPr="009D3F97" w14:paraId="28D2E03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0408CA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D21DED" w14:textId="761052D1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</w:t>
            </w:r>
            <w:r w:rsidR="00312A5F" w:rsidRPr="00483DB3">
              <w:rPr>
                <w:rFonts w:eastAsia="Times New Roman" w:cs="Segoe UI"/>
                <w:szCs w:val="22"/>
              </w:rPr>
              <w:t xml:space="preserve"> can</w:t>
            </w:r>
            <w:r w:rsidR="00312A5F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12A5F"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 w:rsidR="00312A5F">
              <w:rPr>
                <w:rFonts w:ascii="Calibri" w:eastAsia="Calibri" w:hAnsi="Calibri" w:cs="Calibri"/>
                <w:szCs w:val="22"/>
              </w:rPr>
              <w:t xml:space="preserve">contact’s information by go to contact page. </w:t>
            </w:r>
            <w:r w:rsidR="00312A5F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12A5F" w:rsidRPr="009D3F97" w14:paraId="55B30C0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CEFA280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39D527" w14:textId="2D81A2E4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312A5F">
              <w:t xml:space="preserve"> Admin.</w:t>
            </w:r>
          </w:p>
        </w:tc>
      </w:tr>
      <w:tr w:rsidR="00312A5F" w:rsidRPr="009D3F97" w14:paraId="797307C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E1B16D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607B9C" w14:textId="6152DBE5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</w:t>
            </w:r>
            <w:r w:rsidR="007471BE">
              <w:rPr>
                <w:szCs w:val="22"/>
                <w:lang w:bidi="ar-SA"/>
              </w:rPr>
              <w:t xml:space="preserve">- </w:t>
            </w:r>
            <w:r w:rsidR="00312A5F" w:rsidRPr="005F6164">
              <w:rPr>
                <w:szCs w:val="22"/>
                <w:lang w:bidi="ar-SA"/>
              </w:rPr>
              <w:t xml:space="preserve">User </w:t>
            </w:r>
            <w:r w:rsidR="00312A5F">
              <w:t>is on any page of the web site.</w:t>
            </w:r>
          </w:p>
        </w:tc>
      </w:tr>
      <w:tr w:rsidR="00312A5F" w:rsidRPr="009D3F97" w14:paraId="398AFED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CFE6417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529780" w14:textId="42CABC94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12A5F">
              <w:rPr>
                <w:rFonts w:eastAsia="Times New Roman" w:cs="Segoe UI"/>
                <w:szCs w:val="22"/>
              </w:rPr>
              <w:t>User is on the contact page.</w:t>
            </w:r>
          </w:p>
        </w:tc>
      </w:tr>
      <w:tr w:rsidR="00312A5F" w:rsidRPr="009D3F97" w14:paraId="269B9EB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45F42D1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93150E" w14:textId="77777777" w:rsidR="00312A5F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12A5F" w:rsidRPr="009D3F97" w14:paraId="1368638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B24AA39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A31B16" w14:textId="0D669502" w:rsidR="00312A5F" w:rsidRPr="00D55E3E" w:rsidRDefault="00656E62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312A5F" w:rsidRPr="00D55E3E">
              <w:rPr>
                <w:rFonts w:eastAsia="Times New Roman" w:cs="Segoe UI"/>
                <w:szCs w:val="22"/>
              </w:rPr>
              <w:t xml:space="preserve"> </w:t>
            </w:r>
            <w:r w:rsidR="00312A5F">
              <w:rPr>
                <w:rFonts w:eastAsia="Times New Roman" w:cs="Segoe UI"/>
                <w:szCs w:val="22"/>
              </w:rPr>
              <w:t>select contact on menu bar</w:t>
            </w:r>
            <w:r w:rsidR="00312A5F" w:rsidRPr="00D55E3E">
              <w:rPr>
                <w:rFonts w:eastAsia="Times New Roman" w:cs="Segoe UI"/>
                <w:szCs w:val="22"/>
              </w:rPr>
              <w:t>.</w:t>
            </w:r>
          </w:p>
          <w:p w14:paraId="7452CE51" w14:textId="77777777" w:rsidR="00312A5F" w:rsidRDefault="00312A5F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contact pag</w:t>
            </w:r>
            <w:r>
              <w:rPr>
                <w:rFonts w:ascii="Calibri" w:eastAsia="Calibri" w:hAnsi="Calibri" w:cs="Calibri"/>
                <w:szCs w:val="22"/>
              </w:rPr>
              <w:t>e which contains the menu bar.</w:t>
            </w:r>
          </w:p>
          <w:p w14:paraId="27C1E387" w14:textId="77777777" w:rsidR="00312A5F" w:rsidRPr="009F0EE4" w:rsidRDefault="00312A5F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the</w:t>
            </w:r>
            <w:r w:rsidRPr="722C752A">
              <w:rPr>
                <w:rFonts w:ascii="Calibri" w:eastAsia="Calibri" w:hAnsi="Calibri" w:cs="Calibri"/>
                <w:szCs w:val="22"/>
              </w:rPr>
              <w:t xml:space="preserve"> contact information</w:t>
            </w:r>
            <w:r>
              <w:rPr>
                <w:rFonts w:ascii="Calibri" w:eastAsia="Calibri" w:hAnsi="Calibri" w:cs="Calibri"/>
                <w:szCs w:val="22"/>
              </w:rPr>
              <w:t xml:space="preserve"> which contains temple’s address, phone number, and email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54426D4F" w14:textId="3672825E" w:rsidR="00312A5F" w:rsidRPr="00D55E3E" w:rsidRDefault="00312A5F" w:rsidP="00656E62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12A5F" w:rsidRPr="009D3F97" w14:paraId="3DD931A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6BF77E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8B44A" w14:textId="62003201" w:rsidR="00312A5F" w:rsidRPr="00483DB3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-</w:t>
            </w:r>
          </w:p>
        </w:tc>
      </w:tr>
      <w:tr w:rsidR="00312A5F" w:rsidRPr="009D3F97" w14:paraId="4E94CC5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52CB67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52124D" w14:textId="3C8B32BF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65CAC237" w14:textId="77777777" w:rsidR="00A67A8D" w:rsidRDefault="00A67A8D" w:rsidP="00312A5F">
      <w:pPr>
        <w:jc w:val="center"/>
        <w:rPr>
          <w:b/>
          <w:bCs/>
          <w:szCs w:val="22"/>
        </w:rPr>
      </w:pPr>
    </w:p>
    <w:p w14:paraId="3D6F300B" w14:textId="77777777" w:rsidR="00312A5F" w:rsidRDefault="00312A5F" w:rsidP="00312A5F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F117DDA" wp14:editId="0D160B56">
            <wp:extent cx="1323975" cy="3733800"/>
            <wp:effectExtent l="0" t="0" r="9525" b="0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contactpag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2F00F" w14:textId="77777777" w:rsidR="00312A5F" w:rsidRPr="00A67A8D" w:rsidRDefault="00312A5F" w:rsidP="00312A5F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A67A8D">
        <w:rPr>
          <w:b/>
          <w:bCs/>
          <w:szCs w:val="22"/>
        </w:rPr>
        <w:t xml:space="preserve">AD-11: </w:t>
      </w:r>
      <w:r w:rsidRPr="00A67A8D">
        <w:rPr>
          <w:rFonts w:ascii="Calibri" w:eastAsia="Calibri" w:hAnsi="Calibri" w:cs="Calibri"/>
          <w:b/>
          <w:bCs/>
          <w:szCs w:val="22"/>
        </w:rPr>
        <w:t>View contact information</w:t>
      </w:r>
    </w:p>
    <w:p w14:paraId="39105607" w14:textId="77777777" w:rsidR="00D808D4" w:rsidRDefault="00D808D4" w:rsidP="00312A5F">
      <w:pPr>
        <w:jc w:val="center"/>
        <w:rPr>
          <w:b/>
          <w:bCs/>
          <w:szCs w:val="22"/>
        </w:rPr>
      </w:pPr>
    </w:p>
    <w:p w14:paraId="42C117A5" w14:textId="77777777" w:rsidR="00D808D4" w:rsidRDefault="00D808D4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4B4EB43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</w:t>
      </w:r>
      <w:r w:rsidR="00312A5F">
        <w:rPr>
          <w:b/>
          <w:bCs/>
          <w:szCs w:val="22"/>
        </w:rPr>
        <w:t>view</w:t>
      </w:r>
      <w:r>
        <w:rPr>
          <w:b/>
          <w:bCs/>
          <w:szCs w:val="22"/>
        </w:rPr>
        <w:t xml:space="preserve"> the map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:rsidRPr="009D3F97" w14:paraId="5C176BFA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BB22668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83F0B" w14:textId="43268FD2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RS-12</w:t>
            </w:r>
          </w:p>
        </w:tc>
      </w:tr>
      <w:tr w:rsidR="003A49BB" w:rsidRPr="009D3F97" w14:paraId="66DFFC6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962DB7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647B6D" w14:textId="39683B3D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View map</w:t>
            </w:r>
          </w:p>
        </w:tc>
      </w:tr>
      <w:tr w:rsidR="003A49BB" w:rsidRPr="009D3F97" w14:paraId="7BE164E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E30CA1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685713" w14:textId="6EB565BB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</w:t>
            </w:r>
            <w:r w:rsidR="003A49BB" w:rsidRPr="00483DB3">
              <w:rPr>
                <w:rFonts w:eastAsia="Times New Roman" w:cs="Segoe UI"/>
                <w:szCs w:val="22"/>
              </w:rPr>
              <w:t xml:space="preserve"> can</w:t>
            </w:r>
            <w:r w:rsidR="003A49BB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A49BB"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 w:rsidR="003A49BB">
              <w:rPr>
                <w:rFonts w:ascii="Calibri" w:eastAsia="Calibri" w:hAnsi="Calibri" w:cs="Calibri"/>
                <w:szCs w:val="22"/>
              </w:rPr>
              <w:t xml:space="preserve">map by go to map page. </w:t>
            </w:r>
            <w:r w:rsidR="003A49BB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A49BB" w:rsidRPr="009D3F97" w14:paraId="3D09DED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E87BBD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DFAD58" w14:textId="400C9737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3A49BB">
              <w:t>Visitor, Member or Admin.</w:t>
            </w:r>
          </w:p>
        </w:tc>
      </w:tr>
      <w:tr w:rsidR="003A49BB" w:rsidRPr="009D3F97" w14:paraId="3660C6E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B697BA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E78831" w14:textId="5F5A4CD1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3A49BB" w:rsidRPr="009D3F97" w14:paraId="6698002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BB2C36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9BF878" w14:textId="2641D69B" w:rsidR="003A49BB" w:rsidRPr="009D3F97" w:rsidRDefault="00656E62" w:rsidP="003A49BB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>
              <w:rPr>
                <w:rFonts w:eastAsia="Times New Roman" w:cs="Segoe UI"/>
                <w:szCs w:val="22"/>
              </w:rPr>
              <w:t>User views the map page.</w:t>
            </w:r>
          </w:p>
        </w:tc>
      </w:tr>
      <w:tr w:rsidR="003A49BB" w:rsidRPr="009D3F97" w14:paraId="27A6E98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04B2CA9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FD54B2" w14:textId="77777777" w:rsidR="003A49BB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A49BB" w:rsidRPr="009D3F97" w14:paraId="79069B0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5A0170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F60945" w14:textId="7C048A22" w:rsidR="003A49BB" w:rsidRPr="00D55E3E" w:rsidRDefault="00656E62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3A49BB" w:rsidRPr="00D55E3E">
              <w:rPr>
                <w:rFonts w:eastAsia="Times New Roman" w:cs="Segoe UI"/>
                <w:szCs w:val="22"/>
              </w:rPr>
              <w:t xml:space="preserve"> </w:t>
            </w:r>
            <w:r w:rsidR="003A49BB">
              <w:rPr>
                <w:rFonts w:eastAsia="Times New Roman" w:cs="Segoe UI"/>
                <w:szCs w:val="22"/>
              </w:rPr>
              <w:t>select map on menu bar</w:t>
            </w:r>
            <w:r w:rsidR="003A49BB" w:rsidRPr="00D55E3E">
              <w:rPr>
                <w:rFonts w:eastAsia="Times New Roman" w:cs="Segoe UI"/>
                <w:szCs w:val="22"/>
              </w:rPr>
              <w:t>.</w:t>
            </w:r>
          </w:p>
          <w:p w14:paraId="25CE5EE8" w14:textId="77777777" w:rsidR="003A49BB" w:rsidRPr="0077549B" w:rsidRDefault="003A49BB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 xml:space="preserve">System shall provide the user interface to display the map </w:t>
            </w:r>
            <w:r>
              <w:rPr>
                <w:rFonts w:ascii="Calibri" w:eastAsia="Calibri" w:hAnsi="Calibri" w:cs="Calibri"/>
                <w:szCs w:val="22"/>
              </w:rPr>
              <w:t>page which contains the menu bar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791B9EA7" w14:textId="77777777" w:rsidR="003A49BB" w:rsidRPr="009F0EE4" w:rsidRDefault="003A49BB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in point the temple location.</w:t>
            </w:r>
          </w:p>
          <w:p w14:paraId="33A26B99" w14:textId="4E52BB5E" w:rsidR="003A49BB" w:rsidRPr="00D55E3E" w:rsidRDefault="00656E62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3A49BB">
              <w:rPr>
                <w:rFonts w:eastAsia="Times New Roman" w:cs="Segoe UI"/>
                <w:szCs w:val="22"/>
              </w:rPr>
              <w:t xml:space="preserve"> see map.</w:t>
            </w:r>
            <w:r w:rsidR="003A49BB" w:rsidRPr="00425378">
              <w:rPr>
                <w:rFonts w:eastAsia="Times New Roman" w:cs="Segoe UI"/>
                <w:szCs w:val="22"/>
              </w:rPr>
              <w:t> </w:t>
            </w:r>
          </w:p>
        </w:tc>
      </w:tr>
      <w:tr w:rsidR="003A49BB" w:rsidRPr="009D3F97" w14:paraId="2B0CFCA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D766291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B01471" w14:textId="0CA21ACD" w:rsidR="003A49BB" w:rsidRPr="00483DB3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-</w:t>
            </w:r>
          </w:p>
        </w:tc>
      </w:tr>
      <w:tr w:rsidR="003A49BB" w:rsidRPr="009D3F97" w14:paraId="63BCA00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C449491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043D9D" w14:textId="41EAD448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2E89B2B7" w14:textId="77777777" w:rsidR="00A67A8D" w:rsidRDefault="00A67A8D" w:rsidP="003A49BB">
      <w:pPr>
        <w:jc w:val="center"/>
        <w:rPr>
          <w:b/>
          <w:bCs/>
          <w:szCs w:val="22"/>
        </w:rPr>
      </w:pPr>
    </w:p>
    <w:p w14:paraId="565501C4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1BD8E87" wp14:editId="001191EF">
            <wp:extent cx="1190625" cy="3895725"/>
            <wp:effectExtent l="0" t="0" r="9525" b="9525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map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19D63" w14:textId="77777777" w:rsidR="003A49BB" w:rsidRPr="00A67A8D" w:rsidRDefault="003A49BB" w:rsidP="003A49BB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2: </w:t>
      </w:r>
      <w:r w:rsidRPr="00A67A8D">
        <w:rPr>
          <w:rFonts w:ascii="Calibri" w:eastAsia="Calibri" w:hAnsi="Calibri" w:cs="Calibri"/>
          <w:b/>
          <w:bCs/>
          <w:szCs w:val="22"/>
        </w:rPr>
        <w:t>View map</w:t>
      </w:r>
    </w:p>
    <w:p w14:paraId="086FA8FF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3EB303CC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74A575AF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:rsidRPr="009D3F97" w14:paraId="763F0E53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A0ACD8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138E18" w14:textId="68DEB5A1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3</w:t>
            </w:r>
          </w:p>
        </w:tc>
      </w:tr>
      <w:tr w:rsidR="003A49BB" w:rsidRPr="009D3F97" w14:paraId="23EC1DF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C157DA9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82B1CF" w14:textId="42EADBC5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View Facebook fan page</w:t>
            </w:r>
          </w:p>
        </w:tc>
      </w:tr>
      <w:tr w:rsidR="003A49BB" w:rsidRPr="009D3F97" w14:paraId="646501A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445E59E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6BF47" w14:textId="46FDFF30" w:rsidR="003A49BB" w:rsidRPr="009D3F97" w:rsidRDefault="00656E62" w:rsidP="003A49BB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</w:t>
            </w:r>
            <w:r w:rsidR="003A49BB" w:rsidRPr="00483DB3">
              <w:rPr>
                <w:rFonts w:eastAsia="Times New Roman" w:cs="Segoe UI"/>
                <w:szCs w:val="22"/>
              </w:rPr>
              <w:t xml:space="preserve"> can</w:t>
            </w:r>
            <w:r w:rsidR="003A49BB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A49BB">
              <w:rPr>
                <w:rFonts w:ascii="Calibri" w:eastAsia="Calibri" w:hAnsi="Calibri" w:cs="Calibri"/>
                <w:szCs w:val="22"/>
              </w:rPr>
              <w:t>view temple’s Facebook fan page by selected Facebook on menu bar.</w:t>
            </w:r>
          </w:p>
        </w:tc>
      </w:tr>
      <w:tr w:rsidR="003A49BB" w:rsidRPr="009D3F97" w14:paraId="07A0583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FE1F7E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0AEFDA" w14:textId="475036E2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</w:t>
            </w:r>
            <w:r w:rsidR="003A49BB">
              <w:t xml:space="preserve"> Admin.</w:t>
            </w:r>
          </w:p>
        </w:tc>
      </w:tr>
      <w:tr w:rsidR="003A49BB" w:rsidRPr="009D3F97" w14:paraId="43199C2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D63E2AF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FC24B8" w14:textId="557EED69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3A49BB" w:rsidRPr="009D3F97" w14:paraId="6D66453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897BEF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6456E4" w14:textId="0166C9D9" w:rsidR="003A49BB" w:rsidRPr="009D3F97" w:rsidRDefault="00656E62" w:rsidP="003A49BB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>
              <w:rPr>
                <w:rFonts w:eastAsia="Times New Roman" w:cs="Segoe UI"/>
                <w:szCs w:val="22"/>
              </w:rPr>
              <w:t>User is redirected Facebook fan page.</w:t>
            </w:r>
            <w:r w:rsidR="003A49BB"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3A49BB" w:rsidRPr="009D3F97" w14:paraId="4455C7D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77A2766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46346A" w14:textId="77777777" w:rsidR="003A49BB" w:rsidRDefault="003A49BB" w:rsidP="003A49BB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A49BB" w:rsidRPr="009D3F97" w14:paraId="1539182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9E02400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D1E3E0" w14:textId="2056868C" w:rsidR="003A49BB" w:rsidRPr="00D55E3E" w:rsidRDefault="00656E62" w:rsidP="003A49BB">
            <w:pPr>
              <w:pStyle w:val="a3"/>
              <w:numPr>
                <w:ilvl w:val="0"/>
                <w:numId w:val="27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</w:t>
            </w:r>
            <w:r w:rsidR="003A49BB">
              <w:rPr>
                <w:rFonts w:eastAsia="Times New Roman" w:cs="Segoe UI"/>
                <w:szCs w:val="22"/>
              </w:rPr>
              <w:t xml:space="preserve"> Facebook on menu bar</w:t>
            </w:r>
            <w:r w:rsidR="003A49BB" w:rsidRPr="00D55E3E">
              <w:rPr>
                <w:rFonts w:eastAsia="Times New Roman" w:cs="Segoe UI"/>
                <w:szCs w:val="22"/>
              </w:rPr>
              <w:t>.</w:t>
            </w:r>
          </w:p>
          <w:p w14:paraId="0D1FD3FB" w14:textId="77777777" w:rsidR="003A49BB" w:rsidRPr="0077549B" w:rsidRDefault="003A49BB" w:rsidP="003A49BB">
            <w:pPr>
              <w:pStyle w:val="a3"/>
              <w:numPr>
                <w:ilvl w:val="0"/>
                <w:numId w:val="27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Facebook fan page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1914023A" w14:textId="77777777" w:rsidR="003A49BB" w:rsidRDefault="003A49BB" w:rsidP="003A49BB">
            <w:pPr>
              <w:pStyle w:val="a3"/>
              <w:numPr>
                <w:ilvl w:val="0"/>
                <w:numId w:val="27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User sees Facebook fan page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2FA62DD5" w14:textId="77777777" w:rsidR="003A49BB" w:rsidRPr="00D55E3E" w:rsidRDefault="003A49BB" w:rsidP="00A67A8D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A49BB" w:rsidRPr="009D3F97" w14:paraId="5CE9324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A60467E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7D1DB2" w14:textId="77777777" w:rsidR="003A49BB" w:rsidRPr="00483DB3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3A49BB" w:rsidRPr="009D3F97" w14:paraId="087BAF4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93A5D86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22E36D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7399DE2F" w14:textId="77777777" w:rsidR="00A67A8D" w:rsidRDefault="00A67A8D" w:rsidP="003A49BB">
      <w:pPr>
        <w:jc w:val="center"/>
        <w:rPr>
          <w:b/>
          <w:bCs/>
          <w:szCs w:val="22"/>
        </w:rPr>
      </w:pPr>
    </w:p>
    <w:p w14:paraId="0C00191A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3D183CD7" wp14:editId="65E2D4BA">
            <wp:extent cx="1771650" cy="3514725"/>
            <wp:effectExtent l="0" t="0" r="0" b="9525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facebook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FB9E8" w14:textId="77777777" w:rsidR="003A49BB" w:rsidRPr="00A67A8D" w:rsidRDefault="003A49BB" w:rsidP="003A49BB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3: </w:t>
      </w:r>
      <w:r w:rsidRPr="00A67A8D">
        <w:rPr>
          <w:rFonts w:ascii="Calibri" w:eastAsia="Calibri" w:hAnsi="Calibri" w:cs="Calibri"/>
          <w:b/>
          <w:bCs/>
          <w:szCs w:val="22"/>
        </w:rPr>
        <w:t>View Facebook fan page</w:t>
      </w:r>
    </w:p>
    <w:p w14:paraId="0E1BF3B8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616185D3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7557E164" w14:textId="77777777" w:rsidR="003A49BB" w:rsidRPr="00813F91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4: Member and Admin can login to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4D436B9D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76EAF31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43B9FF" w14:textId="327467F3" w:rsidR="003A49BB" w:rsidRDefault="00656E62" w:rsidP="003A49BB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4</w:t>
            </w:r>
          </w:p>
        </w:tc>
      </w:tr>
      <w:tr w:rsidR="003A49BB" w14:paraId="710E5E3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E84492B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F7B603" w14:textId="36C4ACDF" w:rsidR="003A49BB" w:rsidRDefault="00656E6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Login</w:t>
            </w:r>
          </w:p>
        </w:tc>
      </w:tr>
      <w:tr w:rsidR="003A49BB" w14:paraId="687BFFC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F40541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E7E653" w14:textId="10A45C46" w:rsidR="003A49BB" w:rsidRPr="00656E62" w:rsidRDefault="00656E6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User</w:t>
            </w:r>
            <w:r w:rsidR="003A49BB">
              <w:rPr>
                <w:rFonts w:ascii="Calibri" w:eastAsia="Calibri" w:hAnsi="Calibri" w:cs="Calibri"/>
                <w:szCs w:val="22"/>
              </w:rPr>
              <w:t xml:space="preserve"> can login to the </w:t>
            </w:r>
            <w:proofErr w:type="spellStart"/>
            <w:r w:rsidR="003A49BB">
              <w:rPr>
                <w:rFonts w:ascii="Calibri" w:eastAsia="Calibri" w:hAnsi="Calibri" w:cs="Calibri"/>
                <w:szCs w:val="22"/>
              </w:rPr>
              <w:t>Wat</w:t>
            </w:r>
            <w:proofErr w:type="spellEnd"/>
            <w:r w:rsidR="003A49BB">
              <w:rPr>
                <w:rFonts w:ascii="Calibri" w:eastAsia="Calibri" w:hAnsi="Calibri" w:cs="Calibri"/>
                <w:szCs w:val="22"/>
              </w:rPr>
              <w:t xml:space="preserve"> </w:t>
            </w:r>
            <w:proofErr w:type="spellStart"/>
            <w:r w:rsidR="003A49BB">
              <w:rPr>
                <w:rFonts w:ascii="Calibri" w:eastAsia="Calibri" w:hAnsi="Calibri" w:cs="Calibri"/>
                <w:szCs w:val="22"/>
              </w:rPr>
              <w:t>Pra</w:t>
            </w:r>
            <w:proofErr w:type="spellEnd"/>
            <w:r w:rsidR="003A49BB">
              <w:rPr>
                <w:rFonts w:ascii="Calibri" w:eastAsia="Calibri" w:hAnsi="Calibri" w:cs="Calibri"/>
                <w:szCs w:val="22"/>
              </w:rPr>
              <w:t xml:space="preserve"> Singh website</w:t>
            </w:r>
            <w:r w:rsidR="003A49BB">
              <w:rPr>
                <w:rFonts w:eastAsia="Times New Roman" w:cs="Segoe UI"/>
                <w:sz w:val="12"/>
                <w:szCs w:val="12"/>
              </w:rPr>
              <w:t>.</w:t>
            </w:r>
            <w:r>
              <w:rPr>
                <w:rFonts w:eastAsia="Times New Roman" w:cs="Segoe UI"/>
                <w:sz w:val="12"/>
                <w:szCs w:val="1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There are two types of user after login, admin and member. Each type has different features.</w:t>
            </w:r>
          </w:p>
        </w:tc>
      </w:tr>
      <w:tr w:rsidR="003A49BB" w14:paraId="4388132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810586C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1D0CFD" w14:textId="79A29FFC" w:rsidR="003A49BB" w:rsidRDefault="00656E6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Member,</w:t>
            </w:r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 Admin</w:t>
            </w:r>
          </w:p>
        </w:tc>
      </w:tr>
      <w:tr w:rsidR="003A49BB" w14:paraId="01CF384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653F026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E77EDC" w14:textId="5A53776B" w:rsidR="007471BE" w:rsidRDefault="00656E62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 w:rsidR="007471BE">
              <w:rPr>
                <w:rFonts w:cs="Angsana New"/>
              </w:rPr>
              <w:t>- User already has an account to access to the system.</w:t>
            </w:r>
          </w:p>
          <w:p w14:paraId="6D30BCFD" w14:textId="445D49BF" w:rsidR="003A49BB" w:rsidRDefault="007471BE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 </w:t>
            </w:r>
            <w:r w:rsidR="003A49BB">
              <w:rPr>
                <w:rFonts w:cs="Angsana New"/>
              </w:rPr>
              <w:t>User is on the homepage.</w:t>
            </w:r>
          </w:p>
        </w:tc>
      </w:tr>
      <w:tr w:rsidR="003A49BB" w14:paraId="170C1F0B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AF2476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16717A" w14:textId="7097BC9A" w:rsidR="007471BE" w:rsidRPr="007471BE" w:rsidRDefault="007471BE" w:rsidP="007471BE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’s status will be changed to be admin or member.</w:t>
            </w:r>
            <w:r>
              <w:rPr>
                <w:rFonts w:eastAsia="Times New Roman" w:cs="Segoe UI"/>
                <w:szCs w:val="22"/>
              </w:rPr>
              <w:br/>
              <w:t xml:space="preserve">  </w:t>
            </w:r>
            <w:r>
              <w:t>- User</w:t>
            </w:r>
            <w:r>
              <w:rPr>
                <w:rFonts w:eastAsia="Times New Roman" w:cs="Segoe UI"/>
                <w:szCs w:val="22"/>
              </w:rPr>
              <w:t xml:space="preserve"> can use more features in the system.</w:t>
            </w:r>
          </w:p>
        </w:tc>
      </w:tr>
      <w:tr w:rsidR="003A49BB" w14:paraId="1155170F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70FA966" w14:textId="6124D938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3EE27952" w14:textId="082B64A6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01</w:t>
            </w:r>
          </w:p>
        </w:tc>
      </w:tr>
      <w:tr w:rsidR="003A49BB" w14:paraId="1EF7A9D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624CE1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2C1095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User selects login button.</w:t>
            </w:r>
          </w:p>
          <w:p w14:paraId="3B84EA7D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System shall provide a login interface </w:t>
            </w:r>
            <w:r>
              <w:rPr>
                <w:rFonts w:ascii="Calibri" w:eastAsia="Calibri" w:hAnsi="Calibri" w:cs="Calibri"/>
                <w:szCs w:val="22"/>
              </w:rPr>
              <w:t>which contain username textbox, password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5248663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n the boxes and selects submit button.</w:t>
            </w:r>
          </w:p>
          <w:p w14:paraId="15448106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a success message “login success”.</w:t>
            </w:r>
          </w:p>
          <w:p w14:paraId="00167CCE" w14:textId="77777777" w:rsidR="003A49BB" w:rsidRPr="00D53DD1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the member or admin feature to user.</w:t>
            </w:r>
          </w:p>
          <w:p w14:paraId="79BE9218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 after login complete.</w:t>
            </w:r>
          </w:p>
        </w:tc>
      </w:tr>
      <w:tr w:rsidR="003A49BB" w14:paraId="3BE8006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E3A8B39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FBCA72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f user input invalid username and password</w:t>
            </w:r>
          </w:p>
          <w:p w14:paraId="18BCCA06" w14:textId="77777777" w:rsidR="003A49BB" w:rsidRDefault="003A49BB" w:rsidP="007471BE">
            <w:pPr>
              <w:pStyle w:val="a3"/>
              <w:numPr>
                <w:ilvl w:val="0"/>
                <w:numId w:val="29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error message “Username or password are not correct”.</w:t>
            </w:r>
            <w:r w:rsidR="007471BE">
              <w:rPr>
                <w:rFonts w:eastAsia="Times New Roman" w:cs="Segoe UI"/>
                <w:szCs w:val="22"/>
              </w:rPr>
              <w:t xml:space="preserve"> </w:t>
            </w:r>
          </w:p>
          <w:p w14:paraId="44924EDB" w14:textId="20C43F02" w:rsidR="007471BE" w:rsidRPr="006D69AD" w:rsidRDefault="007471BE" w:rsidP="007471BE">
            <w:pPr>
              <w:pStyle w:val="a3"/>
              <w:numPr>
                <w:ilvl w:val="0"/>
                <w:numId w:val="29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Go to 3 in Normal flow. </w:t>
            </w:r>
          </w:p>
        </w:tc>
      </w:tr>
      <w:tr w:rsidR="003A49BB" w14:paraId="06FEDFF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E651968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8C9362" w14:textId="77777777" w:rsidR="003A49BB" w:rsidRDefault="003A49BB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7AE28D2C" w14:textId="77777777" w:rsidR="003F3AC8" w:rsidRDefault="003A49BB" w:rsidP="003A49BB">
      <w:pPr>
        <w:tabs>
          <w:tab w:val="left" w:pos="6015"/>
        </w:tabs>
        <w:jc w:val="center"/>
        <w:rPr>
          <w:b/>
          <w:bCs/>
          <w:szCs w:val="22"/>
        </w:rPr>
      </w:pPr>
      <w:r>
        <w:rPr>
          <w:noProof/>
        </w:rPr>
        <w:lastRenderedPageBreak/>
        <w:drawing>
          <wp:inline distT="0" distB="0" distL="0" distR="0" wp14:anchorId="7B4A8D6D" wp14:editId="2DD70007">
            <wp:extent cx="1562100" cy="7191375"/>
            <wp:effectExtent l="0" t="0" r="0" b="9525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1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EC2A6" w14:textId="77777777" w:rsidR="003A49BB" w:rsidRPr="00A67A8D" w:rsidRDefault="003A49BB" w:rsidP="003A49BB">
      <w:pPr>
        <w:tabs>
          <w:tab w:val="left" w:pos="601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4: </w:t>
      </w:r>
      <w:r w:rsidRPr="00A67A8D">
        <w:rPr>
          <w:rFonts w:ascii="Calibri" w:eastAsia="Calibri" w:hAnsi="Calibri" w:cs="Calibri"/>
          <w:b/>
          <w:bCs/>
          <w:szCs w:val="22"/>
        </w:rPr>
        <w:t>Login</w:t>
      </w:r>
    </w:p>
    <w:p w14:paraId="488E4946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159DDCA5" w14:textId="77777777" w:rsidR="003A49BB" w:rsidRPr="00813F91" w:rsidRDefault="003A49BB" w:rsidP="003A49BB">
      <w:pPr>
        <w:tabs>
          <w:tab w:val="left" w:pos="6015"/>
        </w:tabs>
        <w:rPr>
          <w:b/>
          <w:bCs/>
          <w:szCs w:val="22"/>
        </w:rPr>
      </w:pPr>
    </w:p>
    <w:p w14:paraId="64267417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5: Member and Admin can logout from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0E191AE1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2408181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B501F6" w14:textId="7B2BB761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5</w:t>
            </w:r>
          </w:p>
        </w:tc>
      </w:tr>
      <w:tr w:rsidR="003A49BB" w14:paraId="7DAAEAD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28DB6A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765BC1" w14:textId="57270CE8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Logout</w:t>
            </w:r>
          </w:p>
        </w:tc>
      </w:tr>
      <w:tr w:rsidR="003A49BB" w14:paraId="790F3F5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FFC08D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8AACAE" w14:textId="1027061D" w:rsidR="003A49BB" w:rsidRPr="007C66A6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Member or Admin can logout from the </w:t>
            </w:r>
            <w:proofErr w:type="spellStart"/>
            <w:r w:rsidR="003A49BB" w:rsidRPr="007C66A6">
              <w:rPr>
                <w:rFonts w:ascii="Calibri" w:eastAsia="Calibri" w:hAnsi="Calibri" w:cs="Calibri"/>
                <w:szCs w:val="22"/>
              </w:rPr>
              <w:t>Wat</w:t>
            </w:r>
            <w:proofErr w:type="spellEnd"/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 </w:t>
            </w:r>
            <w:proofErr w:type="spellStart"/>
            <w:r w:rsidR="003A49BB" w:rsidRPr="007C66A6">
              <w:rPr>
                <w:rFonts w:ascii="Calibri" w:eastAsia="Calibri" w:hAnsi="Calibri" w:cs="Calibri"/>
                <w:szCs w:val="22"/>
              </w:rPr>
              <w:t>Pra</w:t>
            </w:r>
            <w:proofErr w:type="spellEnd"/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 Singh website.</w:t>
            </w:r>
          </w:p>
        </w:tc>
      </w:tr>
      <w:tr w:rsidR="003A49BB" w14:paraId="423BCFC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FCD16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FB3C0E" w14:textId="61C92F73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,</w:t>
            </w:r>
            <w:r w:rsidR="003A49BB">
              <w:rPr>
                <w:rFonts w:eastAsia="Times New Roman" w:cs="Segoe UI"/>
                <w:szCs w:val="22"/>
              </w:rPr>
              <w:t xml:space="preserve"> Admin</w:t>
            </w:r>
            <w:r w:rsidR="003A49BB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A49BB" w14:paraId="2DEA9BD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B9F1EAD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687F5A" w14:textId="016EDB07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A49BB">
              <w:rPr>
                <w:rFonts w:eastAsia="Times New Roman" w:cs="Segoe UI"/>
                <w:szCs w:val="22"/>
              </w:rPr>
              <w:t>User is login to the website.</w:t>
            </w:r>
          </w:p>
        </w:tc>
      </w:tr>
      <w:tr w:rsidR="003A49BB" w14:paraId="576D8A0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C69D34A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DB703D" w14:textId="14D549DA" w:rsidR="003A49BB" w:rsidRDefault="007471BE" w:rsidP="007471BE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ll features for admin or member will be disabled</w:t>
            </w:r>
            <w:r w:rsidR="003A49BB">
              <w:rPr>
                <w:rFonts w:eastAsia="Times New Roman" w:cs="Segoe UI"/>
                <w:szCs w:val="22"/>
              </w:rPr>
              <w:t>.</w:t>
            </w:r>
          </w:p>
        </w:tc>
      </w:tr>
      <w:tr w:rsidR="003A49BB" w14:paraId="762B404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05545C0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2619F5C" w14:textId="0CFCEEF5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4</w:t>
            </w:r>
          </w:p>
        </w:tc>
      </w:tr>
      <w:tr w:rsidR="003A49BB" w14:paraId="2770EB9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4D8B94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F0AEEA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logout button on the menu bar.</w:t>
            </w:r>
          </w:p>
          <w:p w14:paraId="7573347A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.</w:t>
            </w:r>
          </w:p>
          <w:p w14:paraId="5FB1149E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es home page.</w:t>
            </w:r>
          </w:p>
        </w:tc>
      </w:tr>
      <w:tr w:rsidR="003A49BB" w14:paraId="2A373363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20B7CF7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C5D988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3A49BB" w14:paraId="10ADB3E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2BB35E8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0FD010" w14:textId="77777777" w:rsidR="003A49BB" w:rsidRDefault="003A49BB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-</w:t>
            </w:r>
          </w:p>
        </w:tc>
      </w:tr>
    </w:tbl>
    <w:p w14:paraId="72DC7B31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0F6EED75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27DB607D" wp14:editId="261169C9">
            <wp:extent cx="1190625" cy="4800600"/>
            <wp:effectExtent l="0" t="0" r="9525" b="0"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ut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4F49" w14:textId="77777777" w:rsidR="003A49BB" w:rsidRPr="00A67A8D" w:rsidRDefault="003A49BB" w:rsidP="003A49BB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>AD-15: Logout</w:t>
      </w:r>
    </w:p>
    <w:p w14:paraId="47267CAF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A8A2542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6: Member can send the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7109187C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C42D18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02BC92" w14:textId="5E67E965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23547E">
              <w:rPr>
                <w:rFonts w:eastAsia="Times New Roman" w:cs="Segoe UI"/>
                <w:szCs w:val="22"/>
              </w:rPr>
              <w:t>UC</w:t>
            </w:r>
            <w:r w:rsidR="003A49BB">
              <w:rPr>
                <w:rFonts w:eastAsia="Times New Roman" w:cs="Segoe UI"/>
                <w:szCs w:val="22"/>
              </w:rPr>
              <w:t>-16</w:t>
            </w:r>
          </w:p>
        </w:tc>
      </w:tr>
      <w:tr w:rsidR="003A49BB" w14:paraId="573DA58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4FD3906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8144EB" w14:textId="5371B0F7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3547E">
              <w:rPr>
                <w:rFonts w:ascii="Calibri" w:eastAsia="Calibri" w:hAnsi="Calibri" w:cs="Calibri"/>
                <w:szCs w:val="22"/>
              </w:rPr>
              <w:t>Send the Dharma question</w:t>
            </w:r>
          </w:p>
        </w:tc>
      </w:tr>
      <w:tr w:rsidR="003A49BB" w14:paraId="6E958C2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30390F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DE55FC" w14:textId="4B9ED570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Member can send the Dharma question.</w:t>
            </w:r>
          </w:p>
        </w:tc>
      </w:tr>
      <w:tr w:rsidR="003A49BB" w14:paraId="6691FAA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A2F55EA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FFDB70" w14:textId="276EFE22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Member</w:t>
            </w:r>
          </w:p>
        </w:tc>
      </w:tr>
      <w:tr w:rsidR="003A49BB" w14:paraId="45C956D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4AB863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9052E8" w14:textId="7B84EE58" w:rsidR="003A49BB" w:rsidRPr="003A49BB" w:rsidRDefault="007471BE" w:rsidP="003A49BB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A49BB">
              <w:rPr>
                <w:rFonts w:eastAsia="Times New Roman" w:cs="Segoe UI"/>
                <w:szCs w:val="22"/>
              </w:rPr>
              <w:t>User is on the Q&amp;A page.</w:t>
            </w:r>
            <w:r w:rsidR="005151C9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</w:t>
            </w:r>
            <w:r w:rsidR="005151C9">
              <w:rPr>
                <w:rFonts w:eastAsia="Times New Roman" w:cs="Segoe UI"/>
                <w:szCs w:val="22"/>
              </w:rPr>
              <w:t>User login to the web site.</w:t>
            </w:r>
          </w:p>
        </w:tc>
      </w:tr>
      <w:tr w:rsidR="003A49BB" w14:paraId="58251D5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143CCF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6DA379" w14:textId="5CAD5A52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A49BB">
              <w:rPr>
                <w:rFonts w:eastAsia="Times New Roman" w:cs="Segoe UI"/>
                <w:szCs w:val="22"/>
              </w:rPr>
              <w:t>User sent the Dharma question to admin.</w:t>
            </w:r>
          </w:p>
        </w:tc>
      </w:tr>
      <w:tr w:rsidR="003A49BB" w14:paraId="5D78FF9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2E472C5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3113BE51" w14:textId="07477DAF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06</w:t>
            </w:r>
            <w:r w:rsidR="005151C9">
              <w:rPr>
                <w:rFonts w:eastAsia="Times New Roman" w:cs="Segoe UI"/>
                <w:szCs w:val="22"/>
              </w:rPr>
              <w:t>, UC-14</w:t>
            </w:r>
          </w:p>
        </w:tc>
      </w:tr>
      <w:tr w:rsidR="003A49BB" w14:paraId="656F1CB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F23FB7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830C9F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user interface to display the question form which contains question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38811FD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the boxes and selects submit.</w:t>
            </w:r>
          </w:p>
          <w:p w14:paraId="46271C22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success message “Your question was sent”.</w:t>
            </w:r>
          </w:p>
        </w:tc>
      </w:tr>
      <w:tr w:rsidR="003A49BB" w14:paraId="1BFE142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2AC920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6C2888" w14:textId="3B6138D1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384848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If user not input question,</w:t>
            </w:r>
          </w:p>
          <w:p w14:paraId="0D5BD695" w14:textId="77777777" w:rsidR="003A49BB" w:rsidRPr="00E47154" w:rsidRDefault="003A49BB" w:rsidP="003A49BB">
            <w:pPr>
              <w:pStyle w:val="a3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error message “Please fill in the Question”.</w:t>
            </w:r>
          </w:p>
          <w:p w14:paraId="1743B832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A49BB" w14:paraId="4993684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D571824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461B56" w14:textId="6AC24F18" w:rsidR="003A49BB" w:rsidRDefault="00384848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 w:rsidR="003A49BB">
              <w:rPr>
                <w:rFonts w:cs="Angsana New"/>
              </w:rPr>
              <w:t>-</w:t>
            </w:r>
          </w:p>
        </w:tc>
      </w:tr>
    </w:tbl>
    <w:p w14:paraId="6566CB13" w14:textId="77777777" w:rsidR="00EC68BB" w:rsidRDefault="00EC68BB" w:rsidP="003A49BB">
      <w:pPr>
        <w:jc w:val="center"/>
        <w:rPr>
          <w:b/>
          <w:bCs/>
          <w:szCs w:val="22"/>
        </w:rPr>
      </w:pPr>
    </w:p>
    <w:p w14:paraId="3713D11F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05141DB6" wp14:editId="16B2D374">
            <wp:extent cx="1333500" cy="4286250"/>
            <wp:effectExtent l="0" t="0" r="0" b="0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nd_Question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C167" w14:textId="77777777" w:rsidR="00EC68BB" w:rsidRPr="00EC68BB" w:rsidRDefault="003A49BB" w:rsidP="00EC68BB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EC68BB">
        <w:rPr>
          <w:b/>
          <w:bCs/>
          <w:szCs w:val="22"/>
        </w:rPr>
        <w:t xml:space="preserve">AD-16: </w:t>
      </w:r>
      <w:r w:rsidR="0023547E" w:rsidRPr="00EC68BB">
        <w:rPr>
          <w:rFonts w:ascii="Calibri" w:eastAsia="Calibri" w:hAnsi="Calibri" w:cs="Calibri"/>
          <w:b/>
          <w:bCs/>
          <w:szCs w:val="22"/>
        </w:rPr>
        <w:t>Send the Dharma question</w:t>
      </w:r>
    </w:p>
    <w:p w14:paraId="3229232B" w14:textId="09C656FA" w:rsidR="003F3AC8" w:rsidRDefault="003F3AC8" w:rsidP="00EC68BB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7: Member can receive the activity news from the temple via the registered email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3547E" w14:paraId="72DF826B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36FC77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8044E3" w14:textId="1BCD6F63" w:rsidR="0023547E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5151C9">
              <w:rPr>
                <w:rFonts w:eastAsia="Times New Roman" w:cs="Segoe UI"/>
                <w:szCs w:val="22"/>
              </w:rPr>
              <w:t>UC</w:t>
            </w:r>
            <w:r w:rsidR="0023547E">
              <w:rPr>
                <w:rFonts w:eastAsia="Times New Roman" w:cs="Segoe UI"/>
                <w:szCs w:val="22"/>
              </w:rPr>
              <w:t>-17</w:t>
            </w:r>
          </w:p>
        </w:tc>
      </w:tr>
      <w:tr w:rsidR="0023547E" w14:paraId="41F55BE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39B276E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445171" w14:textId="3336EB0D" w:rsidR="0023547E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3547E">
              <w:rPr>
                <w:rFonts w:ascii="Calibri" w:eastAsia="Calibri" w:hAnsi="Calibri" w:cs="Calibri"/>
                <w:szCs w:val="22"/>
              </w:rPr>
              <w:t>Subscribe via email</w:t>
            </w:r>
          </w:p>
        </w:tc>
      </w:tr>
      <w:tr w:rsidR="0023547E" w14:paraId="31AD13C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CD29C14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BAA733" w14:textId="5CE43381" w:rsidR="0023547E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3547E" w:rsidRPr="00E47154">
              <w:rPr>
                <w:rFonts w:ascii="Calibri" w:eastAsia="Calibri" w:hAnsi="Calibri" w:cs="Calibri"/>
                <w:szCs w:val="22"/>
              </w:rPr>
              <w:t>Member can receive the activity news from temple via the registered email</w:t>
            </w:r>
            <w:r w:rsidR="0023547E">
              <w:rPr>
                <w:rFonts w:ascii="Calibri" w:eastAsia="Calibri" w:hAnsi="Calibri" w:cs="Calibri"/>
                <w:b/>
                <w:bCs/>
                <w:szCs w:val="22"/>
              </w:rPr>
              <w:t xml:space="preserve">.  </w:t>
            </w:r>
          </w:p>
        </w:tc>
      </w:tr>
      <w:tr w:rsidR="0023547E" w14:paraId="6180400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7DCF211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3F4D2B" w14:textId="12CDBD7A" w:rsidR="0023547E" w:rsidRDefault="00384848" w:rsidP="00384848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.</w:t>
            </w:r>
          </w:p>
        </w:tc>
      </w:tr>
      <w:tr w:rsidR="0023547E" w14:paraId="25D645F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259C2C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E503FA" w14:textId="62C5057C" w:rsidR="0023547E" w:rsidRDefault="00384848" w:rsidP="005151C9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dmin adds</w:t>
            </w:r>
            <w:r w:rsidR="005151C9">
              <w:rPr>
                <w:rFonts w:eastAsia="Times New Roman" w:cs="Segoe UI"/>
                <w:szCs w:val="22"/>
              </w:rPr>
              <w:t xml:space="preserve"> new activity</w:t>
            </w:r>
            <w:r>
              <w:rPr>
                <w:rFonts w:eastAsia="Times New Roman" w:cs="Segoe UI"/>
                <w:szCs w:val="22"/>
              </w:rPr>
              <w:t xml:space="preserve"> to activities announcement page</w:t>
            </w:r>
            <w:r w:rsidR="005151C9">
              <w:rPr>
                <w:rFonts w:eastAsia="Times New Roman" w:cs="Segoe UI"/>
                <w:szCs w:val="22"/>
              </w:rPr>
              <w:t>.</w:t>
            </w:r>
          </w:p>
        </w:tc>
      </w:tr>
      <w:tr w:rsidR="0023547E" w14:paraId="247F4EA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460A44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0492C5" w14:textId="69100986" w:rsidR="0023547E" w:rsidRDefault="00384848" w:rsidP="0023547E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 </w:t>
            </w:r>
            <w:r w:rsidR="0023547E">
              <w:rPr>
                <w:rFonts w:eastAsia="Times New Roman" w:cs="Segoe UI"/>
                <w:szCs w:val="22"/>
              </w:rPr>
              <w:t xml:space="preserve">Member </w:t>
            </w:r>
            <w:r>
              <w:rPr>
                <w:rFonts w:eastAsia="Times New Roman" w:cs="Segoe UI"/>
                <w:szCs w:val="22"/>
              </w:rPr>
              <w:t>receives</w:t>
            </w:r>
            <w:r w:rsidR="0023547E">
              <w:rPr>
                <w:rFonts w:eastAsia="Times New Roman" w:cs="Segoe UI"/>
                <w:szCs w:val="22"/>
              </w:rPr>
              <w:t xml:space="preserve"> the activity news via email.</w:t>
            </w:r>
          </w:p>
        </w:tc>
      </w:tr>
      <w:tr w:rsidR="005151C9" w14:paraId="3E4FB23F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2F95A9F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73166C8F" w14:textId="77777777" w:rsidR="005151C9" w:rsidRDefault="005151C9" w:rsidP="0023547E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3547E" w14:paraId="5C5B159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275DDF3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D07C8E" w14:textId="77777777" w:rsidR="0023547E" w:rsidRPr="00E47154" w:rsidRDefault="0023547E" w:rsidP="0023547E">
            <w:pPr>
              <w:pStyle w:val="a3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able to send the activity announcement to user’s email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14:paraId="2F474627" w14:textId="77777777" w:rsidR="0023547E" w:rsidRDefault="0023547E" w:rsidP="0023547E">
            <w:pPr>
              <w:pStyle w:val="a3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Member receives an email.</w:t>
            </w:r>
          </w:p>
        </w:tc>
      </w:tr>
      <w:tr w:rsidR="0023547E" w14:paraId="042CDF7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D583060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44A9A5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23547E" w14:paraId="1F8072F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854E0A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0FBADD" w14:textId="77777777" w:rsidR="0023547E" w:rsidRDefault="0023547E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1DC78743" w14:textId="77777777" w:rsidR="0023547E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</w:p>
    <w:p w14:paraId="0A9CCFCA" w14:textId="77777777" w:rsidR="0023547E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7B49B6E" wp14:editId="313B2F00">
            <wp:extent cx="1771650" cy="2286000"/>
            <wp:effectExtent l="0" t="0" r="0" b="0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t_news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C1F92" w14:textId="77777777" w:rsidR="0023547E" w:rsidRPr="00EC68BB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  <w:r w:rsidRPr="00EC68BB">
        <w:rPr>
          <w:b/>
          <w:bCs/>
          <w:szCs w:val="22"/>
        </w:rPr>
        <w:t xml:space="preserve">AD-17: </w:t>
      </w:r>
      <w:r w:rsidRPr="00EC68BB">
        <w:rPr>
          <w:rFonts w:ascii="Calibri" w:eastAsia="Calibri" w:hAnsi="Calibri" w:cs="Calibri"/>
          <w:b/>
          <w:bCs/>
          <w:szCs w:val="22"/>
        </w:rPr>
        <w:t>Subscribe via email</w:t>
      </w:r>
    </w:p>
    <w:p w14:paraId="63B3FDCD" w14:textId="77777777" w:rsidR="005151C9" w:rsidRDefault="005151C9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B1C928B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8: Admin can add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5151C9" w14:paraId="2F6B4306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22E95A4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2FA8CB" w14:textId="7C7FF040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B7766B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UC-18</w:t>
            </w:r>
          </w:p>
        </w:tc>
      </w:tr>
      <w:tr w:rsidR="005151C9" w14:paraId="417CC2F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0F6F766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7DE310" w14:textId="1285B1B3" w:rsidR="005151C9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B7766B">
              <w:rPr>
                <w:rFonts w:ascii="Calibri" w:eastAsia="Calibri" w:hAnsi="Calibri" w:cs="Calibri"/>
                <w:szCs w:val="22"/>
              </w:rPr>
              <w:t>A</w:t>
            </w:r>
            <w:r w:rsidR="005151C9">
              <w:rPr>
                <w:rFonts w:ascii="Calibri" w:eastAsia="Calibri" w:hAnsi="Calibri" w:cs="Calibri"/>
                <w:szCs w:val="22"/>
              </w:rPr>
              <w:t>dd activity</w:t>
            </w:r>
          </w:p>
        </w:tc>
      </w:tr>
      <w:tr w:rsidR="005151C9" w14:paraId="08D7A61F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A4F6121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4E1711" w14:textId="253E1F71" w:rsidR="005151C9" w:rsidRPr="009D1AA1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B7766B">
              <w:rPr>
                <w:rFonts w:ascii="Calibri" w:eastAsia="Calibri" w:hAnsi="Calibri" w:cs="Calibri"/>
                <w:szCs w:val="22"/>
              </w:rPr>
              <w:t>Admin</w:t>
            </w:r>
            <w:r w:rsidR="005151C9" w:rsidRPr="009D1AA1">
              <w:rPr>
                <w:rFonts w:ascii="Calibri" w:eastAsia="Calibri" w:hAnsi="Calibri" w:cs="Calibri"/>
                <w:szCs w:val="22"/>
              </w:rPr>
              <w:t xml:space="preserve"> can add the temple’s activities in the update activities page.</w:t>
            </w:r>
          </w:p>
        </w:tc>
      </w:tr>
      <w:tr w:rsidR="005151C9" w14:paraId="3AE8C42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40C968E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8A544" w14:textId="43166A4A" w:rsidR="005151C9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5151C9">
              <w:rPr>
                <w:rFonts w:eastAsia="Times New Roman" w:cs="Segoe UI"/>
                <w:szCs w:val="22"/>
              </w:rPr>
              <w:t>Admin</w:t>
            </w:r>
          </w:p>
        </w:tc>
      </w:tr>
      <w:tr w:rsidR="005151C9" w14:paraId="56F6AFC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EBA94BF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E915D1" w14:textId="091E1185" w:rsidR="005151C9" w:rsidRDefault="00384848" w:rsidP="00384848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login to the web site as an admin</w:t>
            </w:r>
            <w:r w:rsidR="005151C9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br/>
              <w:t xml:space="preserve">  - User is on activities announcement page</w:t>
            </w:r>
            <w:r w:rsidR="005151C9">
              <w:rPr>
                <w:rFonts w:eastAsia="Times New Roman" w:cs="Segoe UI"/>
                <w:szCs w:val="22"/>
              </w:rPr>
              <w:t>.</w:t>
            </w:r>
          </w:p>
        </w:tc>
      </w:tr>
      <w:tr w:rsidR="005151C9" w14:paraId="52271CF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C1DEEC" w14:textId="5F064F2F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91F314" w14:textId="4E86FE31" w:rsidR="005151C9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5151C9">
              <w:rPr>
                <w:rFonts w:eastAsia="Times New Roman" w:cs="Segoe UI"/>
                <w:szCs w:val="22"/>
              </w:rPr>
              <w:t>New activity has been post to the website</w:t>
            </w:r>
          </w:p>
        </w:tc>
      </w:tr>
      <w:tr w:rsidR="00DE150D" w14:paraId="31C1CB9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18EC2EA" w14:textId="77777777" w:rsidR="00DE150D" w:rsidRDefault="00DE150D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1CD851AB" w14:textId="6192C859" w:rsidR="00DE150D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AB326E">
              <w:rPr>
                <w:rFonts w:eastAsia="Times New Roman" w:cs="Segoe UI"/>
                <w:szCs w:val="22"/>
              </w:rPr>
              <w:t>UC-14</w:t>
            </w:r>
          </w:p>
        </w:tc>
      </w:tr>
      <w:tr w:rsidR="005151C9" w14:paraId="2EBBA38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2AD0C3D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BB87ED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add button on activity announcement page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C5A9464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selects add button.</w:t>
            </w:r>
          </w:p>
          <w:p w14:paraId="39FBC5ED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9D1AA1">
              <w:t>System shall provide user interface to display update activity page which contain the topic title textbox, date, time, place of the activity, submit button, and cancel button.</w:t>
            </w:r>
          </w:p>
          <w:p w14:paraId="0AE4E9D8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input information of activity and selects submit button.</w:t>
            </w:r>
          </w:p>
          <w:p w14:paraId="0AEBC7A8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success message “Add success”.</w:t>
            </w:r>
          </w:p>
          <w:p w14:paraId="125736C0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14:paraId="36DC1880" w14:textId="77777777" w:rsidR="005151C9" w:rsidRPr="0012779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sees list of activities.</w:t>
            </w:r>
          </w:p>
          <w:p w14:paraId="34A4BB8B" w14:textId="77777777" w:rsidR="005151C9" w:rsidRDefault="005151C9" w:rsidP="00A67A8D">
            <w:pPr>
              <w:pStyle w:val="a3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5151C9" w14:paraId="4FB32F8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7E532D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49E852" w14:textId="571CDE8A" w:rsidR="005151C9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</w:pPr>
            <w:r>
              <w:t xml:space="preserve">  </w:t>
            </w:r>
            <w:r w:rsidR="005151C9">
              <w:t>If admin selects cancel button,</w:t>
            </w:r>
          </w:p>
          <w:p w14:paraId="1A627F1D" w14:textId="77777777" w:rsidR="005151C9" w:rsidRPr="00951405" w:rsidRDefault="005151C9" w:rsidP="00A67A8D">
            <w:pPr>
              <w:pStyle w:val="a3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</w:tc>
      </w:tr>
      <w:tr w:rsidR="005151C9" w14:paraId="5BF6B01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3376DC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639276" w14:textId="77777777" w:rsidR="005151C9" w:rsidRDefault="005151C9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21CDC8BB" w14:textId="77777777" w:rsidR="005151C9" w:rsidRDefault="005151C9" w:rsidP="003F3AC8">
      <w:pPr>
        <w:rPr>
          <w:b/>
          <w:bCs/>
          <w:szCs w:val="22"/>
        </w:rPr>
      </w:pPr>
    </w:p>
    <w:p w14:paraId="6E9A8320" w14:textId="59B2FBE2" w:rsidR="00AB326E" w:rsidRDefault="00B7766B" w:rsidP="00AB326E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4275ED16" wp14:editId="53B27BC4">
            <wp:extent cx="2495550" cy="5395056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activity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539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5509F" w14:textId="77777777" w:rsidR="00AB326E" w:rsidRDefault="00AB326E" w:rsidP="00AB326E">
      <w:pPr>
        <w:jc w:val="center"/>
        <w:rPr>
          <w:b/>
          <w:bCs/>
          <w:szCs w:val="22"/>
        </w:rPr>
      </w:pPr>
    </w:p>
    <w:p w14:paraId="3912B01D" w14:textId="77777777" w:rsidR="00AB326E" w:rsidRDefault="00AB326E" w:rsidP="00AB326E">
      <w:pPr>
        <w:jc w:val="center"/>
        <w:rPr>
          <w:b/>
          <w:bCs/>
          <w:szCs w:val="22"/>
        </w:rPr>
      </w:pPr>
    </w:p>
    <w:p w14:paraId="1CFB25E6" w14:textId="77777777" w:rsidR="00AB326E" w:rsidRPr="00B7766B" w:rsidRDefault="00AB326E" w:rsidP="00AB326E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8: Add activity</w:t>
      </w:r>
    </w:p>
    <w:p w14:paraId="69E9A877" w14:textId="77777777" w:rsidR="00AB326E" w:rsidRDefault="00AB326E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3F0DB1C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9: Admin can edit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AB326E" w14:paraId="271F907C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12A102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B7896B" w14:textId="5B48F03D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AB326E">
              <w:rPr>
                <w:rFonts w:eastAsia="Times New Roman" w:cs="Segoe UI"/>
                <w:szCs w:val="22"/>
              </w:rPr>
              <w:t xml:space="preserve"> UC-19</w:t>
            </w:r>
          </w:p>
        </w:tc>
      </w:tr>
      <w:tr w:rsidR="00AB326E" w14:paraId="196A934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0F6AAE2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065EAB" w14:textId="18354B39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AB326E">
              <w:rPr>
                <w:rFonts w:ascii="Calibri" w:eastAsia="Calibri" w:hAnsi="Calibri" w:cs="Calibri"/>
                <w:szCs w:val="22"/>
              </w:rPr>
              <w:t>Edit activity.</w:t>
            </w:r>
          </w:p>
        </w:tc>
      </w:tr>
      <w:tr w:rsidR="00AB326E" w14:paraId="73D4175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A1B366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6C17A6" w14:textId="4B6950AE" w:rsidR="00AB326E" w:rsidRPr="0007287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Admin</w:t>
            </w:r>
            <w:r w:rsidR="00AB326E" w:rsidRPr="0007287E">
              <w:rPr>
                <w:rFonts w:ascii="Calibri" w:eastAsia="Calibri" w:hAnsi="Calibri" w:cs="Calibri"/>
                <w:szCs w:val="22"/>
              </w:rPr>
              <w:t xml:space="preserve"> can edit the temple’s activities in the update activities page.</w:t>
            </w:r>
          </w:p>
        </w:tc>
      </w:tr>
      <w:tr w:rsidR="00AB326E" w14:paraId="4BC9BFF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90CA56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AF1BCA" w14:textId="2248F6C2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AB326E">
              <w:rPr>
                <w:rFonts w:eastAsia="Times New Roman" w:cs="Segoe UI"/>
                <w:szCs w:val="22"/>
              </w:rPr>
              <w:t>Admin</w:t>
            </w:r>
          </w:p>
        </w:tc>
      </w:tr>
      <w:tr w:rsidR="00AB326E" w14:paraId="25491D9C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D7422D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127616" w14:textId="11540F55" w:rsidR="00AB326E" w:rsidRPr="00AB326E" w:rsidRDefault="00B7766B" w:rsidP="00AB326E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</w:t>
            </w:r>
            <w:r w:rsidR="00AB326E">
              <w:rPr>
                <w:rFonts w:eastAsia="Times New Roman" w:cs="Segoe UI"/>
                <w:szCs w:val="22"/>
              </w:rPr>
              <w:t>in as admin.</w:t>
            </w:r>
            <w:r w:rsidR="00AB326E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the activities announcement page.</w:t>
            </w:r>
          </w:p>
        </w:tc>
      </w:tr>
      <w:tr w:rsidR="00AB326E" w14:paraId="1CF9E66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01A7A4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88FA5F" w14:textId="60DCE740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AB326E">
              <w:rPr>
                <w:rFonts w:eastAsia="Times New Roman" w:cs="Segoe UI"/>
                <w:szCs w:val="22"/>
              </w:rPr>
              <w:t>The selected activity has been edited</w:t>
            </w:r>
          </w:p>
        </w:tc>
      </w:tr>
      <w:tr w:rsidR="00792E35" w14:paraId="7118395B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A08E532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24D7899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AB326E" w14:paraId="5EFC873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5D459B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442B4B" w14:textId="77777777" w:rsidR="00AB326E" w:rsidRDefault="00AB326E" w:rsidP="00AB326E">
            <w:pPr>
              <w:pStyle w:val="a3"/>
              <w:numPr>
                <w:ilvl w:val="0"/>
                <w:numId w:val="37"/>
              </w:numPr>
              <w:spacing w:after="160" w:line="259" w:lineRule="auto"/>
            </w:pPr>
            <w:r>
              <w:t>System shall provide edit button after the activity title on the activity announcement page.</w:t>
            </w:r>
          </w:p>
          <w:p w14:paraId="443DA9DF" w14:textId="77777777" w:rsidR="00AB326E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selects edit button.</w:t>
            </w:r>
          </w:p>
          <w:p w14:paraId="0CAAB0BF" w14:textId="77777777" w:rsidR="00AB326E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7287E">
              <w:t>System shall provide user interface to display update activity page which contain the topic title textbox, date, time, place of the activity, submit button, and cancel button.</w:t>
            </w:r>
          </w:p>
          <w:p w14:paraId="0B4B55F9" w14:textId="77777777" w:rsidR="00AB326E" w:rsidRPr="0007287E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topic title, date, time, and place on the text box.</w:t>
            </w:r>
          </w:p>
          <w:p w14:paraId="642DE8FA" w14:textId="77777777" w:rsidR="00AB326E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edit information of activity in the boxes.</w:t>
            </w:r>
          </w:p>
          <w:p w14:paraId="504FAF83" w14:textId="77777777" w:rsidR="00AB326E" w:rsidRPr="00D85BCA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85BCA">
              <w:t>System shall display the success message “Edit success”.</w:t>
            </w:r>
          </w:p>
          <w:p w14:paraId="1C0D15A0" w14:textId="77777777" w:rsidR="00AB326E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14:paraId="3D035738" w14:textId="77777777" w:rsidR="00AB326E" w:rsidRPr="00127799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sees list of activities.</w:t>
            </w:r>
          </w:p>
          <w:p w14:paraId="4435CCBF" w14:textId="77777777" w:rsidR="00AB326E" w:rsidRDefault="00AB326E" w:rsidP="00A67A8D">
            <w:pPr>
              <w:pStyle w:val="a3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AB326E" w14:paraId="2957270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8DC1BEE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282FDC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</w:pPr>
            <w:r>
              <w:t>If admin selects cancel button,</w:t>
            </w:r>
          </w:p>
          <w:p w14:paraId="53C0DFD1" w14:textId="77777777" w:rsidR="00AB326E" w:rsidRPr="00951405" w:rsidRDefault="00AB326E" w:rsidP="00A67A8D">
            <w:pPr>
              <w:pStyle w:val="a3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</w:tc>
      </w:tr>
      <w:tr w:rsidR="00AB326E" w14:paraId="2942008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81D433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B65E08" w14:textId="77777777" w:rsidR="00AB326E" w:rsidRDefault="00AB326E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641BB1B5" w14:textId="77777777" w:rsidR="00AB326E" w:rsidRDefault="00AB326E" w:rsidP="00B7766B">
      <w:pPr>
        <w:jc w:val="center"/>
        <w:rPr>
          <w:b/>
          <w:bCs/>
          <w:szCs w:val="22"/>
        </w:rPr>
      </w:pPr>
    </w:p>
    <w:p w14:paraId="15A06502" w14:textId="1F9E0EEC" w:rsidR="00B7766B" w:rsidRDefault="00B7766B" w:rsidP="00B7766B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0DAF482F" wp14:editId="3C9D342A">
            <wp:extent cx="2647950" cy="5724525"/>
            <wp:effectExtent l="0" t="0" r="0" b="9525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activity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D5C1A" w14:textId="77777777" w:rsidR="00792E35" w:rsidRPr="00B7766B" w:rsidRDefault="00792E35" w:rsidP="00792E35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9: Edit activity</w:t>
      </w:r>
    </w:p>
    <w:p w14:paraId="054301C7" w14:textId="77777777" w:rsidR="00792E35" w:rsidRDefault="00792E35" w:rsidP="003F3AC8">
      <w:pPr>
        <w:rPr>
          <w:b/>
          <w:bCs/>
          <w:szCs w:val="22"/>
        </w:rPr>
      </w:pPr>
    </w:p>
    <w:p w14:paraId="76A7E8D6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29C46C4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0: Admin can delete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45EC434F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0538BC4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25D1BF" w14:textId="75E708DE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B7766B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UC-20</w:t>
            </w:r>
          </w:p>
        </w:tc>
      </w:tr>
      <w:tr w:rsidR="00792E35" w14:paraId="5EB4736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3DF0D0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02EFBF" w14:textId="3B4C3624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792E35">
              <w:t xml:space="preserve">Delete </w:t>
            </w:r>
            <w:r w:rsidR="00792E35">
              <w:rPr>
                <w:rFonts w:ascii="Calibri" w:eastAsia="Calibri" w:hAnsi="Calibri" w:cs="Calibri"/>
                <w:szCs w:val="22"/>
              </w:rPr>
              <w:t>activity.</w:t>
            </w:r>
          </w:p>
        </w:tc>
      </w:tr>
      <w:tr w:rsidR="00792E35" w14:paraId="3082B69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BBC7B41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D14CF9" w14:textId="389FAF0B" w:rsidR="00792E35" w:rsidRPr="00124D3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Admin</w:t>
            </w:r>
            <w:r w:rsidR="00792E35" w:rsidRPr="00124D3E">
              <w:rPr>
                <w:rFonts w:ascii="Calibri" w:eastAsia="Calibri" w:hAnsi="Calibri" w:cs="Calibri"/>
                <w:szCs w:val="22"/>
              </w:rPr>
              <w:t xml:space="preserve"> can delete the temple’s activities in the update activities page.</w:t>
            </w:r>
          </w:p>
        </w:tc>
      </w:tr>
      <w:tr w:rsidR="00792E35" w14:paraId="3FB0B08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1A27E71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D97D81" w14:textId="610B045F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24B9592A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8701B67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D836C0" w14:textId="12E1B3DC" w:rsidR="00792E35" w:rsidRDefault="00B7766B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in as admin.</w:t>
            </w:r>
            <w:r w:rsidR="00792E35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the activities announcement page.</w:t>
            </w:r>
          </w:p>
        </w:tc>
      </w:tr>
      <w:tr w:rsidR="00792E35" w14:paraId="49581C3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59E6C02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A27B11" w14:textId="77BDC4E7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- </w:t>
            </w:r>
            <w:r w:rsidR="00792E35">
              <w:rPr>
                <w:rFonts w:eastAsia="Times New Roman" w:cs="Segoe UI"/>
                <w:szCs w:val="22"/>
              </w:rPr>
              <w:t xml:space="preserve">The selected activity has been </w:t>
            </w:r>
            <w:r w:rsidR="00792E35">
              <w:rPr>
                <w:szCs w:val="22"/>
              </w:rPr>
              <w:t>delete</w:t>
            </w:r>
          </w:p>
        </w:tc>
      </w:tr>
      <w:tr w:rsidR="00792E35" w14:paraId="543AD82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43EFFB5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FE4B685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04A0FEF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082D662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6770B9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delete button after the activity title on the activity announcement page.</w:t>
            </w:r>
          </w:p>
          <w:p w14:paraId="295C649E" w14:textId="77777777" w:rsidR="00792E35" w:rsidRPr="00C364CD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selects delete button.</w:t>
            </w:r>
          </w:p>
          <w:p w14:paraId="588CBB18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confirm user interface “Are you sure to delete this activity?”</w:t>
            </w:r>
          </w:p>
          <w:p w14:paraId="29F25C51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confirm.</w:t>
            </w:r>
          </w:p>
          <w:p w14:paraId="51CC45AC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success message “Delete success”.</w:t>
            </w:r>
          </w:p>
          <w:p w14:paraId="2499C4CF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</w:t>
            </w:r>
            <w:r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activity announcement page.</w:t>
            </w:r>
          </w:p>
          <w:p w14:paraId="3A1FED33" w14:textId="77777777" w:rsidR="00792E35" w:rsidRPr="00127799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Admin sees list of activities.</w:t>
            </w:r>
          </w:p>
          <w:p w14:paraId="75DB999C" w14:textId="77777777" w:rsidR="00792E35" w:rsidRDefault="00792E35" w:rsidP="00A67A8D">
            <w:pPr>
              <w:pStyle w:val="a3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78AFF63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F61346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240685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Admin cancel,</w:t>
            </w:r>
          </w:p>
          <w:p w14:paraId="641AF182" w14:textId="77777777" w:rsidR="00792E35" w:rsidRPr="001166B6" w:rsidRDefault="00792E35" w:rsidP="00792E35">
            <w:pPr>
              <w:pStyle w:val="a3"/>
              <w:numPr>
                <w:ilvl w:val="0"/>
                <w:numId w:val="3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</w:t>
            </w:r>
            <w:r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activity announcement page.</w:t>
            </w:r>
          </w:p>
        </w:tc>
      </w:tr>
      <w:tr w:rsidR="00792E35" w14:paraId="3170145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85B510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7FDDE2" w14:textId="77777777" w:rsidR="00792E35" w:rsidRDefault="00792E35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33C96DBA" w14:textId="77777777" w:rsidR="00792E35" w:rsidRDefault="00792E35" w:rsidP="00792E35">
      <w:pPr>
        <w:tabs>
          <w:tab w:val="left" w:pos="3990"/>
        </w:tabs>
        <w:rPr>
          <w:szCs w:val="22"/>
        </w:rPr>
      </w:pPr>
      <w:r>
        <w:rPr>
          <w:szCs w:val="22"/>
        </w:rPr>
        <w:tab/>
      </w:r>
    </w:p>
    <w:p w14:paraId="63E06A94" w14:textId="5DB81ECD" w:rsidR="00B7766B" w:rsidRDefault="00B7766B" w:rsidP="00B7766B">
      <w:pPr>
        <w:tabs>
          <w:tab w:val="left" w:pos="3990"/>
        </w:tabs>
        <w:jc w:val="center"/>
        <w:rPr>
          <w:szCs w:val="22"/>
        </w:rPr>
      </w:pPr>
      <w:r>
        <w:rPr>
          <w:noProof/>
          <w:szCs w:val="22"/>
        </w:rPr>
        <w:lastRenderedPageBreak/>
        <w:drawing>
          <wp:inline distT="0" distB="0" distL="0" distR="0" wp14:anchorId="7B828426" wp14:editId="053D6E6A">
            <wp:extent cx="2647950" cy="5153025"/>
            <wp:effectExtent l="0" t="0" r="0" b="9525"/>
            <wp:docPr id="21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activity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358C7" w14:textId="77777777" w:rsidR="00792E35" w:rsidRPr="00B7766B" w:rsidRDefault="00792E35" w:rsidP="00792E35">
      <w:pPr>
        <w:tabs>
          <w:tab w:val="left" w:pos="3990"/>
        </w:tabs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20: Delete activity</w:t>
      </w:r>
    </w:p>
    <w:p w14:paraId="36F1ACD3" w14:textId="77777777" w:rsidR="00792E35" w:rsidRPr="00792E35" w:rsidRDefault="00792E35" w:rsidP="00792E35">
      <w:pPr>
        <w:tabs>
          <w:tab w:val="left" w:pos="3990"/>
        </w:tabs>
        <w:rPr>
          <w:szCs w:val="22"/>
        </w:rPr>
      </w:pPr>
    </w:p>
    <w:p w14:paraId="707FEF05" w14:textId="77777777" w:rsidR="00792E35" w:rsidRDefault="00792E35">
      <w:pPr>
        <w:spacing w:after="160" w:line="259" w:lineRule="auto"/>
        <w:rPr>
          <w:rFonts w:ascii="Calibri" w:eastAsia="Calibri" w:hAnsi="Calibri" w:cs="Calibri"/>
          <w:b/>
          <w:bCs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br w:type="page"/>
      </w:r>
    </w:p>
    <w:p w14:paraId="770180E2" w14:textId="77777777" w:rsidR="003F3AC8" w:rsidRDefault="003F3AC8" w:rsidP="003F3AC8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 xml:space="preserve">URS-21: Admins can </w:t>
      </w:r>
      <w:r w:rsidR="00312A5F">
        <w:rPr>
          <w:rFonts w:ascii="Calibri" w:eastAsia="Calibri" w:hAnsi="Calibri" w:cs="Calibri"/>
          <w:b/>
          <w:bCs/>
          <w:szCs w:val="22"/>
        </w:rPr>
        <w:t>view</w:t>
      </w:r>
      <w:r>
        <w:rPr>
          <w:rFonts w:ascii="Calibri" w:eastAsia="Calibri" w:hAnsi="Calibri" w:cs="Calibri"/>
          <w:b/>
          <w:bCs/>
          <w:szCs w:val="22"/>
        </w:rPr>
        <w:t xml:space="preserve"> the Q&amp;A pag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1D557B64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BA57DD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C97334" w14:textId="20C19534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UC-21</w:t>
            </w:r>
          </w:p>
        </w:tc>
      </w:tr>
      <w:tr w:rsidR="00792E35" w14:paraId="6570E8C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36B7B9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70A4D8" w14:textId="3D85A450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656E62">
              <w:t>View Q&amp;A for admin</w:t>
            </w:r>
            <w:r w:rsidR="00792E35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792E35" w14:paraId="5DA9681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9F134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B45839" w14:textId="0A7175D3" w:rsidR="00792E35" w:rsidRPr="00236983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Admin</w:t>
            </w:r>
            <w:r w:rsidR="00792E35" w:rsidRPr="00236983">
              <w:rPr>
                <w:rFonts w:ascii="Calibri" w:eastAsia="Calibri" w:hAnsi="Calibri" w:cs="Calibri"/>
                <w:szCs w:val="22"/>
              </w:rPr>
              <w:t xml:space="preserve"> can view Dharma Question page</w:t>
            </w:r>
            <w:r w:rsidR="00792E35" w:rsidRPr="00236983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792E35" w14:paraId="3C5C137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70AE4B1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F425D5" w14:textId="3DC1C2F2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642CAC9C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63100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6A8992" w14:textId="10AF9E80" w:rsidR="00792E35" w:rsidRPr="00792E35" w:rsidRDefault="00B7766B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in as admin.</w:t>
            </w:r>
            <w:r w:rsidR="00792E35"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any page.</w:t>
            </w:r>
          </w:p>
        </w:tc>
      </w:tr>
      <w:tr w:rsidR="00792E35" w14:paraId="325D8C0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E6BF34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420242" w14:textId="60002D7D" w:rsidR="00792E35" w:rsidRDefault="00B7766B" w:rsidP="00792E35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is on Q&amp;A page</w:t>
            </w:r>
            <w:r w:rsidR="00792E35">
              <w:rPr>
                <w:rFonts w:eastAsia="Times New Roman" w:cs="Segoe UI"/>
                <w:szCs w:val="22"/>
              </w:rPr>
              <w:t>.</w:t>
            </w:r>
            <w:r w:rsidR="00792E35">
              <w:rPr>
                <w:rFonts w:eastAsia="Times New Roman" w:cs="Segoe UI"/>
                <w:szCs w:val="22"/>
              </w:rPr>
              <w:tab/>
            </w:r>
          </w:p>
        </w:tc>
      </w:tr>
      <w:tr w:rsidR="00792E35" w14:paraId="5F5B716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9D27BA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2ADF9B74" w14:textId="77777777" w:rsidR="00792E35" w:rsidRDefault="00792E35" w:rsidP="00792E35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5F9CE1D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21B5CF4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01B3C8" w14:textId="2B9F4FDE" w:rsidR="00656E62" w:rsidRDefault="00656E62" w:rsidP="00656E62">
            <w:pPr>
              <w:pStyle w:val="a3"/>
              <w:numPr>
                <w:ilvl w:val="0"/>
                <w:numId w:val="4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EC68BB" w:rsidRPr="00D55E3E">
              <w:rPr>
                <w:rFonts w:eastAsia="Times New Roman" w:cs="Segoe UI"/>
                <w:szCs w:val="22"/>
              </w:rPr>
              <w:t xml:space="preserve"> </w:t>
            </w:r>
            <w:r w:rsidR="00EC68BB">
              <w:rPr>
                <w:rFonts w:eastAsia="Times New Roman" w:cs="Segoe UI"/>
                <w:szCs w:val="22"/>
              </w:rPr>
              <w:t>select</w:t>
            </w:r>
            <w:r>
              <w:rPr>
                <w:rFonts w:eastAsia="Times New Roman" w:cs="Segoe UI"/>
                <w:szCs w:val="22"/>
              </w:rPr>
              <w:t>s</w:t>
            </w:r>
            <w:r w:rsidR="00EC68BB">
              <w:rPr>
                <w:rFonts w:eastAsia="Times New Roman" w:cs="Segoe UI"/>
                <w:szCs w:val="22"/>
              </w:rPr>
              <w:t xml:space="preserve"> Q&amp;A</w:t>
            </w:r>
            <w:r w:rsidR="00EC68BB"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14:paraId="04A40D2A" w14:textId="205AC0EC" w:rsidR="00EC68BB" w:rsidRPr="00656E62" w:rsidRDefault="00EC68BB" w:rsidP="00656E62">
            <w:pPr>
              <w:pStyle w:val="a3"/>
              <w:numPr>
                <w:ilvl w:val="0"/>
                <w:numId w:val="4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656E62">
              <w:rPr>
                <w:rFonts w:ascii="Calibri" w:eastAsia="Calibri" w:hAnsi="Calibri" w:cs="Calibri"/>
                <w:szCs w:val="22"/>
              </w:rPr>
              <w:t>System shall provide the user interface to display Q&amp;A page which contain the menu bar.</w:t>
            </w:r>
          </w:p>
          <w:p w14:paraId="7EC9EE3A" w14:textId="77777777" w:rsidR="00792E35" w:rsidRPr="00236983" w:rsidRDefault="00792E35" w:rsidP="00EC68BB">
            <w:pPr>
              <w:pStyle w:val="a3"/>
              <w:numPr>
                <w:ilvl w:val="0"/>
                <w:numId w:val="4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Unanswered Dharma question into form of post arrange by the latest question date.</w:t>
            </w:r>
          </w:p>
          <w:p w14:paraId="23C5355C" w14:textId="77777777" w:rsidR="00792E35" w:rsidRPr="00236983" w:rsidRDefault="00792E35" w:rsidP="00EC68BB">
            <w:pPr>
              <w:pStyle w:val="a3"/>
              <w:numPr>
                <w:ilvl w:val="0"/>
                <w:numId w:val="4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Admin</w:t>
            </w:r>
            <w:r>
              <w:rPr>
                <w:rFonts w:eastAsia="Times New Roman" w:cs="Segoe UI"/>
                <w:szCs w:val="22"/>
              </w:rPr>
              <w:t xml:space="preserve"> sees unanswered question.</w:t>
            </w:r>
          </w:p>
        </w:tc>
      </w:tr>
      <w:tr w:rsidR="00792E35" w14:paraId="2441026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91B427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B8FFFB" w14:textId="01DE0914" w:rsidR="00792E35" w:rsidRDefault="00B7766B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 w:rsidR="00792E35">
              <w:rPr>
                <w:rFonts w:cs="Angsana New"/>
              </w:rPr>
              <w:t>-</w:t>
            </w:r>
          </w:p>
        </w:tc>
      </w:tr>
      <w:tr w:rsidR="00792E35" w14:paraId="13D2BE0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D06B29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FE1E07" w14:textId="3E0EF0A0" w:rsidR="00792E35" w:rsidRDefault="00B7766B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 w:rsidR="00792E35">
              <w:rPr>
                <w:rFonts w:cs="Angsana New"/>
              </w:rPr>
              <w:t>-</w:t>
            </w:r>
          </w:p>
        </w:tc>
      </w:tr>
    </w:tbl>
    <w:p w14:paraId="16CFB61B" w14:textId="77777777" w:rsidR="00792E35" w:rsidRDefault="00792E35" w:rsidP="00EC68BB">
      <w:pPr>
        <w:jc w:val="center"/>
        <w:rPr>
          <w:b/>
          <w:bCs/>
        </w:rPr>
      </w:pPr>
    </w:p>
    <w:p w14:paraId="4686E186" w14:textId="2E7FC732" w:rsidR="00EC68BB" w:rsidRDefault="00EC68BB" w:rsidP="00EC68BB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709852E" wp14:editId="1B03A52D">
            <wp:extent cx="1438275" cy="3514725"/>
            <wp:effectExtent l="0" t="0" r="9525" b="9525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QnApag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9F4D0" w14:textId="58767468" w:rsidR="00792E35" w:rsidRPr="00656E62" w:rsidRDefault="00792E35" w:rsidP="00792E35">
      <w:pPr>
        <w:jc w:val="center"/>
        <w:rPr>
          <w:b/>
          <w:bCs/>
        </w:rPr>
      </w:pPr>
      <w:r w:rsidRPr="00656E62">
        <w:rPr>
          <w:b/>
          <w:bCs/>
        </w:rPr>
        <w:t xml:space="preserve">AD-21: </w:t>
      </w:r>
      <w:r w:rsidR="00656E62" w:rsidRPr="00656E62">
        <w:rPr>
          <w:b/>
          <w:bCs/>
        </w:rPr>
        <w:t>View Q&amp;A for admin</w:t>
      </w:r>
      <w:r w:rsidR="00656E62" w:rsidRPr="00656E62">
        <w:rPr>
          <w:rFonts w:ascii="Calibri" w:eastAsia="Calibri" w:hAnsi="Calibri" w:cs="Calibri"/>
          <w:b/>
          <w:bCs/>
          <w:szCs w:val="22"/>
        </w:rPr>
        <w:t>.</w:t>
      </w:r>
    </w:p>
    <w:p w14:paraId="7C81A294" w14:textId="77777777" w:rsidR="00792E35" w:rsidRPr="00792E35" w:rsidRDefault="00792E35" w:rsidP="00792E35">
      <w:pPr>
        <w:jc w:val="center"/>
      </w:pPr>
    </w:p>
    <w:p w14:paraId="144711DD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584F5C6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6BC1F513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D56008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D1E81A" w14:textId="5E31F1FB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URS-22</w:t>
            </w:r>
          </w:p>
        </w:tc>
      </w:tr>
      <w:tr w:rsidR="00792E35" w14:paraId="526626A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E3CC9F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2DA6D5" w14:textId="3D1D2272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792E35">
              <w:t>Answer question</w:t>
            </w:r>
            <w:r w:rsidR="00792E35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792E35" w14:paraId="7E8C803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E49B85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2F1D86" w14:textId="06DC320B" w:rsidR="00792E35" w:rsidRPr="0073493F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Admin</w:t>
            </w:r>
            <w:r w:rsidR="00792E35" w:rsidRPr="0073493F">
              <w:rPr>
                <w:rFonts w:ascii="Calibri" w:eastAsia="Calibri" w:hAnsi="Calibri" w:cs="Calibri"/>
                <w:szCs w:val="22"/>
              </w:rPr>
              <w:t xml:space="preserve"> can answer the Dharma question in the Dharma Question page.</w:t>
            </w:r>
          </w:p>
        </w:tc>
      </w:tr>
      <w:tr w:rsidR="00792E35" w14:paraId="4984908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1F6BFC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7E90C5" w14:textId="48789169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12B4D52B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DA9AFBB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C7A293" w14:textId="0AAD487B" w:rsidR="00792E35" w:rsidRDefault="00B7766B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in as admin.</w:t>
            </w:r>
            <w:r w:rsidR="00792E35"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 is on Q&amp;A page</w:t>
            </w:r>
            <w:r w:rsidR="00792E35">
              <w:rPr>
                <w:rFonts w:eastAsia="Times New Roman" w:cs="Segoe UI"/>
                <w:szCs w:val="22"/>
              </w:rPr>
              <w:t>.</w:t>
            </w:r>
          </w:p>
        </w:tc>
      </w:tr>
      <w:tr w:rsidR="00792E35" w14:paraId="058223D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629E8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685497" w14:textId="34C2485D" w:rsidR="00792E35" w:rsidRDefault="00B7766B" w:rsidP="00792E35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The selected question has been post with answer.</w:t>
            </w:r>
            <w:r w:rsidR="00792E35">
              <w:rPr>
                <w:rFonts w:eastAsia="Times New Roman" w:cs="Segoe UI"/>
                <w:szCs w:val="22"/>
              </w:rPr>
              <w:tab/>
            </w:r>
          </w:p>
        </w:tc>
      </w:tr>
      <w:tr w:rsidR="00792E35" w14:paraId="2943A9B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CA68430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4B2A1A66" w14:textId="77777777" w:rsidR="00792E35" w:rsidRDefault="00792E35" w:rsidP="00792E35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0B3D49B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3D302EA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238347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answer button next to the question.</w:t>
            </w:r>
          </w:p>
          <w:p w14:paraId="7A702470" w14:textId="77777777" w:rsidR="00792E35" w:rsidRPr="0073493F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selects answer button.</w:t>
            </w:r>
          </w:p>
          <w:p w14:paraId="3B32E163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user interface to display the answer form which contain textbox, submit button, and cancel button.</w:t>
            </w:r>
          </w:p>
          <w:p w14:paraId="29FD60D1" w14:textId="77777777" w:rsidR="00792E35" w:rsidRPr="0073493F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rPr>
                <w:rFonts w:eastAsia="Times New Roman" w:cs="Segoe UI"/>
                <w:szCs w:val="22"/>
              </w:rPr>
              <w:t>Admin input an answer.</w:t>
            </w:r>
          </w:p>
          <w:p w14:paraId="78780132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Answer success”.</w:t>
            </w:r>
          </w:p>
          <w:p w14:paraId="2ED2E21C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14:paraId="6B392B41" w14:textId="77777777" w:rsidR="00792E35" w:rsidRPr="0073493F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sees list of questions</w:t>
            </w:r>
          </w:p>
        </w:tc>
      </w:tr>
      <w:tr w:rsidR="00792E35" w14:paraId="5E88993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41909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543FD9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Admin selects cancel button,</w:t>
            </w:r>
          </w:p>
          <w:p w14:paraId="02226FFB" w14:textId="77777777" w:rsidR="00792E35" w:rsidRDefault="00792E35" w:rsidP="00792E35">
            <w:pPr>
              <w:pStyle w:val="a3"/>
              <w:numPr>
                <w:ilvl w:val="0"/>
                <w:numId w:val="42"/>
              </w:numPr>
              <w:spacing w:after="0" w:line="256" w:lineRule="auto"/>
              <w:rPr>
                <w:rFonts w:cs="Angsana New"/>
              </w:rPr>
            </w:pPr>
            <w:r>
              <w:t>System shall redirect</w:t>
            </w:r>
            <w:r w:rsidRPr="00F003B5"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Q&amp;A page.</w:t>
            </w:r>
          </w:p>
          <w:p w14:paraId="7E2EA54E" w14:textId="77777777" w:rsidR="00792E35" w:rsidRPr="00F003B5" w:rsidRDefault="00792E35" w:rsidP="00A67A8D">
            <w:pPr>
              <w:pStyle w:val="a3"/>
              <w:spacing w:after="0" w:line="256" w:lineRule="auto"/>
              <w:rPr>
                <w:rFonts w:cs="Angsana New"/>
              </w:rPr>
            </w:pPr>
          </w:p>
        </w:tc>
      </w:tr>
      <w:tr w:rsidR="00792E35" w14:paraId="486AD31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6B023D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41B287" w14:textId="77777777" w:rsidR="00792E35" w:rsidRDefault="00792E35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4531D2DB" w14:textId="77777777" w:rsidR="00792E35" w:rsidRDefault="00792E35" w:rsidP="003F3AC8">
      <w:pPr>
        <w:rPr>
          <w:b/>
          <w:bCs/>
          <w:szCs w:val="22"/>
        </w:rPr>
      </w:pPr>
    </w:p>
    <w:p w14:paraId="586892B1" w14:textId="5DE928B6" w:rsidR="00546AF7" w:rsidRDefault="00546AF7" w:rsidP="00546AF7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4CBC195" wp14:editId="2F97C3D8">
            <wp:extent cx="2647950" cy="5724525"/>
            <wp:effectExtent l="0" t="0" r="0" b="9525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swer_question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F4CD" w14:textId="77777777" w:rsidR="00792E35" w:rsidRPr="00546AF7" w:rsidRDefault="00792E35" w:rsidP="00546AF7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2: Answer question</w:t>
      </w:r>
    </w:p>
    <w:p w14:paraId="0C261CC4" w14:textId="77777777" w:rsidR="00792E35" w:rsidRPr="00792E35" w:rsidRDefault="00792E35" w:rsidP="003F3AC8">
      <w:pPr>
        <w:rPr>
          <w:szCs w:val="22"/>
        </w:rPr>
      </w:pPr>
    </w:p>
    <w:p w14:paraId="2D2A38D6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7D334F8" w14:textId="77777777" w:rsidR="003F3AC8" w:rsidRDefault="003F3AC8" w:rsidP="00792E35">
      <w:pPr>
        <w:tabs>
          <w:tab w:val="left" w:pos="7620"/>
        </w:tabs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3</w:t>
      </w:r>
      <w:r w:rsidRPr="0032524B">
        <w:rPr>
          <w:b/>
          <w:bCs/>
          <w:szCs w:val="22"/>
        </w:rPr>
        <w:t>: Admin can delete the Dharma question in the Question page.</w:t>
      </w:r>
      <w:r w:rsidR="00792E35"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76C7DDF8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CA3F60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21F530" w14:textId="6C4110BB" w:rsidR="00792E35" w:rsidRDefault="00546AF7" w:rsidP="00792E35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UC-23</w:t>
            </w:r>
          </w:p>
        </w:tc>
      </w:tr>
      <w:tr w:rsidR="00792E35" w14:paraId="6DF853C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C9B616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F3FB31" w14:textId="172BB8EB" w:rsidR="00792E35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792E35">
              <w:t>Delete question</w:t>
            </w:r>
            <w:r w:rsidR="00792E35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792E35" w14:paraId="27731BA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AB1DB7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3E5C98" w14:textId="1430FD19" w:rsidR="00792E35" w:rsidRPr="00B8224F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Admin</w:t>
            </w:r>
            <w:r w:rsidR="00792E35" w:rsidRPr="00B8224F">
              <w:rPr>
                <w:rFonts w:ascii="Calibri" w:eastAsia="Calibri" w:hAnsi="Calibri" w:cs="Calibri"/>
                <w:szCs w:val="22"/>
              </w:rPr>
              <w:t xml:space="preserve"> can delete the Dharma question in the Dharma Question page.</w:t>
            </w:r>
          </w:p>
        </w:tc>
      </w:tr>
      <w:tr w:rsidR="00792E35" w14:paraId="781E4C6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F950E8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A18955" w14:textId="366A6C91" w:rsidR="00792E35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7E4A9C91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D670DE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8D06CC" w14:textId="1C2F25C0" w:rsidR="00792E35" w:rsidRDefault="00546AF7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 in as admin.</w:t>
            </w:r>
            <w:r w:rsidR="00792E35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the Q&amp;A page.</w:t>
            </w:r>
          </w:p>
        </w:tc>
      </w:tr>
      <w:tr w:rsidR="00792E35" w14:paraId="50A2EC5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656C6D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FD4DEA" w14:textId="57C7F889" w:rsidR="00792E35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The selected question has been deleted.</w:t>
            </w:r>
          </w:p>
        </w:tc>
      </w:tr>
      <w:tr w:rsidR="00792E35" w14:paraId="17E79DC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5509EE5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50EC64E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3EF1968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B9BB28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1DC955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delete button next to the questi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14:paraId="04C169E5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663AD">
              <w:rPr>
                <w:rFonts w:eastAsia="Times New Roman" w:cs="Segoe UI"/>
                <w:szCs w:val="22"/>
              </w:rPr>
              <w:t>Admin selects delete button.</w:t>
            </w:r>
          </w:p>
          <w:p w14:paraId="0B082985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confirm user interface “Are you sure to delete this question”</w:t>
            </w:r>
          </w:p>
          <w:p w14:paraId="532D970D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663AD">
              <w:rPr>
                <w:rFonts w:eastAsia="Times New Roman" w:cs="Segoe UI"/>
                <w:szCs w:val="22"/>
              </w:rPr>
              <w:t>Admin confirm.</w:t>
            </w:r>
          </w:p>
          <w:p w14:paraId="1708AF5B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Delete success”.</w:t>
            </w:r>
          </w:p>
          <w:p w14:paraId="433C0389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0663AD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14:paraId="70607190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663AD">
              <w:rPr>
                <w:rFonts w:eastAsia="Times New Roman" w:cs="Segoe UI"/>
                <w:szCs w:val="22"/>
              </w:rPr>
              <w:t>Admin sees list of questions</w:t>
            </w:r>
          </w:p>
        </w:tc>
      </w:tr>
      <w:tr w:rsidR="00792E35" w14:paraId="4EAB00F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52789A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D8039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Admin selects cancel button,</w:t>
            </w:r>
          </w:p>
          <w:p w14:paraId="420E755F" w14:textId="77777777" w:rsidR="00792E35" w:rsidRPr="000663AD" w:rsidRDefault="00792E35" w:rsidP="00792E35">
            <w:pPr>
              <w:pStyle w:val="a3"/>
              <w:numPr>
                <w:ilvl w:val="0"/>
                <w:numId w:val="44"/>
              </w:numPr>
              <w:spacing w:after="0" w:line="256" w:lineRule="auto"/>
              <w:rPr>
                <w:rFonts w:cs="Angsana New"/>
              </w:rPr>
            </w:pPr>
            <w:r>
              <w:t>System shall redirect</w:t>
            </w:r>
            <w:r w:rsidRPr="000663AD"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Q&amp;A page.</w:t>
            </w:r>
          </w:p>
          <w:p w14:paraId="3FB99C39" w14:textId="77777777" w:rsidR="00792E35" w:rsidRPr="00F003B5" w:rsidRDefault="00792E35" w:rsidP="00A67A8D">
            <w:pPr>
              <w:pStyle w:val="a3"/>
              <w:spacing w:after="0" w:line="256" w:lineRule="auto"/>
              <w:rPr>
                <w:rFonts w:cs="Angsana New"/>
              </w:rPr>
            </w:pPr>
          </w:p>
        </w:tc>
      </w:tr>
      <w:tr w:rsidR="00792E35" w14:paraId="09D4C42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50B76F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99DD89" w14:textId="77777777" w:rsidR="00792E35" w:rsidRDefault="00792E35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4276283E" w14:textId="77777777" w:rsidR="00792E35" w:rsidRDefault="00792E35" w:rsidP="00792E35">
      <w:pPr>
        <w:tabs>
          <w:tab w:val="left" w:pos="7620"/>
        </w:tabs>
        <w:rPr>
          <w:b/>
          <w:bCs/>
          <w:szCs w:val="22"/>
        </w:rPr>
      </w:pPr>
    </w:p>
    <w:p w14:paraId="2D968C0B" w14:textId="77CFF575" w:rsidR="00546AF7" w:rsidRDefault="00546AF7" w:rsidP="00546AF7">
      <w:pPr>
        <w:tabs>
          <w:tab w:val="left" w:pos="7620"/>
        </w:tabs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00088D88" wp14:editId="694B2527">
            <wp:extent cx="2647950" cy="5210175"/>
            <wp:effectExtent l="0" t="0" r="0" b="9525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question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2BA13" w14:textId="77777777" w:rsidR="00106803" w:rsidRPr="00546AF7" w:rsidRDefault="00106803" w:rsidP="00546AF7">
      <w:pPr>
        <w:tabs>
          <w:tab w:val="left" w:pos="7620"/>
        </w:tabs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3: Delete question</w:t>
      </w:r>
    </w:p>
    <w:p w14:paraId="7FD945C9" w14:textId="77777777" w:rsidR="00E53746" w:rsidRPr="00106803" w:rsidRDefault="00E53746" w:rsidP="00792E35">
      <w:pPr>
        <w:tabs>
          <w:tab w:val="left" w:pos="7620"/>
        </w:tabs>
        <w:rPr>
          <w:szCs w:val="22"/>
        </w:rPr>
      </w:pPr>
    </w:p>
    <w:p w14:paraId="4D573CE2" w14:textId="77777777" w:rsidR="00E53746" w:rsidRDefault="00E53746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6C79686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4</w:t>
      </w:r>
      <w:r w:rsidRPr="0032524B">
        <w:rPr>
          <w:b/>
          <w:bCs/>
          <w:szCs w:val="22"/>
        </w:rPr>
        <w:t>: Admin can edit the temple’s histo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E53746" w14:paraId="34B7C998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1E66626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E9A6FC" w14:textId="02DD2FE6" w:rsidR="00E53746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E53746">
              <w:rPr>
                <w:rFonts w:eastAsia="Times New Roman" w:cs="Segoe UI"/>
                <w:szCs w:val="22"/>
              </w:rPr>
              <w:t xml:space="preserve"> UC-24</w:t>
            </w:r>
          </w:p>
        </w:tc>
      </w:tr>
      <w:tr w:rsidR="00E53746" w14:paraId="64D1E11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BDA0F7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D4E7EA" w14:textId="7A833F27" w:rsidR="00E53746" w:rsidRPr="00DF6697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E53746" w:rsidRPr="00DF6697">
              <w:rPr>
                <w:rFonts w:ascii="Calibri" w:eastAsia="Calibri" w:hAnsi="Calibri" w:cs="Calibri"/>
                <w:szCs w:val="22"/>
              </w:rPr>
              <w:t>Edit the temple’s history</w:t>
            </w:r>
          </w:p>
        </w:tc>
      </w:tr>
      <w:tr w:rsidR="00E53746" w14:paraId="19E9EF4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2B4E41A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09FB4DA" w14:textId="181AA8A5" w:rsidR="00E53746" w:rsidRPr="00DF6697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E53746" w:rsidRPr="00DF6697">
              <w:rPr>
                <w:rFonts w:ascii="Calibri" w:eastAsia="Calibri" w:hAnsi="Calibri" w:cs="Calibri"/>
                <w:szCs w:val="22"/>
              </w:rPr>
              <w:t>Admins can edit the temple’s history.</w:t>
            </w:r>
          </w:p>
        </w:tc>
      </w:tr>
      <w:tr w:rsidR="00E53746" w14:paraId="25F6D19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8C6535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137EDE" w14:textId="51C47484" w:rsidR="00E53746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E53746">
              <w:rPr>
                <w:rFonts w:eastAsia="Times New Roman" w:cs="Segoe UI"/>
                <w:szCs w:val="22"/>
              </w:rPr>
              <w:t>Admin</w:t>
            </w:r>
          </w:p>
        </w:tc>
      </w:tr>
      <w:tr w:rsidR="00E53746" w14:paraId="666966F1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D401AD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50FF92" w14:textId="1CD963DC" w:rsidR="00AF2F71" w:rsidRPr="00AF2F71" w:rsidRDefault="00546AF7" w:rsidP="00AF2F7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AF2F71">
              <w:rPr>
                <w:rFonts w:eastAsia="Times New Roman" w:cs="Segoe UI"/>
                <w:szCs w:val="22"/>
              </w:rPr>
              <w:t>User log</w:t>
            </w:r>
            <w:r w:rsidR="00E53746">
              <w:rPr>
                <w:rFonts w:eastAsia="Times New Roman" w:cs="Segoe UI"/>
                <w:szCs w:val="22"/>
              </w:rPr>
              <w:t xml:space="preserve"> in as admin</w:t>
            </w:r>
            <w:r w:rsidR="00AF2F71">
              <w:rPr>
                <w:rFonts w:eastAsia="Times New Roman" w:cs="Segoe UI"/>
                <w:szCs w:val="22"/>
              </w:rPr>
              <w:t>.</w:t>
            </w:r>
            <w:r w:rsidR="00AF2F71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AF2F71">
              <w:rPr>
                <w:rFonts w:eastAsia="Times New Roman" w:cs="Segoe UI"/>
                <w:szCs w:val="22"/>
              </w:rPr>
              <w:t xml:space="preserve"> is on the temple’s history page.</w:t>
            </w:r>
            <w:r w:rsidR="00E53746">
              <w:rPr>
                <w:rFonts w:eastAsia="Times New Roman" w:cs="Segoe UI"/>
                <w:szCs w:val="22"/>
              </w:rPr>
              <w:t xml:space="preserve"> </w:t>
            </w:r>
          </w:p>
        </w:tc>
      </w:tr>
      <w:tr w:rsidR="00E53746" w14:paraId="2318C1A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9F22C2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056C4F" w14:textId="4A97CB2C" w:rsidR="00E53746" w:rsidRDefault="00546AF7" w:rsidP="00546AF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  <w:r w:rsidR="00E53746">
              <w:rPr>
                <w:rFonts w:eastAsia="Times New Roman" w:cs="Segoe UI"/>
                <w:szCs w:val="22"/>
              </w:rPr>
              <w:t xml:space="preserve">The </w:t>
            </w:r>
            <w:r>
              <w:rPr>
                <w:rFonts w:eastAsia="Times New Roman" w:cs="Segoe UI"/>
                <w:szCs w:val="22"/>
              </w:rPr>
              <w:t xml:space="preserve">temple’s history page has been edit. </w:t>
            </w:r>
          </w:p>
        </w:tc>
      </w:tr>
      <w:tr w:rsidR="003B3101" w14:paraId="0DB0765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7CB05C8" w14:textId="77777777" w:rsidR="003B3101" w:rsidRDefault="003B3101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12A98DC5" w14:textId="77777777" w:rsidR="003B3101" w:rsidRDefault="003B3101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E53746" w14:paraId="443953B3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5B7BA4C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72CA48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edit button on the temple’s history page.</w:t>
            </w:r>
          </w:p>
          <w:p w14:paraId="32C6E960" w14:textId="77777777" w:rsidR="00E53746" w:rsidRPr="00FE58A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selects edit button.</w:t>
            </w:r>
          </w:p>
          <w:p w14:paraId="13F3CAB7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ext field, update button, and cancel button.</w:t>
            </w:r>
          </w:p>
          <w:p w14:paraId="0AB482DC" w14:textId="77777777" w:rsidR="00E53746" w:rsidRPr="00FE58A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temple’s history on the text field.</w:t>
            </w:r>
          </w:p>
          <w:p w14:paraId="4A0CE420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Admin edit information and selects update button.</w:t>
            </w:r>
          </w:p>
          <w:p w14:paraId="6B986DEC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FE58A6">
              <w:t>System shall display the success message “Edit success”.</w:t>
            </w:r>
          </w:p>
          <w:p w14:paraId="51BDEFD1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 to the temple’s history page.</w:t>
            </w:r>
          </w:p>
          <w:p w14:paraId="7EA61324" w14:textId="77777777" w:rsidR="00E53746" w:rsidRPr="00FE58A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Admin sees temple’s history.</w:t>
            </w:r>
          </w:p>
        </w:tc>
      </w:tr>
      <w:tr w:rsidR="00E53746" w14:paraId="6498776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64CCB2C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1B4C53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If Admin selects cancel button,</w:t>
            </w:r>
          </w:p>
          <w:p w14:paraId="514BD0DC" w14:textId="77777777" w:rsidR="00E53746" w:rsidRPr="00FE58A6" w:rsidRDefault="00E53746" w:rsidP="00E53746">
            <w:pPr>
              <w:pStyle w:val="a3"/>
              <w:numPr>
                <w:ilvl w:val="0"/>
                <w:numId w:val="46"/>
              </w:numPr>
              <w:spacing w:after="0" w:line="256" w:lineRule="auto"/>
              <w:rPr>
                <w:rFonts w:cs="Angsana New"/>
              </w:rPr>
            </w:pPr>
            <w:r>
              <w:t>System shall redirect to the temple’s history page.</w:t>
            </w:r>
          </w:p>
        </w:tc>
      </w:tr>
      <w:tr w:rsidR="00E53746" w14:paraId="4A67070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2A0223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A0D062" w14:textId="77777777" w:rsidR="00E53746" w:rsidRDefault="00E53746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6D84B589" w14:textId="77777777" w:rsidR="003F3AC8" w:rsidRDefault="003F3AC8" w:rsidP="00546AF7">
      <w:pPr>
        <w:jc w:val="center"/>
        <w:rPr>
          <w:b/>
          <w:bCs/>
          <w:szCs w:val="22"/>
        </w:rPr>
      </w:pPr>
    </w:p>
    <w:p w14:paraId="3C5A3518" w14:textId="68CB3D4F" w:rsidR="00546AF7" w:rsidRDefault="00546AF7" w:rsidP="00546AF7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7FBE36D" wp14:editId="3671D5CB">
            <wp:extent cx="2647950" cy="5724525"/>
            <wp:effectExtent l="0" t="0" r="0" b="952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history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735327F" w14:textId="7F9F4024" w:rsidR="003F3AC8" w:rsidRPr="00546AF7" w:rsidRDefault="004C05A2" w:rsidP="008076B7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4: Edit the temple’s history</w:t>
      </w:r>
    </w:p>
    <w:p w14:paraId="6EDEF100" w14:textId="77777777" w:rsidR="00765D37" w:rsidRDefault="00765D37"/>
    <w:sectPr w:rsidR="00765D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B73F2B1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AF" w:usb1="4000204B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F6BDC"/>
    <w:multiLevelType w:val="hybridMultilevel"/>
    <w:tmpl w:val="5562E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771365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CD57A4"/>
    <w:multiLevelType w:val="hybridMultilevel"/>
    <w:tmpl w:val="26D4094E"/>
    <w:lvl w:ilvl="0" w:tplc="567C553E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0A5416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310AD0"/>
    <w:multiLevelType w:val="hybridMultilevel"/>
    <w:tmpl w:val="EA6A7002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2146CE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990C0A"/>
    <w:multiLevelType w:val="hybridMultilevel"/>
    <w:tmpl w:val="26365902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8038F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644F3F"/>
    <w:multiLevelType w:val="hybridMultilevel"/>
    <w:tmpl w:val="B9EAC166"/>
    <w:lvl w:ilvl="0" w:tplc="BCC205B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6033E"/>
    <w:multiLevelType w:val="hybridMultilevel"/>
    <w:tmpl w:val="AA0ABE88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384DA9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563857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8D2D25"/>
    <w:multiLevelType w:val="hybridMultilevel"/>
    <w:tmpl w:val="5DA4E12C"/>
    <w:lvl w:ilvl="0" w:tplc="CC0C6F0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E64093"/>
    <w:multiLevelType w:val="hybridMultilevel"/>
    <w:tmpl w:val="BFFA8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F24335"/>
    <w:multiLevelType w:val="hybridMultilevel"/>
    <w:tmpl w:val="8F3092EC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FC070D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BD3619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046CF2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253D6F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F013F6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C154BD"/>
    <w:multiLevelType w:val="hybridMultilevel"/>
    <w:tmpl w:val="9D8A28D0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83729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4E5928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7A3004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7D02F55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9562912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FA377F4"/>
    <w:multiLevelType w:val="hybridMultilevel"/>
    <w:tmpl w:val="A5D0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AC114A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0F2164F"/>
    <w:multiLevelType w:val="hybridMultilevel"/>
    <w:tmpl w:val="AA0ABE88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3237C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C0A44A7"/>
    <w:multiLevelType w:val="hybridMultilevel"/>
    <w:tmpl w:val="93CA241A"/>
    <w:lvl w:ilvl="0" w:tplc="66924AC2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655ECA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8165CE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433289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84E4DFB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871BDE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D8543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0C649F"/>
    <w:multiLevelType w:val="hybridMultilevel"/>
    <w:tmpl w:val="D636896C"/>
    <w:lvl w:ilvl="0" w:tplc="6074B244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F4868F9"/>
    <w:multiLevelType w:val="hybridMultilevel"/>
    <w:tmpl w:val="E1A4F25E"/>
    <w:lvl w:ilvl="0" w:tplc="033ED23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F4F6D0F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01090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5841C9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A61310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97D704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CB57526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E2D534C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4"/>
  </w:num>
  <w:num w:numId="4">
    <w:abstractNumId w:val="27"/>
  </w:num>
  <w:num w:numId="5">
    <w:abstractNumId w:val="22"/>
  </w:num>
  <w:num w:numId="6">
    <w:abstractNumId w:val="8"/>
  </w:num>
  <w:num w:numId="7">
    <w:abstractNumId w:val="38"/>
  </w:num>
  <w:num w:numId="8">
    <w:abstractNumId w:val="12"/>
  </w:num>
  <w:num w:numId="9">
    <w:abstractNumId w:val="34"/>
  </w:num>
  <w:num w:numId="10">
    <w:abstractNumId w:val="24"/>
  </w:num>
  <w:num w:numId="11">
    <w:abstractNumId w:val="35"/>
  </w:num>
  <w:num w:numId="12">
    <w:abstractNumId w:val="29"/>
  </w:num>
  <w:num w:numId="13">
    <w:abstractNumId w:val="32"/>
  </w:num>
  <w:num w:numId="14">
    <w:abstractNumId w:val="7"/>
  </w:num>
  <w:num w:numId="15">
    <w:abstractNumId w:val="40"/>
  </w:num>
  <w:num w:numId="16">
    <w:abstractNumId w:val="21"/>
  </w:num>
  <w:num w:numId="17">
    <w:abstractNumId w:val="0"/>
  </w:num>
  <w:num w:numId="18">
    <w:abstractNumId w:val="18"/>
  </w:num>
  <w:num w:numId="19">
    <w:abstractNumId w:val="44"/>
  </w:num>
  <w:num w:numId="20">
    <w:abstractNumId w:val="45"/>
  </w:num>
  <w:num w:numId="21">
    <w:abstractNumId w:val="25"/>
  </w:num>
  <w:num w:numId="22">
    <w:abstractNumId w:val="19"/>
  </w:num>
  <w:num w:numId="23">
    <w:abstractNumId w:val="42"/>
  </w:num>
  <w:num w:numId="24">
    <w:abstractNumId w:val="31"/>
  </w:num>
  <w:num w:numId="25">
    <w:abstractNumId w:val="3"/>
  </w:num>
  <w:num w:numId="26">
    <w:abstractNumId w:val="17"/>
  </w:num>
  <w:num w:numId="27">
    <w:abstractNumId w:val="5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3"/>
  </w:num>
  <w:num w:numId="3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4"/>
  </w:num>
  <w:num w:numId="36">
    <w:abstractNumId w:val="30"/>
  </w:num>
  <w:num w:numId="37">
    <w:abstractNumId w:val="2"/>
  </w:num>
  <w:num w:numId="3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3"/>
  </w:num>
  <w:num w:numId="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6"/>
  </w:num>
  <w:num w:numId="42">
    <w:abstractNumId w:val="16"/>
  </w:num>
  <w:num w:numId="43">
    <w:abstractNumId w:val="15"/>
  </w:num>
  <w:num w:numId="44">
    <w:abstractNumId w:val="28"/>
  </w:num>
  <w:num w:numId="4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HINTHIP SAMUTLOIWON">
    <w15:presenceInfo w15:providerId="None" w15:userId="PHINTHIP SAMUTLOIW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ztjQytzQzMDIxMzBW0lEKTi0uzszPAykwrAUApre2oSwAAAA="/>
  </w:docVars>
  <w:rsids>
    <w:rsidRoot w:val="003F3AC8"/>
    <w:rsid w:val="000C7C18"/>
    <w:rsid w:val="00106803"/>
    <w:rsid w:val="00167980"/>
    <w:rsid w:val="0023547E"/>
    <w:rsid w:val="00312A5F"/>
    <w:rsid w:val="00384848"/>
    <w:rsid w:val="003A49BB"/>
    <w:rsid w:val="003B3101"/>
    <w:rsid w:val="003F3AC8"/>
    <w:rsid w:val="00470EE6"/>
    <w:rsid w:val="004C05A2"/>
    <w:rsid w:val="005151C9"/>
    <w:rsid w:val="00546AF7"/>
    <w:rsid w:val="005F6164"/>
    <w:rsid w:val="00656E62"/>
    <w:rsid w:val="007471BE"/>
    <w:rsid w:val="00765D37"/>
    <w:rsid w:val="00792E35"/>
    <w:rsid w:val="008076B7"/>
    <w:rsid w:val="00A67A8D"/>
    <w:rsid w:val="00AB326E"/>
    <w:rsid w:val="00AF2F71"/>
    <w:rsid w:val="00B7766B"/>
    <w:rsid w:val="00D808D4"/>
    <w:rsid w:val="00D90236"/>
    <w:rsid w:val="00DE150D"/>
    <w:rsid w:val="00E53746"/>
    <w:rsid w:val="00EC6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F01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3AC8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3AC8"/>
    <w:pPr>
      <w:ind w:left="720"/>
      <w:contextualSpacing/>
    </w:pPr>
  </w:style>
  <w:style w:type="table" w:styleId="a4">
    <w:name w:val="Table Grid"/>
    <w:basedOn w:val="a1"/>
    <w:uiPriority w:val="39"/>
    <w:rsid w:val="00D90236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เส้นตาราง1"/>
    <w:basedOn w:val="a1"/>
    <w:next w:val="a4"/>
    <w:uiPriority w:val="39"/>
    <w:rsid w:val="00D90236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เส้นตาราง2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เส้นตาราง3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annotation reference"/>
    <w:basedOn w:val="a0"/>
    <w:uiPriority w:val="99"/>
    <w:semiHidden/>
    <w:unhideWhenUsed/>
    <w:rsid w:val="003B3101"/>
    <w:rPr>
      <w:sz w:val="16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3B3101"/>
    <w:pPr>
      <w:spacing w:line="240" w:lineRule="auto"/>
    </w:pPr>
    <w:rPr>
      <w:sz w:val="20"/>
      <w:szCs w:val="25"/>
    </w:rPr>
  </w:style>
  <w:style w:type="character" w:customStyle="1" w:styleId="a7">
    <w:name w:val="ข้อความข้อคิดเห็น อักขระ"/>
    <w:basedOn w:val="a0"/>
    <w:link w:val="a6"/>
    <w:uiPriority w:val="99"/>
    <w:semiHidden/>
    <w:rsid w:val="003B3101"/>
    <w:rPr>
      <w:sz w:val="20"/>
      <w:szCs w:val="25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3B3101"/>
    <w:rPr>
      <w:b/>
      <w:bCs/>
    </w:rPr>
  </w:style>
  <w:style w:type="character" w:customStyle="1" w:styleId="a9">
    <w:name w:val="ชื่อเรื่องของข้อคิดเห็น อักขระ"/>
    <w:basedOn w:val="a7"/>
    <w:link w:val="a8"/>
    <w:uiPriority w:val="99"/>
    <w:semiHidden/>
    <w:rsid w:val="003B3101"/>
    <w:rPr>
      <w:b/>
      <w:bCs/>
      <w:sz w:val="20"/>
      <w:szCs w:val="25"/>
    </w:rPr>
  </w:style>
  <w:style w:type="paragraph" w:styleId="aa">
    <w:name w:val="Balloon Text"/>
    <w:basedOn w:val="a"/>
    <w:link w:val="ab"/>
    <w:uiPriority w:val="99"/>
    <w:semiHidden/>
    <w:unhideWhenUsed/>
    <w:rsid w:val="003B3101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b">
    <w:name w:val="ข้อความบอลลูน อักขระ"/>
    <w:basedOn w:val="a0"/>
    <w:link w:val="aa"/>
    <w:uiPriority w:val="99"/>
    <w:semiHidden/>
    <w:rsid w:val="003B3101"/>
    <w:rPr>
      <w:rFonts w:ascii="Leelawadee" w:hAnsi="Leelawadee" w:cs="Angsana New"/>
      <w:sz w:val="18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3AC8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3AC8"/>
    <w:pPr>
      <w:ind w:left="720"/>
      <w:contextualSpacing/>
    </w:pPr>
  </w:style>
  <w:style w:type="table" w:styleId="a4">
    <w:name w:val="Table Grid"/>
    <w:basedOn w:val="a1"/>
    <w:uiPriority w:val="39"/>
    <w:rsid w:val="00D90236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เส้นตาราง1"/>
    <w:basedOn w:val="a1"/>
    <w:next w:val="a4"/>
    <w:uiPriority w:val="39"/>
    <w:rsid w:val="00D90236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เส้นตาราง2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เส้นตาราง3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annotation reference"/>
    <w:basedOn w:val="a0"/>
    <w:uiPriority w:val="99"/>
    <w:semiHidden/>
    <w:unhideWhenUsed/>
    <w:rsid w:val="003B3101"/>
    <w:rPr>
      <w:sz w:val="16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3B3101"/>
    <w:pPr>
      <w:spacing w:line="240" w:lineRule="auto"/>
    </w:pPr>
    <w:rPr>
      <w:sz w:val="20"/>
      <w:szCs w:val="25"/>
    </w:rPr>
  </w:style>
  <w:style w:type="character" w:customStyle="1" w:styleId="a7">
    <w:name w:val="ข้อความข้อคิดเห็น อักขระ"/>
    <w:basedOn w:val="a0"/>
    <w:link w:val="a6"/>
    <w:uiPriority w:val="99"/>
    <w:semiHidden/>
    <w:rsid w:val="003B3101"/>
    <w:rPr>
      <w:sz w:val="20"/>
      <w:szCs w:val="25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3B3101"/>
    <w:rPr>
      <w:b/>
      <w:bCs/>
    </w:rPr>
  </w:style>
  <w:style w:type="character" w:customStyle="1" w:styleId="a9">
    <w:name w:val="ชื่อเรื่องของข้อคิดเห็น อักขระ"/>
    <w:basedOn w:val="a7"/>
    <w:link w:val="a8"/>
    <w:uiPriority w:val="99"/>
    <w:semiHidden/>
    <w:rsid w:val="003B3101"/>
    <w:rPr>
      <w:b/>
      <w:bCs/>
      <w:sz w:val="20"/>
      <w:szCs w:val="25"/>
    </w:rPr>
  </w:style>
  <w:style w:type="paragraph" w:styleId="aa">
    <w:name w:val="Balloon Text"/>
    <w:basedOn w:val="a"/>
    <w:link w:val="ab"/>
    <w:uiPriority w:val="99"/>
    <w:semiHidden/>
    <w:unhideWhenUsed/>
    <w:rsid w:val="003B3101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b">
    <w:name w:val="ข้อความบอลลูน อักขระ"/>
    <w:basedOn w:val="a0"/>
    <w:link w:val="aa"/>
    <w:uiPriority w:val="99"/>
    <w:semiHidden/>
    <w:rsid w:val="003B3101"/>
    <w:rPr>
      <w:rFonts w:ascii="Leelawadee" w:hAnsi="Leelawadee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image" Target="media/image21.jpg"/><Relationship Id="rId3" Type="http://schemas.microsoft.com/office/2007/relationships/stylesWithEffects" Target="stylesWithEffects.xml"/><Relationship Id="rId21" Type="http://schemas.openxmlformats.org/officeDocument/2006/relationships/image" Target="media/image16.jpg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20.jpg"/><Relationship Id="rId2" Type="http://schemas.openxmlformats.org/officeDocument/2006/relationships/styles" Target="styles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24" Type="http://schemas.openxmlformats.org/officeDocument/2006/relationships/image" Target="media/image19.jpg"/><Relationship Id="rId32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23" Type="http://schemas.openxmlformats.org/officeDocument/2006/relationships/image" Target="media/image18.jpg"/><Relationship Id="rId28" Type="http://schemas.openxmlformats.org/officeDocument/2006/relationships/image" Target="media/image23.jpg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image" Target="media/image17.jpg"/><Relationship Id="rId27" Type="http://schemas.openxmlformats.org/officeDocument/2006/relationships/image" Target="media/image22.jp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33</Pages>
  <Words>2982</Words>
  <Characters>17003</Characters>
  <Application>Microsoft Office Word</Application>
  <DocSecurity>0</DocSecurity>
  <Lines>141</Lines>
  <Paragraphs>39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Windows User</cp:lastModifiedBy>
  <cp:revision>14</cp:revision>
  <dcterms:created xsi:type="dcterms:W3CDTF">2015-04-16T06:27:00Z</dcterms:created>
  <dcterms:modified xsi:type="dcterms:W3CDTF">2015-04-16T19:47:00Z</dcterms:modified>
</cp:coreProperties>
</file>